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D37CA4" w14:textId="77777777" w:rsidR="00166496" w:rsidRDefault="00166496" w:rsidP="00166496">
      <w:bookmarkStart w:id="0" w:name="OLE_LINK45"/>
      <w:bookmarkStart w:id="1" w:name="OLE_LINK46"/>
      <w:r>
        <w:t>S</w:t>
      </w:r>
      <w:r w:rsidRPr="00166496">
        <w:t>upplementary</w:t>
      </w:r>
      <w:r>
        <w:t xml:space="preserve"> </w:t>
      </w:r>
      <w:bookmarkStart w:id="2" w:name="_GoBack"/>
      <w:bookmarkEnd w:id="2"/>
    </w:p>
    <w:p w14:paraId="5105533E" w14:textId="2C9AF676" w:rsidR="00166496" w:rsidRPr="00166496" w:rsidRDefault="00166496" w:rsidP="00166496">
      <w:r>
        <w:t xml:space="preserve">Table </w:t>
      </w:r>
      <w:bookmarkEnd w:id="0"/>
      <w:bookmarkEnd w:id="1"/>
      <w:r>
        <w:t>S1</w:t>
      </w:r>
      <w:r w:rsidRPr="00166496">
        <w:rPr>
          <w:rFonts w:hint="eastAsia"/>
        </w:rPr>
        <w:t xml:space="preserve"> </w:t>
      </w:r>
      <w:r w:rsidRPr="00166496">
        <w:t xml:space="preserve">The AMS measurement data for well H136-2 </w:t>
      </w:r>
    </w:p>
    <w:tbl>
      <w:tblPr>
        <w:tblW w:w="815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99"/>
        <w:gridCol w:w="1338"/>
        <w:gridCol w:w="1669"/>
        <w:gridCol w:w="1675"/>
        <w:gridCol w:w="1675"/>
      </w:tblGrid>
      <w:tr w:rsidR="00661E80" w:rsidRPr="00166496" w14:paraId="553722AA" w14:textId="77777777" w:rsidTr="00166496">
        <w:trPr>
          <w:trHeight w:val="665"/>
        </w:trPr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03AE8767" w14:textId="77777777" w:rsidR="00661E80" w:rsidRDefault="00661E80" w:rsidP="00661E80">
            <w:r>
              <w:rPr>
                <w:rFonts w:hint="eastAsia"/>
              </w:rPr>
              <w:t>S</w:t>
            </w:r>
            <w:r>
              <w:t>ample Dates</w:t>
            </w:r>
          </w:p>
          <w:p w14:paraId="545761D7" w14:textId="598D3A55" w:rsidR="00661E80" w:rsidRPr="00166496" w:rsidRDefault="00661E80" w:rsidP="00661E80">
            <w:r>
              <w:t>(Year/Month/Day)</w:t>
            </w:r>
          </w:p>
        </w:tc>
        <w:tc>
          <w:tcPr>
            <w:tcW w:w="1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46E97918" w14:textId="23E1A761" w:rsidR="00661E80" w:rsidRPr="00166496" w:rsidRDefault="00661E80" w:rsidP="00661E80">
            <w:r w:rsidRPr="00166496">
              <w:rPr>
                <w:rFonts w:hint="eastAsia"/>
                <w:vertAlign w:val="superscript"/>
              </w:rPr>
              <w:t>12</w:t>
            </w:r>
            <w:r w:rsidRPr="00166496">
              <w:rPr>
                <w:rFonts w:hint="eastAsia"/>
              </w:rPr>
              <w:t>C</w:t>
            </w:r>
            <w:r w:rsidR="00AB06D0">
              <w:t xml:space="preserve"> </w:t>
            </w:r>
            <w:r>
              <w:t xml:space="preserve">Currents </w:t>
            </w:r>
            <w:r w:rsidRPr="00166496">
              <w:rPr>
                <w:rFonts w:hint="eastAsia"/>
              </w:rPr>
              <w:t>(</w:t>
            </w:r>
            <w:proofErr w:type="spellStart"/>
            <w:r w:rsidRPr="00166496">
              <w:rPr>
                <w:rFonts w:hint="eastAsia"/>
              </w:rPr>
              <w:t>nA</w:t>
            </w:r>
            <w:proofErr w:type="spellEnd"/>
            <w:r w:rsidRPr="00166496">
              <w:rPr>
                <w:rFonts w:hint="eastAsia"/>
              </w:rPr>
              <w:t>)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05D75940" w14:textId="7D7990E8" w:rsidR="00661E80" w:rsidRPr="00166496" w:rsidRDefault="00661E80" w:rsidP="00661E80">
            <w:r w:rsidRPr="00166496">
              <w:rPr>
                <w:rFonts w:hint="eastAsia"/>
                <w:vertAlign w:val="superscript"/>
              </w:rPr>
              <w:t>14</w:t>
            </w:r>
            <w:r w:rsidRPr="00166496">
              <w:rPr>
                <w:rFonts w:hint="eastAsia"/>
              </w:rPr>
              <w:t>C</w:t>
            </w:r>
            <w:r>
              <w:t xml:space="preserve"> Total Count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3187A353" w14:textId="43542D40" w:rsidR="00661E80" w:rsidRPr="00166496" w:rsidRDefault="00661E80" w:rsidP="00661E80">
            <w:r w:rsidRPr="00166496">
              <w:rPr>
                <w:rFonts w:hint="eastAsia"/>
                <w:vertAlign w:val="superscript"/>
              </w:rPr>
              <w:t>14</w:t>
            </w:r>
            <w:r w:rsidRPr="00166496">
              <w:rPr>
                <w:rFonts w:hint="eastAsia"/>
              </w:rPr>
              <w:t>C/</w:t>
            </w:r>
            <w:r w:rsidRPr="00166496">
              <w:rPr>
                <w:rFonts w:hint="eastAsia"/>
                <w:vertAlign w:val="superscript"/>
              </w:rPr>
              <w:t>12</w:t>
            </w:r>
            <w:r w:rsidRPr="00166496">
              <w:rPr>
                <w:rFonts w:hint="eastAsia"/>
              </w:rPr>
              <w:t>C</w:t>
            </w:r>
            <w:r>
              <w:t xml:space="preserve"> Ratios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3B916E09" w14:textId="5A67DBE2" w:rsidR="00661E80" w:rsidRPr="00166496" w:rsidRDefault="00661E80" w:rsidP="00661E80">
            <w:r>
              <w:t>Error</w:t>
            </w:r>
          </w:p>
        </w:tc>
      </w:tr>
      <w:tr w:rsidR="00166496" w:rsidRPr="00166496" w14:paraId="2FE21964" w14:textId="77777777" w:rsidTr="00166496">
        <w:trPr>
          <w:trHeight w:val="455"/>
        </w:trPr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3F39B3F7" w14:textId="77777777" w:rsidR="00166496" w:rsidRPr="00166496" w:rsidRDefault="00166496" w:rsidP="00166496">
            <w:r w:rsidRPr="00166496">
              <w:rPr>
                <w:rFonts w:hint="eastAsia"/>
              </w:rPr>
              <w:t>2020/11/1</w:t>
            </w:r>
          </w:p>
        </w:tc>
        <w:tc>
          <w:tcPr>
            <w:tcW w:w="1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2ECFF7B6" w14:textId="77777777" w:rsidR="00166496" w:rsidRPr="00166496" w:rsidRDefault="00166496" w:rsidP="00166496">
            <w:r w:rsidRPr="00166496">
              <w:rPr>
                <w:rFonts w:hint="eastAsia"/>
              </w:rPr>
              <w:t>36128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7B5EC8D2" w14:textId="77777777" w:rsidR="00166496" w:rsidRPr="00166496" w:rsidRDefault="00166496" w:rsidP="00166496">
            <w:r w:rsidRPr="00166496">
              <w:rPr>
                <w:rFonts w:hint="eastAsia"/>
              </w:rPr>
              <w:t>4032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7E4B19F8" w14:textId="35C8FB4F" w:rsidR="00166496" w:rsidRPr="00166496" w:rsidRDefault="00166496" w:rsidP="00166496">
            <w:r w:rsidRPr="00166496">
              <w:rPr>
                <w:rFonts w:hint="eastAsia"/>
              </w:rPr>
              <w:t>1.040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22303EB3" w14:textId="17F0A86E" w:rsidR="00166496" w:rsidRPr="00166496" w:rsidRDefault="00166496" w:rsidP="00166496">
            <w:r w:rsidRPr="00166496">
              <w:rPr>
                <w:rFonts w:hint="eastAsia"/>
              </w:rPr>
              <w:t>0.050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166496" w:rsidRPr="00166496" w14:paraId="4FA59BA7" w14:textId="77777777" w:rsidTr="00166496">
        <w:trPr>
          <w:trHeight w:val="455"/>
        </w:trPr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0FF4EC4B" w14:textId="77777777" w:rsidR="00166496" w:rsidRPr="00166496" w:rsidRDefault="00166496" w:rsidP="00166496">
            <w:r w:rsidRPr="00166496">
              <w:rPr>
                <w:rFonts w:hint="eastAsia"/>
              </w:rPr>
              <w:t>2020/11/4</w:t>
            </w:r>
          </w:p>
        </w:tc>
        <w:tc>
          <w:tcPr>
            <w:tcW w:w="1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70F524FE" w14:textId="77777777" w:rsidR="00166496" w:rsidRPr="00166496" w:rsidRDefault="00166496" w:rsidP="00166496">
            <w:r w:rsidRPr="00166496">
              <w:rPr>
                <w:rFonts w:hint="eastAsia"/>
              </w:rPr>
              <w:t>38379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07991E7C" w14:textId="77777777" w:rsidR="00166496" w:rsidRPr="00166496" w:rsidRDefault="00166496" w:rsidP="00166496">
            <w:r w:rsidRPr="00166496">
              <w:rPr>
                <w:rFonts w:hint="eastAsia"/>
              </w:rPr>
              <w:t>4194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1833386A" w14:textId="190C0F7E" w:rsidR="00166496" w:rsidRPr="00166496" w:rsidRDefault="00166496" w:rsidP="00166496">
            <w:r w:rsidRPr="00166496">
              <w:rPr>
                <w:rFonts w:hint="eastAsia"/>
              </w:rPr>
              <w:t>1.012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00080B49" w14:textId="1494B8E4" w:rsidR="00166496" w:rsidRPr="00166496" w:rsidRDefault="00166496" w:rsidP="00166496">
            <w:r w:rsidRPr="00166496">
              <w:rPr>
                <w:rFonts w:hint="eastAsia"/>
              </w:rPr>
              <w:t>0.045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166496" w:rsidRPr="00166496" w14:paraId="130C5B94" w14:textId="77777777" w:rsidTr="00166496">
        <w:trPr>
          <w:trHeight w:val="455"/>
        </w:trPr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1F512EFC" w14:textId="77777777" w:rsidR="00166496" w:rsidRPr="00166496" w:rsidRDefault="00166496" w:rsidP="00166496">
            <w:r w:rsidRPr="00166496">
              <w:rPr>
                <w:rFonts w:hint="eastAsia"/>
              </w:rPr>
              <w:t>2020/11/6</w:t>
            </w:r>
          </w:p>
        </w:tc>
        <w:tc>
          <w:tcPr>
            <w:tcW w:w="1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56C2172C" w14:textId="77777777" w:rsidR="00166496" w:rsidRPr="00166496" w:rsidRDefault="00166496" w:rsidP="00166496">
            <w:r w:rsidRPr="00166496">
              <w:rPr>
                <w:rFonts w:hint="eastAsia"/>
              </w:rPr>
              <w:t>42336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6EFFCFD1" w14:textId="77777777" w:rsidR="00166496" w:rsidRPr="00166496" w:rsidRDefault="00166496" w:rsidP="00166496">
            <w:r w:rsidRPr="00166496">
              <w:rPr>
                <w:rFonts w:hint="eastAsia"/>
              </w:rPr>
              <w:t>3466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66D48726" w14:textId="0250341C" w:rsidR="00166496" w:rsidRPr="00166496" w:rsidRDefault="00166496" w:rsidP="00166496">
            <w:r w:rsidRPr="00166496">
              <w:rPr>
                <w:rFonts w:hint="eastAsia"/>
              </w:rPr>
              <w:t>7.061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4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0251B153" w14:textId="738787F2" w:rsidR="00166496" w:rsidRPr="00166496" w:rsidRDefault="00166496" w:rsidP="00166496">
            <w:r w:rsidRPr="00166496">
              <w:rPr>
                <w:rFonts w:hint="eastAsia"/>
              </w:rPr>
              <w:t>0.560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4</w:t>
            </w:r>
          </w:p>
        </w:tc>
      </w:tr>
      <w:tr w:rsidR="00166496" w:rsidRPr="00166496" w14:paraId="48A4867F" w14:textId="77777777" w:rsidTr="00166496">
        <w:trPr>
          <w:trHeight w:val="455"/>
        </w:trPr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5C21E680" w14:textId="77777777" w:rsidR="00166496" w:rsidRPr="00166496" w:rsidRDefault="00166496" w:rsidP="00166496">
            <w:r w:rsidRPr="00166496">
              <w:rPr>
                <w:rFonts w:hint="eastAsia"/>
              </w:rPr>
              <w:t>2020/11/8</w:t>
            </w:r>
          </w:p>
        </w:tc>
        <w:tc>
          <w:tcPr>
            <w:tcW w:w="1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32CAA611" w14:textId="77777777" w:rsidR="00166496" w:rsidRPr="00166496" w:rsidRDefault="00166496" w:rsidP="00166496">
            <w:r w:rsidRPr="00166496">
              <w:rPr>
                <w:rFonts w:hint="eastAsia"/>
              </w:rPr>
              <w:t>37329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23519EE3" w14:textId="77777777" w:rsidR="00166496" w:rsidRPr="00166496" w:rsidRDefault="00166496" w:rsidP="00166496">
            <w:r w:rsidRPr="00166496">
              <w:rPr>
                <w:rFonts w:hint="eastAsia"/>
              </w:rPr>
              <w:t>4422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0D493399" w14:textId="19F002D9" w:rsidR="00166496" w:rsidRPr="00166496" w:rsidRDefault="00166496" w:rsidP="00166496">
            <w:r w:rsidRPr="00166496">
              <w:rPr>
                <w:rFonts w:hint="eastAsia"/>
              </w:rPr>
              <w:t>1.114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4C4D32D9" w14:textId="76FB3E2F" w:rsidR="00166496" w:rsidRPr="00166496" w:rsidRDefault="00166496" w:rsidP="00166496">
            <w:r w:rsidRPr="00166496">
              <w:rPr>
                <w:rFonts w:hint="eastAsia"/>
              </w:rPr>
              <w:t>0.076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166496" w:rsidRPr="00166496" w14:paraId="76D8C09D" w14:textId="77777777" w:rsidTr="00166496">
        <w:trPr>
          <w:trHeight w:val="455"/>
        </w:trPr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6AC8A3E8" w14:textId="77777777" w:rsidR="00166496" w:rsidRPr="00166496" w:rsidRDefault="00166496" w:rsidP="00166496">
            <w:r w:rsidRPr="00166496">
              <w:rPr>
                <w:rFonts w:hint="eastAsia"/>
              </w:rPr>
              <w:lastRenderedPageBreak/>
              <w:t>2020/11/12</w:t>
            </w:r>
          </w:p>
        </w:tc>
        <w:tc>
          <w:tcPr>
            <w:tcW w:w="1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22493115" w14:textId="77777777" w:rsidR="00166496" w:rsidRPr="00166496" w:rsidRDefault="00166496" w:rsidP="00166496">
            <w:r w:rsidRPr="00166496">
              <w:rPr>
                <w:rFonts w:hint="eastAsia"/>
              </w:rPr>
              <w:t>41854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6CECB16B" w14:textId="77777777" w:rsidR="00166496" w:rsidRPr="00166496" w:rsidRDefault="00166496" w:rsidP="00166496">
            <w:r w:rsidRPr="00166496">
              <w:rPr>
                <w:rFonts w:hint="eastAsia"/>
              </w:rPr>
              <w:t>14783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4F5F37F4" w14:textId="0334E63A" w:rsidR="00166496" w:rsidRPr="00166496" w:rsidRDefault="00166496" w:rsidP="00166496">
            <w:r w:rsidRPr="00166496">
              <w:rPr>
                <w:rFonts w:hint="eastAsia"/>
              </w:rPr>
              <w:t>3.292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12F25CA4" w14:textId="13160124" w:rsidR="00166496" w:rsidRPr="00166496" w:rsidRDefault="00166496" w:rsidP="00166496">
            <w:r w:rsidRPr="00166496">
              <w:rPr>
                <w:rFonts w:hint="eastAsia"/>
              </w:rPr>
              <w:t>0.064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166496" w:rsidRPr="00166496" w14:paraId="2260DD31" w14:textId="77777777" w:rsidTr="00166496">
        <w:trPr>
          <w:trHeight w:val="90"/>
        </w:trPr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74623A59" w14:textId="77777777" w:rsidR="00166496" w:rsidRPr="00166496" w:rsidRDefault="00166496" w:rsidP="00166496">
            <w:r w:rsidRPr="00166496">
              <w:rPr>
                <w:rFonts w:hint="eastAsia"/>
              </w:rPr>
              <w:t>2020/11/18</w:t>
            </w:r>
          </w:p>
        </w:tc>
        <w:tc>
          <w:tcPr>
            <w:tcW w:w="1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05CD3F86" w14:textId="77777777" w:rsidR="00166496" w:rsidRPr="00166496" w:rsidRDefault="00166496" w:rsidP="00166496">
            <w:r w:rsidRPr="00166496">
              <w:rPr>
                <w:rFonts w:hint="eastAsia"/>
              </w:rPr>
              <w:t>37864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2E0AAEC1" w14:textId="77777777" w:rsidR="00166496" w:rsidRPr="00166496" w:rsidRDefault="00166496" w:rsidP="00166496">
            <w:r w:rsidRPr="00166496">
              <w:rPr>
                <w:rFonts w:hint="eastAsia"/>
              </w:rPr>
              <w:t>9684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6ADEE8FE" w14:textId="315D8AFC" w:rsidR="00166496" w:rsidRPr="00166496" w:rsidRDefault="00166496" w:rsidP="00166496">
            <w:r w:rsidRPr="00166496">
              <w:rPr>
                <w:rFonts w:hint="eastAsia"/>
              </w:rPr>
              <w:t>2.371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049D5209" w14:textId="7025EA6E" w:rsidR="00166496" w:rsidRPr="00166496" w:rsidRDefault="00166496" w:rsidP="00166496">
            <w:r w:rsidRPr="00166496">
              <w:rPr>
                <w:rFonts w:hint="eastAsia"/>
              </w:rPr>
              <w:t>0.032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166496" w:rsidRPr="00166496" w14:paraId="428BB654" w14:textId="77777777" w:rsidTr="00166496">
        <w:trPr>
          <w:trHeight w:val="460"/>
        </w:trPr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791263EF" w14:textId="77777777" w:rsidR="00166496" w:rsidRPr="00166496" w:rsidRDefault="00166496" w:rsidP="00166496">
            <w:r w:rsidRPr="00166496">
              <w:rPr>
                <w:rFonts w:hint="eastAsia"/>
              </w:rPr>
              <w:t>2020/11/20</w:t>
            </w:r>
          </w:p>
        </w:tc>
        <w:tc>
          <w:tcPr>
            <w:tcW w:w="1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38E696D8" w14:textId="77777777" w:rsidR="00166496" w:rsidRPr="00166496" w:rsidRDefault="00166496" w:rsidP="00166496">
            <w:r w:rsidRPr="00166496">
              <w:rPr>
                <w:rFonts w:hint="eastAsia"/>
              </w:rPr>
              <w:t>25803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0135B33D" w14:textId="77777777" w:rsidR="00166496" w:rsidRPr="00166496" w:rsidRDefault="00166496" w:rsidP="00166496">
            <w:r w:rsidRPr="00166496">
              <w:rPr>
                <w:rFonts w:hint="eastAsia"/>
              </w:rPr>
              <w:t>17898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0429EBAD" w14:textId="6B4D25D1" w:rsidR="00166496" w:rsidRPr="00166496" w:rsidRDefault="00166496" w:rsidP="00166496">
            <w:r w:rsidRPr="00166496">
              <w:rPr>
                <w:rFonts w:hint="eastAsia"/>
              </w:rPr>
              <w:t>6.042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57430E62" w14:textId="61DBCE27" w:rsidR="00166496" w:rsidRPr="00166496" w:rsidRDefault="00166496" w:rsidP="00166496">
            <w:r w:rsidRPr="00166496">
              <w:rPr>
                <w:rFonts w:hint="eastAsia"/>
              </w:rPr>
              <w:t>0.110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166496" w:rsidRPr="00166496" w14:paraId="14127DED" w14:textId="77777777" w:rsidTr="00166496">
        <w:trPr>
          <w:trHeight w:val="460"/>
        </w:trPr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04DE7E40" w14:textId="77777777" w:rsidR="00166496" w:rsidRPr="00166496" w:rsidRDefault="00166496" w:rsidP="00166496">
            <w:r w:rsidRPr="00166496">
              <w:rPr>
                <w:rFonts w:hint="eastAsia"/>
              </w:rPr>
              <w:t>2020/11/21</w:t>
            </w:r>
          </w:p>
        </w:tc>
        <w:tc>
          <w:tcPr>
            <w:tcW w:w="1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576D92D4" w14:textId="77777777" w:rsidR="00166496" w:rsidRPr="00166496" w:rsidRDefault="00166496" w:rsidP="00166496">
            <w:r w:rsidRPr="00166496">
              <w:rPr>
                <w:rFonts w:hint="eastAsia"/>
              </w:rPr>
              <w:t>39019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21A6BFC9" w14:textId="77777777" w:rsidR="00166496" w:rsidRPr="00166496" w:rsidRDefault="00166496" w:rsidP="00166496">
            <w:r w:rsidRPr="00166496">
              <w:rPr>
                <w:rFonts w:hint="eastAsia"/>
              </w:rPr>
              <w:t>15428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151843A9" w14:textId="57D34CC1" w:rsidR="00166496" w:rsidRPr="00166496" w:rsidRDefault="00166496" w:rsidP="00166496">
            <w:r w:rsidRPr="00166496">
              <w:rPr>
                <w:rFonts w:hint="eastAsia"/>
              </w:rPr>
              <w:t>3.690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5EE8625D" w14:textId="75BFEBE0" w:rsidR="00166496" w:rsidRPr="00166496" w:rsidRDefault="00166496" w:rsidP="00166496">
            <w:r w:rsidRPr="00166496">
              <w:rPr>
                <w:rFonts w:hint="eastAsia"/>
              </w:rPr>
              <w:t>0.053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166496" w:rsidRPr="00166496" w14:paraId="06AED18B" w14:textId="77777777" w:rsidTr="00166496">
        <w:trPr>
          <w:trHeight w:val="460"/>
        </w:trPr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2475B568" w14:textId="77777777" w:rsidR="00166496" w:rsidRPr="00166496" w:rsidRDefault="00166496" w:rsidP="00166496">
            <w:r w:rsidRPr="00166496">
              <w:rPr>
                <w:rFonts w:hint="eastAsia"/>
              </w:rPr>
              <w:t>2020/11/22</w:t>
            </w:r>
          </w:p>
        </w:tc>
        <w:tc>
          <w:tcPr>
            <w:tcW w:w="1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3AE024E6" w14:textId="77777777" w:rsidR="00166496" w:rsidRPr="00166496" w:rsidRDefault="00166496" w:rsidP="00166496">
            <w:r w:rsidRPr="00166496">
              <w:rPr>
                <w:rFonts w:hint="eastAsia"/>
              </w:rPr>
              <w:t>30248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43F44ED7" w14:textId="77777777" w:rsidR="00166496" w:rsidRPr="00166496" w:rsidRDefault="00166496" w:rsidP="00166496">
            <w:r w:rsidRPr="00166496">
              <w:rPr>
                <w:rFonts w:hint="eastAsia"/>
              </w:rPr>
              <w:t>11340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0E816C4B" w14:textId="2F6D1CC7" w:rsidR="00166496" w:rsidRPr="00166496" w:rsidRDefault="00166496" w:rsidP="00166496">
            <w:r w:rsidRPr="00166496">
              <w:rPr>
                <w:rFonts w:hint="eastAsia"/>
              </w:rPr>
              <w:t>6.572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16243916" w14:textId="0745DE94" w:rsidR="00166496" w:rsidRPr="00166496" w:rsidRDefault="00166496" w:rsidP="00166496">
            <w:r w:rsidRPr="00166496">
              <w:rPr>
                <w:rFonts w:hint="eastAsia"/>
              </w:rPr>
              <w:t>0.062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166496" w:rsidRPr="00166496" w14:paraId="0E5BD0A8" w14:textId="77777777" w:rsidTr="00166496">
        <w:trPr>
          <w:trHeight w:val="460"/>
        </w:trPr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7BA97F15" w14:textId="77777777" w:rsidR="00166496" w:rsidRPr="00166496" w:rsidRDefault="00166496" w:rsidP="00166496">
            <w:r w:rsidRPr="00166496">
              <w:rPr>
                <w:rFonts w:hint="eastAsia"/>
              </w:rPr>
              <w:t>2020/11/24</w:t>
            </w:r>
          </w:p>
        </w:tc>
        <w:tc>
          <w:tcPr>
            <w:tcW w:w="1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532610B1" w14:textId="77777777" w:rsidR="00166496" w:rsidRPr="00166496" w:rsidRDefault="00166496" w:rsidP="00166496">
            <w:r w:rsidRPr="00166496">
              <w:rPr>
                <w:rFonts w:hint="eastAsia"/>
              </w:rPr>
              <w:t>28219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765B37B4" w14:textId="77777777" w:rsidR="00166496" w:rsidRPr="00166496" w:rsidRDefault="00166496" w:rsidP="00166496">
            <w:r w:rsidRPr="00166496">
              <w:rPr>
                <w:rFonts w:hint="eastAsia"/>
              </w:rPr>
              <w:t>25068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2474F9B1" w14:textId="6B234623" w:rsidR="00166496" w:rsidRPr="00166496" w:rsidRDefault="00166496" w:rsidP="00166496">
            <w:r w:rsidRPr="00166496">
              <w:rPr>
                <w:rFonts w:hint="eastAsia"/>
              </w:rPr>
              <w:t>7.882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369BB42C" w14:textId="5A357D60" w:rsidR="00166496" w:rsidRPr="00166496" w:rsidRDefault="00166496" w:rsidP="00166496">
            <w:r w:rsidRPr="00166496">
              <w:rPr>
                <w:rFonts w:hint="eastAsia"/>
              </w:rPr>
              <w:t>0.093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166496" w:rsidRPr="00166496" w14:paraId="57BE18F7" w14:textId="77777777" w:rsidTr="00166496">
        <w:trPr>
          <w:trHeight w:val="460"/>
        </w:trPr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73607A3F" w14:textId="77777777" w:rsidR="00166496" w:rsidRPr="00166496" w:rsidRDefault="00166496" w:rsidP="00166496">
            <w:r w:rsidRPr="00166496">
              <w:rPr>
                <w:rFonts w:hint="eastAsia"/>
              </w:rPr>
              <w:t>2020/11/25</w:t>
            </w:r>
          </w:p>
        </w:tc>
        <w:tc>
          <w:tcPr>
            <w:tcW w:w="1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1A5CA2BC" w14:textId="77777777" w:rsidR="00166496" w:rsidRPr="00166496" w:rsidRDefault="00166496" w:rsidP="00166496">
            <w:r w:rsidRPr="00166496">
              <w:rPr>
                <w:rFonts w:hint="eastAsia"/>
              </w:rPr>
              <w:t>28191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6EDBB87F" w14:textId="77777777" w:rsidR="00166496" w:rsidRPr="00166496" w:rsidRDefault="00166496" w:rsidP="00166496">
            <w:r w:rsidRPr="00166496">
              <w:rPr>
                <w:rFonts w:hint="eastAsia"/>
              </w:rPr>
              <w:t>18516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7E41D4CC" w14:textId="07319DB6" w:rsidR="00166496" w:rsidRPr="00166496" w:rsidRDefault="00166496" w:rsidP="00166496">
            <w:r w:rsidRPr="00166496">
              <w:rPr>
                <w:rFonts w:hint="eastAsia"/>
              </w:rPr>
              <w:t>5.694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3E8D8F45" w14:textId="5C35B2E9" w:rsidR="00166496" w:rsidRPr="00166496" w:rsidRDefault="00166496" w:rsidP="00166496">
            <w:r w:rsidRPr="00166496">
              <w:rPr>
                <w:rFonts w:hint="eastAsia"/>
              </w:rPr>
              <w:t>0.075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166496" w:rsidRPr="00166496" w14:paraId="06AD18AB" w14:textId="77777777" w:rsidTr="00166496">
        <w:trPr>
          <w:trHeight w:val="460"/>
        </w:trPr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32D09FD6" w14:textId="77777777" w:rsidR="00166496" w:rsidRPr="00166496" w:rsidRDefault="00166496" w:rsidP="00166496">
            <w:r w:rsidRPr="00166496">
              <w:rPr>
                <w:rFonts w:hint="eastAsia"/>
              </w:rPr>
              <w:t>2020/11/27</w:t>
            </w:r>
          </w:p>
        </w:tc>
        <w:tc>
          <w:tcPr>
            <w:tcW w:w="1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2FA37187" w14:textId="77777777" w:rsidR="00166496" w:rsidRPr="00166496" w:rsidRDefault="00166496" w:rsidP="00166496">
            <w:r w:rsidRPr="00166496">
              <w:rPr>
                <w:rFonts w:hint="eastAsia"/>
              </w:rPr>
              <w:t>29156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2C47233B" w14:textId="77777777" w:rsidR="00166496" w:rsidRPr="00166496" w:rsidRDefault="00166496" w:rsidP="00166496">
            <w:r w:rsidRPr="00166496">
              <w:rPr>
                <w:rFonts w:hint="eastAsia"/>
              </w:rPr>
              <w:t>15222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401F6A72" w14:textId="2C91E154" w:rsidR="00166496" w:rsidRPr="00166496" w:rsidRDefault="00166496" w:rsidP="00166496">
            <w:r w:rsidRPr="00166496">
              <w:rPr>
                <w:rFonts w:hint="eastAsia"/>
              </w:rPr>
              <w:t>9.353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1043735B" w14:textId="76671D35" w:rsidR="00166496" w:rsidRPr="00166496" w:rsidRDefault="00166496" w:rsidP="00166496">
            <w:r w:rsidRPr="00166496">
              <w:rPr>
                <w:rFonts w:hint="eastAsia"/>
              </w:rPr>
              <w:t>0.093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166496" w:rsidRPr="00166496" w14:paraId="78C5F8A4" w14:textId="77777777" w:rsidTr="00166496">
        <w:trPr>
          <w:trHeight w:val="460"/>
        </w:trPr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39980AD9" w14:textId="77777777" w:rsidR="00166496" w:rsidRPr="00166496" w:rsidRDefault="00166496" w:rsidP="00166496">
            <w:r w:rsidRPr="00166496">
              <w:rPr>
                <w:rFonts w:hint="eastAsia"/>
              </w:rPr>
              <w:t>2020/11/28</w:t>
            </w:r>
          </w:p>
        </w:tc>
        <w:tc>
          <w:tcPr>
            <w:tcW w:w="1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242C7A19" w14:textId="77777777" w:rsidR="00166496" w:rsidRPr="00166496" w:rsidRDefault="00166496" w:rsidP="00166496">
            <w:r w:rsidRPr="00166496">
              <w:rPr>
                <w:rFonts w:hint="eastAsia"/>
              </w:rPr>
              <w:t>26607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5954DB8F" w14:textId="77777777" w:rsidR="00166496" w:rsidRPr="00166496" w:rsidRDefault="00166496" w:rsidP="00166496">
            <w:r w:rsidRPr="00166496">
              <w:rPr>
                <w:rFonts w:hint="eastAsia"/>
              </w:rPr>
              <w:t>8727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2777EBEB" w14:textId="4FB67D21" w:rsidR="00166496" w:rsidRPr="00166496" w:rsidRDefault="00166496" w:rsidP="00166496">
            <w:r w:rsidRPr="00166496">
              <w:rPr>
                <w:rFonts w:hint="eastAsia"/>
              </w:rPr>
              <w:t>6.363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3EA27096" w14:textId="5773E067" w:rsidR="00166496" w:rsidRPr="00166496" w:rsidRDefault="00166496" w:rsidP="00166496">
            <w:r w:rsidRPr="00166496">
              <w:rPr>
                <w:rFonts w:hint="eastAsia"/>
              </w:rPr>
              <w:t>0.220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166496" w:rsidRPr="00166496" w14:paraId="668A5313" w14:textId="77777777" w:rsidTr="00166496">
        <w:trPr>
          <w:trHeight w:val="460"/>
        </w:trPr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5DE096B9" w14:textId="77777777" w:rsidR="00166496" w:rsidRPr="00166496" w:rsidRDefault="00166496" w:rsidP="00166496">
            <w:r w:rsidRPr="00166496">
              <w:rPr>
                <w:rFonts w:hint="eastAsia"/>
              </w:rPr>
              <w:t>2020/11/29</w:t>
            </w:r>
          </w:p>
        </w:tc>
        <w:tc>
          <w:tcPr>
            <w:tcW w:w="1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7101995E" w14:textId="77777777" w:rsidR="00166496" w:rsidRPr="00166496" w:rsidRDefault="00166496" w:rsidP="00166496">
            <w:r w:rsidRPr="00166496">
              <w:rPr>
                <w:rFonts w:hint="eastAsia"/>
              </w:rPr>
              <w:t>43070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6565A14F" w14:textId="77777777" w:rsidR="00166496" w:rsidRPr="00166496" w:rsidRDefault="00166496" w:rsidP="00166496">
            <w:r w:rsidRPr="00166496">
              <w:rPr>
                <w:rFonts w:hint="eastAsia"/>
              </w:rPr>
              <w:t>15135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06EA3EC7" w14:textId="6C227417" w:rsidR="00166496" w:rsidRPr="00166496" w:rsidRDefault="00166496" w:rsidP="00166496">
            <w:r w:rsidRPr="00166496">
              <w:rPr>
                <w:rFonts w:hint="eastAsia"/>
              </w:rPr>
              <w:t>7.296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6376FB0F" w14:textId="3770DF8A" w:rsidR="00166496" w:rsidRPr="00166496" w:rsidRDefault="00166496" w:rsidP="00166496">
            <w:r w:rsidRPr="00166496">
              <w:rPr>
                <w:rFonts w:hint="eastAsia"/>
              </w:rPr>
              <w:t>0.028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166496" w:rsidRPr="00166496" w14:paraId="2768367B" w14:textId="77777777" w:rsidTr="00166496">
        <w:trPr>
          <w:trHeight w:val="460"/>
        </w:trPr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63A1FDEE" w14:textId="77777777" w:rsidR="00166496" w:rsidRPr="00166496" w:rsidRDefault="00166496" w:rsidP="00166496">
            <w:r w:rsidRPr="00166496">
              <w:rPr>
                <w:rFonts w:hint="eastAsia"/>
              </w:rPr>
              <w:t>2020/11/30</w:t>
            </w:r>
          </w:p>
        </w:tc>
        <w:tc>
          <w:tcPr>
            <w:tcW w:w="1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4745923E" w14:textId="77777777" w:rsidR="00166496" w:rsidRPr="00166496" w:rsidRDefault="00166496" w:rsidP="00166496">
            <w:r w:rsidRPr="00166496">
              <w:rPr>
                <w:rFonts w:hint="eastAsia"/>
              </w:rPr>
              <w:t>46185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53083E3F" w14:textId="77777777" w:rsidR="00166496" w:rsidRPr="00166496" w:rsidRDefault="00166496" w:rsidP="00166496">
            <w:r w:rsidRPr="00166496">
              <w:rPr>
                <w:rFonts w:hint="eastAsia"/>
              </w:rPr>
              <w:t>18441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7E48DC09" w14:textId="0330023A" w:rsidR="00166496" w:rsidRPr="00166496" w:rsidRDefault="00166496" w:rsidP="00166496">
            <w:r w:rsidRPr="00166496">
              <w:rPr>
                <w:rFonts w:hint="eastAsia"/>
              </w:rPr>
              <w:t>8.335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4C2E4DB7" w14:textId="2D41B554" w:rsidR="00166496" w:rsidRPr="00166496" w:rsidRDefault="00166496" w:rsidP="00166496">
            <w:r w:rsidRPr="00166496">
              <w:rPr>
                <w:rFonts w:hint="eastAsia"/>
              </w:rPr>
              <w:t>0.210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166496" w:rsidRPr="00166496" w14:paraId="72CDF834" w14:textId="77777777" w:rsidTr="00166496">
        <w:trPr>
          <w:trHeight w:val="460"/>
        </w:trPr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63FECDB8" w14:textId="77777777" w:rsidR="00166496" w:rsidRPr="00166496" w:rsidRDefault="00166496" w:rsidP="00166496">
            <w:r w:rsidRPr="00166496">
              <w:rPr>
                <w:rFonts w:hint="eastAsia"/>
              </w:rPr>
              <w:t>2020/12/1</w:t>
            </w:r>
          </w:p>
        </w:tc>
        <w:tc>
          <w:tcPr>
            <w:tcW w:w="1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10179047" w14:textId="77777777" w:rsidR="00166496" w:rsidRPr="00166496" w:rsidRDefault="00166496" w:rsidP="00166496">
            <w:r w:rsidRPr="00166496">
              <w:rPr>
                <w:rFonts w:hint="eastAsia"/>
              </w:rPr>
              <w:t>46614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7306B919" w14:textId="77777777" w:rsidR="00166496" w:rsidRPr="00166496" w:rsidRDefault="00166496" w:rsidP="00166496">
            <w:r w:rsidRPr="00166496">
              <w:rPr>
                <w:rFonts w:hint="eastAsia"/>
              </w:rPr>
              <w:t>20910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63F7F4F5" w14:textId="4E034E40" w:rsidR="00166496" w:rsidRPr="00166496" w:rsidRDefault="00166496" w:rsidP="00166496">
            <w:r w:rsidRPr="00166496">
              <w:rPr>
                <w:rFonts w:hint="eastAsia"/>
              </w:rPr>
              <w:t>9.404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3A7D4507" w14:textId="2BC852AD" w:rsidR="00166496" w:rsidRPr="00166496" w:rsidRDefault="00166496" w:rsidP="00166496">
            <w:r w:rsidRPr="00166496">
              <w:rPr>
                <w:rFonts w:hint="eastAsia"/>
              </w:rPr>
              <w:t>0.075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166496" w:rsidRPr="00166496" w14:paraId="393F6782" w14:textId="77777777" w:rsidTr="00166496">
        <w:trPr>
          <w:trHeight w:val="460"/>
        </w:trPr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62B7DAD9" w14:textId="77777777" w:rsidR="00166496" w:rsidRPr="00166496" w:rsidRDefault="00166496" w:rsidP="00166496">
            <w:r w:rsidRPr="00166496">
              <w:rPr>
                <w:rFonts w:hint="eastAsia"/>
              </w:rPr>
              <w:t>2020/12/2</w:t>
            </w:r>
          </w:p>
        </w:tc>
        <w:tc>
          <w:tcPr>
            <w:tcW w:w="1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1F87F29E" w14:textId="77777777" w:rsidR="00166496" w:rsidRPr="00166496" w:rsidRDefault="00166496" w:rsidP="00166496">
            <w:r w:rsidRPr="00166496">
              <w:rPr>
                <w:rFonts w:hint="eastAsia"/>
              </w:rPr>
              <w:t>28890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3D735EA8" w14:textId="77777777" w:rsidR="00166496" w:rsidRPr="00166496" w:rsidRDefault="00166496" w:rsidP="00166496">
            <w:r w:rsidRPr="00166496">
              <w:rPr>
                <w:rFonts w:hint="eastAsia"/>
              </w:rPr>
              <w:t>14268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0E0322E8" w14:textId="6414E480" w:rsidR="00166496" w:rsidRPr="00166496" w:rsidRDefault="00166496" w:rsidP="00166496">
            <w:r w:rsidRPr="00166496">
              <w:rPr>
                <w:rFonts w:hint="eastAsia"/>
              </w:rPr>
              <w:t>9.727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295EE9E3" w14:textId="17D3ECA1" w:rsidR="00166496" w:rsidRPr="00166496" w:rsidRDefault="00166496" w:rsidP="00166496">
            <w:r w:rsidRPr="00166496">
              <w:rPr>
                <w:rFonts w:hint="eastAsia"/>
              </w:rPr>
              <w:t>0.069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166496" w:rsidRPr="00166496" w14:paraId="02F36A56" w14:textId="77777777" w:rsidTr="00166496">
        <w:trPr>
          <w:trHeight w:val="460"/>
        </w:trPr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5072A8FD" w14:textId="77777777" w:rsidR="00166496" w:rsidRPr="00166496" w:rsidRDefault="00166496" w:rsidP="00166496">
            <w:r w:rsidRPr="00166496">
              <w:rPr>
                <w:rFonts w:hint="eastAsia"/>
              </w:rPr>
              <w:t>2020/12/4</w:t>
            </w:r>
          </w:p>
        </w:tc>
        <w:tc>
          <w:tcPr>
            <w:tcW w:w="1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2CB180E6" w14:textId="77777777" w:rsidR="00166496" w:rsidRPr="00166496" w:rsidRDefault="00166496" w:rsidP="00166496">
            <w:r w:rsidRPr="00166496">
              <w:rPr>
                <w:rFonts w:hint="eastAsia"/>
              </w:rPr>
              <w:t>27769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30AAC57B" w14:textId="77777777" w:rsidR="00166496" w:rsidRPr="00166496" w:rsidRDefault="00166496" w:rsidP="00166496">
            <w:r w:rsidRPr="00166496">
              <w:rPr>
                <w:rFonts w:hint="eastAsia"/>
              </w:rPr>
              <w:t>15474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2266D5EE" w14:textId="5807A660" w:rsidR="00166496" w:rsidRPr="00166496" w:rsidRDefault="00166496" w:rsidP="00166496">
            <w:r w:rsidRPr="00166496">
              <w:rPr>
                <w:rFonts w:hint="eastAsia"/>
              </w:rPr>
              <w:t>1.107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5E29C18F" w14:textId="6F1F2497" w:rsidR="00166496" w:rsidRPr="00166496" w:rsidRDefault="00166496" w:rsidP="00166496">
            <w:r w:rsidRPr="00166496">
              <w:rPr>
                <w:rFonts w:hint="eastAsia"/>
              </w:rPr>
              <w:t>0.019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186C0A92" w14:textId="77777777" w:rsidTr="00166496">
        <w:trPr>
          <w:trHeight w:val="460"/>
        </w:trPr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4F43217C" w14:textId="77777777" w:rsidR="00166496" w:rsidRPr="00166496" w:rsidRDefault="00166496" w:rsidP="00166496">
            <w:r w:rsidRPr="00166496">
              <w:rPr>
                <w:rFonts w:hint="eastAsia"/>
              </w:rPr>
              <w:t>2020/12/5</w:t>
            </w:r>
          </w:p>
        </w:tc>
        <w:tc>
          <w:tcPr>
            <w:tcW w:w="1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0A39498F" w14:textId="77777777" w:rsidR="00166496" w:rsidRPr="00166496" w:rsidRDefault="00166496" w:rsidP="00166496">
            <w:r w:rsidRPr="00166496">
              <w:rPr>
                <w:rFonts w:hint="eastAsia"/>
              </w:rPr>
              <w:t>45435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52C79737" w14:textId="77777777" w:rsidR="00166496" w:rsidRPr="00166496" w:rsidRDefault="00166496" w:rsidP="00166496">
            <w:r w:rsidRPr="00166496">
              <w:rPr>
                <w:rFonts w:hint="eastAsia"/>
              </w:rPr>
              <w:t>25002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4E00EF86" w14:textId="139560D2" w:rsidR="00166496" w:rsidRPr="00166496" w:rsidRDefault="00166496" w:rsidP="00166496">
            <w:r w:rsidRPr="00166496">
              <w:rPr>
                <w:rFonts w:hint="eastAsia"/>
              </w:rPr>
              <w:t>1.161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14F1B9A7" w14:textId="262C8F42" w:rsidR="00166496" w:rsidRPr="00166496" w:rsidRDefault="00166496" w:rsidP="00166496">
            <w:r w:rsidRPr="00166496">
              <w:rPr>
                <w:rFonts w:hint="eastAsia"/>
              </w:rPr>
              <w:t>0.005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2E4FDB4E" w14:textId="77777777" w:rsidTr="00166496">
        <w:trPr>
          <w:trHeight w:val="460"/>
        </w:trPr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03DE40C9" w14:textId="77777777" w:rsidR="00166496" w:rsidRPr="00166496" w:rsidRDefault="00166496" w:rsidP="00166496">
            <w:r w:rsidRPr="00166496">
              <w:rPr>
                <w:rFonts w:hint="eastAsia"/>
              </w:rPr>
              <w:t>2020/12/6</w:t>
            </w:r>
          </w:p>
        </w:tc>
        <w:tc>
          <w:tcPr>
            <w:tcW w:w="1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31B77989" w14:textId="77777777" w:rsidR="00166496" w:rsidRPr="00166496" w:rsidRDefault="00166496" w:rsidP="00166496">
            <w:r w:rsidRPr="00166496">
              <w:rPr>
                <w:rFonts w:hint="eastAsia"/>
              </w:rPr>
              <w:t>46716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66BE57F5" w14:textId="77777777" w:rsidR="00166496" w:rsidRPr="00166496" w:rsidRDefault="00166496" w:rsidP="00166496">
            <w:r w:rsidRPr="00166496">
              <w:rPr>
                <w:rFonts w:hint="eastAsia"/>
              </w:rPr>
              <w:t>27861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2F413C67" w14:textId="37C7E628" w:rsidR="00166496" w:rsidRPr="00166496" w:rsidRDefault="00166496" w:rsidP="00166496">
            <w:r w:rsidRPr="00166496">
              <w:rPr>
                <w:rFonts w:hint="eastAsia"/>
              </w:rPr>
              <w:t>1.261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74B7128F" w14:textId="17D72B96" w:rsidR="00166496" w:rsidRPr="00166496" w:rsidRDefault="00166496" w:rsidP="00166496">
            <w:r w:rsidRPr="00166496">
              <w:rPr>
                <w:rFonts w:hint="eastAsia"/>
              </w:rPr>
              <w:t>0.005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3A2CE264" w14:textId="77777777" w:rsidTr="00166496">
        <w:trPr>
          <w:trHeight w:val="460"/>
        </w:trPr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489D13C8" w14:textId="77777777" w:rsidR="00166496" w:rsidRPr="00166496" w:rsidRDefault="00166496" w:rsidP="00166496">
            <w:r w:rsidRPr="00166496">
              <w:rPr>
                <w:rFonts w:hint="eastAsia"/>
              </w:rPr>
              <w:t>2020/12/7</w:t>
            </w:r>
          </w:p>
        </w:tc>
        <w:tc>
          <w:tcPr>
            <w:tcW w:w="1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7A88C213" w14:textId="77777777" w:rsidR="00166496" w:rsidRPr="00166496" w:rsidRDefault="00166496" w:rsidP="00166496">
            <w:r w:rsidRPr="00166496">
              <w:rPr>
                <w:rFonts w:hint="eastAsia"/>
              </w:rPr>
              <w:t>49266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6B8A52E1" w14:textId="77777777" w:rsidR="00166496" w:rsidRPr="00166496" w:rsidRDefault="00166496" w:rsidP="00166496">
            <w:r w:rsidRPr="00166496">
              <w:rPr>
                <w:rFonts w:hint="eastAsia"/>
              </w:rPr>
              <w:t>30489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349A64DF" w14:textId="56592F69" w:rsidR="00166496" w:rsidRPr="00166496" w:rsidRDefault="00166496" w:rsidP="00166496">
            <w:r w:rsidRPr="00166496">
              <w:rPr>
                <w:rFonts w:hint="eastAsia"/>
              </w:rPr>
              <w:t>1.309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221C7E7A" w14:textId="0A11CB03" w:rsidR="00166496" w:rsidRPr="00166496" w:rsidRDefault="00166496" w:rsidP="00166496">
            <w:r w:rsidRPr="00166496">
              <w:rPr>
                <w:rFonts w:hint="eastAsia"/>
              </w:rPr>
              <w:t>0.019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4B7DD920" w14:textId="77777777" w:rsidTr="00166496">
        <w:trPr>
          <w:trHeight w:val="460"/>
        </w:trPr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66F5E886" w14:textId="77777777" w:rsidR="00166496" w:rsidRPr="00166496" w:rsidRDefault="00166496" w:rsidP="00166496">
            <w:r w:rsidRPr="00166496">
              <w:rPr>
                <w:rFonts w:hint="eastAsia"/>
              </w:rPr>
              <w:t>2020/12/8</w:t>
            </w:r>
          </w:p>
        </w:tc>
        <w:tc>
          <w:tcPr>
            <w:tcW w:w="133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5644ACC9" w14:textId="77777777" w:rsidR="00166496" w:rsidRPr="00166496" w:rsidRDefault="00166496" w:rsidP="00166496">
            <w:r w:rsidRPr="00166496">
              <w:rPr>
                <w:rFonts w:hint="eastAsia"/>
              </w:rPr>
              <w:t>45779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23A58FC3" w14:textId="77777777" w:rsidR="00166496" w:rsidRPr="00166496" w:rsidRDefault="00166496" w:rsidP="00166496">
            <w:r w:rsidRPr="00166496">
              <w:rPr>
                <w:rFonts w:hint="eastAsia"/>
              </w:rPr>
              <w:t>27480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2188F62C" w14:textId="298E9D47" w:rsidR="00166496" w:rsidRPr="00166496" w:rsidRDefault="00166496" w:rsidP="00166496">
            <w:r w:rsidRPr="00166496">
              <w:rPr>
                <w:rFonts w:hint="eastAsia"/>
              </w:rPr>
              <w:t>1.269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1E58B0A8" w14:textId="58507F35" w:rsidR="00166496" w:rsidRPr="00166496" w:rsidRDefault="00166496" w:rsidP="00166496">
            <w:r w:rsidRPr="00166496">
              <w:rPr>
                <w:rFonts w:hint="eastAsia"/>
              </w:rPr>
              <w:t>0.013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29A5143A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F6E07" w14:textId="77777777" w:rsidR="00166496" w:rsidRPr="00166496" w:rsidRDefault="00166496" w:rsidP="00166496">
            <w:r w:rsidRPr="00166496">
              <w:rPr>
                <w:rFonts w:hint="eastAsia"/>
              </w:rPr>
              <w:t>2020/12/10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5E576" w14:textId="77777777" w:rsidR="00166496" w:rsidRPr="00166496" w:rsidRDefault="00166496" w:rsidP="00166496">
            <w:r w:rsidRPr="00166496">
              <w:rPr>
                <w:rFonts w:hint="eastAsia"/>
              </w:rPr>
              <w:t>46232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09644" w14:textId="77777777" w:rsidR="00166496" w:rsidRPr="00166496" w:rsidRDefault="00166496" w:rsidP="00166496">
            <w:r w:rsidRPr="00166496">
              <w:rPr>
                <w:rFonts w:hint="eastAsia"/>
              </w:rPr>
              <w:t>29466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18398" w14:textId="0AB1043F" w:rsidR="00166496" w:rsidRPr="00166496" w:rsidRDefault="00166496" w:rsidP="00166496">
            <w:r w:rsidRPr="00166496">
              <w:rPr>
                <w:rFonts w:hint="eastAsia"/>
              </w:rPr>
              <w:t>1.350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256B3" w14:textId="7C7085DD" w:rsidR="00166496" w:rsidRPr="00166496" w:rsidRDefault="00166496" w:rsidP="00166496">
            <w:r w:rsidRPr="00166496">
              <w:rPr>
                <w:rFonts w:hint="eastAsia"/>
              </w:rPr>
              <w:t>0.004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7AD39152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5D102" w14:textId="77777777" w:rsidR="00166496" w:rsidRPr="00166496" w:rsidRDefault="00166496" w:rsidP="00166496">
            <w:r w:rsidRPr="00166496">
              <w:rPr>
                <w:rFonts w:hint="eastAsia"/>
              </w:rPr>
              <w:t>2020/12/18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09BC2" w14:textId="77777777" w:rsidR="00166496" w:rsidRPr="00166496" w:rsidRDefault="00166496" w:rsidP="00166496">
            <w:r w:rsidRPr="00166496">
              <w:rPr>
                <w:rFonts w:hint="eastAsia"/>
              </w:rPr>
              <w:t>42270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413D4" w14:textId="77777777" w:rsidR="00166496" w:rsidRPr="00166496" w:rsidRDefault="00166496" w:rsidP="00166496">
            <w:r w:rsidRPr="00166496">
              <w:rPr>
                <w:rFonts w:hint="eastAsia"/>
              </w:rPr>
              <w:t>33903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98841" w14:textId="1DE3B903" w:rsidR="00166496" w:rsidRPr="00166496" w:rsidRDefault="00166496" w:rsidP="00166496">
            <w:r w:rsidRPr="00166496">
              <w:rPr>
                <w:rFonts w:hint="eastAsia"/>
              </w:rPr>
              <w:t>1.707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CF017" w14:textId="10B3F784" w:rsidR="00166496" w:rsidRPr="00166496" w:rsidRDefault="00166496" w:rsidP="00166496">
            <w:r w:rsidRPr="00166496">
              <w:rPr>
                <w:rFonts w:hint="eastAsia"/>
              </w:rPr>
              <w:t>0.008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7AE147D2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AF75E" w14:textId="77777777" w:rsidR="00166496" w:rsidRPr="00166496" w:rsidRDefault="00166496" w:rsidP="00166496">
            <w:r w:rsidRPr="00166496">
              <w:rPr>
                <w:rFonts w:hint="eastAsia"/>
              </w:rPr>
              <w:t>2020/12/20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C11C2" w14:textId="77777777" w:rsidR="00166496" w:rsidRPr="00166496" w:rsidRDefault="00166496" w:rsidP="00166496">
            <w:r w:rsidRPr="00166496">
              <w:rPr>
                <w:rFonts w:hint="eastAsia"/>
              </w:rPr>
              <w:t>41691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20F94" w14:textId="77777777" w:rsidR="00166496" w:rsidRPr="00166496" w:rsidRDefault="00166496" w:rsidP="00166496">
            <w:r w:rsidRPr="00166496">
              <w:rPr>
                <w:rFonts w:hint="eastAsia"/>
              </w:rPr>
              <w:t>54906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C5AE9" w14:textId="3D686A09" w:rsidR="00166496" w:rsidRPr="00166496" w:rsidRDefault="00166496" w:rsidP="00166496">
            <w:r w:rsidRPr="00166496">
              <w:rPr>
                <w:rFonts w:hint="eastAsia"/>
              </w:rPr>
              <w:t>2.836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874AF" w14:textId="32180A2A" w:rsidR="00166496" w:rsidRPr="00166496" w:rsidRDefault="00166496" w:rsidP="00166496">
            <w:r w:rsidRPr="00166496">
              <w:rPr>
                <w:rFonts w:hint="eastAsia"/>
              </w:rPr>
              <w:t>0.013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15EE98C7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D3302" w14:textId="77777777" w:rsidR="00166496" w:rsidRPr="00166496" w:rsidRDefault="00166496" w:rsidP="00166496">
            <w:r w:rsidRPr="00166496">
              <w:rPr>
                <w:rFonts w:hint="eastAsia"/>
              </w:rPr>
              <w:t>2020/12/22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470BB" w14:textId="77777777" w:rsidR="00166496" w:rsidRPr="00166496" w:rsidRDefault="00166496" w:rsidP="00166496">
            <w:r w:rsidRPr="00166496">
              <w:rPr>
                <w:rFonts w:hint="eastAsia"/>
              </w:rPr>
              <w:t>41694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57A58" w14:textId="77777777" w:rsidR="00166496" w:rsidRPr="00166496" w:rsidRDefault="00166496" w:rsidP="00166496">
            <w:r w:rsidRPr="00166496">
              <w:rPr>
                <w:rFonts w:hint="eastAsia"/>
              </w:rPr>
              <w:t>55038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35598" w14:textId="590E4765" w:rsidR="00166496" w:rsidRPr="00166496" w:rsidRDefault="00166496" w:rsidP="00166496">
            <w:r w:rsidRPr="00166496">
              <w:rPr>
                <w:rFonts w:hint="eastAsia"/>
              </w:rPr>
              <w:t>2.868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7679C" w14:textId="4C2E2FE9" w:rsidR="00166496" w:rsidRPr="00166496" w:rsidRDefault="00166496" w:rsidP="00166496">
            <w:r w:rsidRPr="00166496">
              <w:rPr>
                <w:rFonts w:hint="eastAsia"/>
              </w:rPr>
              <w:t>0.012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364F3098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7BA3E" w14:textId="77777777" w:rsidR="00166496" w:rsidRPr="00166496" w:rsidRDefault="00166496" w:rsidP="00166496">
            <w:r w:rsidRPr="00166496">
              <w:rPr>
                <w:rFonts w:hint="eastAsia"/>
              </w:rPr>
              <w:t>2020/12/24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08CC4" w14:textId="77777777" w:rsidR="00166496" w:rsidRPr="00166496" w:rsidRDefault="00166496" w:rsidP="00166496">
            <w:r w:rsidRPr="00166496">
              <w:rPr>
                <w:rFonts w:hint="eastAsia"/>
              </w:rPr>
              <w:t>41910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4FEC9" w14:textId="77777777" w:rsidR="00166496" w:rsidRPr="00166496" w:rsidRDefault="00166496" w:rsidP="00166496">
            <w:r w:rsidRPr="00166496">
              <w:rPr>
                <w:rFonts w:hint="eastAsia"/>
              </w:rPr>
              <w:t>37071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F5F15" w14:textId="78189DC2" w:rsidR="00166496" w:rsidRPr="00166496" w:rsidRDefault="00166496" w:rsidP="00166496">
            <w:r w:rsidRPr="00166496">
              <w:rPr>
                <w:rFonts w:hint="eastAsia"/>
              </w:rPr>
              <w:t>1.886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F57FB" w14:textId="17DFD399" w:rsidR="00166496" w:rsidRPr="00166496" w:rsidRDefault="00166496" w:rsidP="00166496">
            <w:r w:rsidRPr="00166496">
              <w:rPr>
                <w:rFonts w:hint="eastAsia"/>
              </w:rPr>
              <w:t>0.010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4EF81A86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80D17" w14:textId="77777777" w:rsidR="00166496" w:rsidRPr="00166496" w:rsidRDefault="00166496" w:rsidP="00166496">
            <w:r w:rsidRPr="00166496">
              <w:rPr>
                <w:rFonts w:hint="eastAsia"/>
              </w:rPr>
              <w:lastRenderedPageBreak/>
              <w:t>2020/12/26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F1873" w14:textId="77777777" w:rsidR="00166496" w:rsidRPr="00166496" w:rsidRDefault="00166496" w:rsidP="00166496">
            <w:r w:rsidRPr="00166496">
              <w:rPr>
                <w:rFonts w:hint="eastAsia"/>
              </w:rPr>
              <w:t>46053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9AE26" w14:textId="77777777" w:rsidR="00166496" w:rsidRPr="00166496" w:rsidRDefault="00166496" w:rsidP="00166496">
            <w:r w:rsidRPr="00166496">
              <w:rPr>
                <w:rFonts w:hint="eastAsia"/>
              </w:rPr>
              <w:t>43896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AAE63" w14:textId="2FF8FAC0" w:rsidR="00166496" w:rsidRPr="00166496" w:rsidRDefault="00166496" w:rsidP="00166496">
            <w:r w:rsidRPr="00166496">
              <w:rPr>
                <w:rFonts w:hint="eastAsia"/>
              </w:rPr>
              <w:t>2.035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0E9DB" w14:textId="3BF14A39" w:rsidR="00166496" w:rsidRPr="00166496" w:rsidRDefault="00166496" w:rsidP="00166496">
            <w:r w:rsidRPr="00166496">
              <w:rPr>
                <w:rFonts w:hint="eastAsia"/>
              </w:rPr>
              <w:t>0.009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3063E444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E67B7" w14:textId="77777777" w:rsidR="00166496" w:rsidRPr="00166496" w:rsidRDefault="00166496" w:rsidP="00166496">
            <w:r w:rsidRPr="00166496">
              <w:rPr>
                <w:rFonts w:hint="eastAsia"/>
              </w:rPr>
              <w:t>2020/12/28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33BCE" w14:textId="77777777" w:rsidR="00166496" w:rsidRPr="00166496" w:rsidRDefault="00166496" w:rsidP="00166496">
            <w:r w:rsidRPr="00166496">
              <w:rPr>
                <w:rFonts w:hint="eastAsia"/>
              </w:rPr>
              <w:t>48364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A19BD" w14:textId="77777777" w:rsidR="00166496" w:rsidRPr="00166496" w:rsidRDefault="00166496" w:rsidP="00166496">
            <w:r w:rsidRPr="00166496">
              <w:rPr>
                <w:rFonts w:hint="eastAsia"/>
              </w:rPr>
              <w:t>48330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A4194" w14:textId="7A7515D6" w:rsidR="00166496" w:rsidRPr="00166496" w:rsidRDefault="00166496" w:rsidP="00166496">
            <w:r w:rsidRPr="00166496">
              <w:rPr>
                <w:rFonts w:hint="eastAsia"/>
              </w:rPr>
              <w:t>2.135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27D0A" w14:textId="6AAFFABA" w:rsidR="00166496" w:rsidRPr="00166496" w:rsidRDefault="00166496" w:rsidP="00166496">
            <w:r w:rsidRPr="00166496">
              <w:rPr>
                <w:rFonts w:hint="eastAsia"/>
              </w:rPr>
              <w:t>0.016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5FEDCB48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8D375" w14:textId="77777777" w:rsidR="00166496" w:rsidRPr="00166496" w:rsidRDefault="00166496" w:rsidP="00166496">
            <w:r w:rsidRPr="00166496">
              <w:rPr>
                <w:rFonts w:hint="eastAsia"/>
              </w:rPr>
              <w:t>2020/12/30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7AF32" w14:textId="77777777" w:rsidR="00166496" w:rsidRPr="00166496" w:rsidRDefault="00166496" w:rsidP="00166496">
            <w:r w:rsidRPr="00166496">
              <w:rPr>
                <w:rFonts w:hint="eastAsia"/>
              </w:rPr>
              <w:t>45830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8E54F" w14:textId="77777777" w:rsidR="00166496" w:rsidRPr="00166496" w:rsidRDefault="00166496" w:rsidP="00166496">
            <w:r w:rsidRPr="00166496">
              <w:rPr>
                <w:rFonts w:hint="eastAsia"/>
              </w:rPr>
              <w:t>46818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1E0DC" w14:textId="3EE5635F" w:rsidR="00166496" w:rsidRPr="00166496" w:rsidRDefault="00166496" w:rsidP="00166496">
            <w:r w:rsidRPr="00166496">
              <w:rPr>
                <w:rFonts w:hint="eastAsia"/>
              </w:rPr>
              <w:t>2.182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C5DF9" w14:textId="19C41D84" w:rsidR="00166496" w:rsidRPr="00166496" w:rsidRDefault="00166496" w:rsidP="00166496">
            <w:r w:rsidRPr="00166496">
              <w:rPr>
                <w:rFonts w:hint="eastAsia"/>
              </w:rPr>
              <w:t>0.030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65D6E1B3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C8157" w14:textId="77777777" w:rsidR="00166496" w:rsidRPr="00166496" w:rsidRDefault="00166496" w:rsidP="00166496">
            <w:r w:rsidRPr="00166496">
              <w:rPr>
                <w:rFonts w:hint="eastAsia"/>
              </w:rPr>
              <w:t>2021/1/2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B0FCE" w14:textId="77777777" w:rsidR="00166496" w:rsidRPr="00166496" w:rsidRDefault="00166496" w:rsidP="00166496">
            <w:r w:rsidRPr="00166496">
              <w:rPr>
                <w:rFonts w:hint="eastAsia"/>
              </w:rPr>
              <w:t>36388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A44B4" w14:textId="77777777" w:rsidR="00166496" w:rsidRPr="00166496" w:rsidRDefault="00166496" w:rsidP="00166496">
            <w:r w:rsidRPr="00166496">
              <w:rPr>
                <w:rFonts w:hint="eastAsia"/>
              </w:rPr>
              <w:t>38226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A7254" w14:textId="66C0BCBD" w:rsidR="00166496" w:rsidRPr="00166496" w:rsidRDefault="00166496" w:rsidP="00166496">
            <w:r w:rsidRPr="00166496">
              <w:rPr>
                <w:rFonts w:hint="eastAsia"/>
              </w:rPr>
              <w:t>2.245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0B831" w14:textId="3112DE73" w:rsidR="00166496" w:rsidRPr="00166496" w:rsidRDefault="00166496" w:rsidP="00166496">
            <w:r w:rsidRPr="00166496">
              <w:rPr>
                <w:rFonts w:hint="eastAsia"/>
              </w:rPr>
              <w:t>0.007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5EEA8BD8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D8F2D" w14:textId="77777777" w:rsidR="00166496" w:rsidRPr="00166496" w:rsidRDefault="00166496" w:rsidP="00166496">
            <w:r w:rsidRPr="00166496">
              <w:rPr>
                <w:rFonts w:hint="eastAsia"/>
              </w:rPr>
              <w:t>2021/1/4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18FBB" w14:textId="77777777" w:rsidR="00166496" w:rsidRPr="00166496" w:rsidRDefault="00166496" w:rsidP="00166496">
            <w:r w:rsidRPr="00166496">
              <w:rPr>
                <w:rFonts w:hint="eastAsia"/>
              </w:rPr>
              <w:t>39287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3C1E9" w14:textId="77777777" w:rsidR="00166496" w:rsidRPr="00166496" w:rsidRDefault="00166496" w:rsidP="00166496">
            <w:r w:rsidRPr="00166496">
              <w:rPr>
                <w:rFonts w:hint="eastAsia"/>
              </w:rPr>
              <w:t>786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304B4" w14:textId="752D7DF2" w:rsidR="00166496" w:rsidRPr="00166496" w:rsidRDefault="00166496" w:rsidP="00166496">
            <w:r w:rsidRPr="00166496">
              <w:rPr>
                <w:rFonts w:hint="eastAsia"/>
              </w:rPr>
              <w:t>2.137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826EF" w14:textId="7B0C380E" w:rsidR="00166496" w:rsidRPr="00166496" w:rsidRDefault="00166496" w:rsidP="00166496">
            <w:r w:rsidRPr="00166496">
              <w:rPr>
                <w:rFonts w:hint="eastAsia"/>
              </w:rPr>
              <w:t>0.012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1D1B3569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3C252" w14:textId="77777777" w:rsidR="00166496" w:rsidRPr="00166496" w:rsidRDefault="00166496" w:rsidP="00166496">
            <w:r w:rsidRPr="00166496">
              <w:rPr>
                <w:rFonts w:hint="eastAsia"/>
              </w:rPr>
              <w:t>2021/1/6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49AD5" w14:textId="77777777" w:rsidR="00166496" w:rsidRPr="00166496" w:rsidRDefault="00166496" w:rsidP="00166496">
            <w:r w:rsidRPr="00166496">
              <w:rPr>
                <w:rFonts w:hint="eastAsia"/>
              </w:rPr>
              <w:t>35123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495F2" w14:textId="77777777" w:rsidR="00166496" w:rsidRPr="00166496" w:rsidRDefault="00166496" w:rsidP="00166496">
            <w:r w:rsidRPr="00166496">
              <w:rPr>
                <w:rFonts w:hint="eastAsia"/>
              </w:rPr>
              <w:t>3472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96A71" w14:textId="3AF73884" w:rsidR="00166496" w:rsidRPr="00166496" w:rsidRDefault="00166496" w:rsidP="00166496">
            <w:r w:rsidRPr="00166496">
              <w:rPr>
                <w:rFonts w:hint="eastAsia"/>
              </w:rPr>
              <w:t>2.111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5188A" w14:textId="32A21D7D" w:rsidR="00166496" w:rsidRPr="00166496" w:rsidRDefault="00166496" w:rsidP="00166496">
            <w:r w:rsidRPr="00166496">
              <w:rPr>
                <w:rFonts w:hint="eastAsia"/>
              </w:rPr>
              <w:t>0.015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7568D1B2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CC2DE" w14:textId="77777777" w:rsidR="00166496" w:rsidRPr="00166496" w:rsidRDefault="00166496" w:rsidP="00166496">
            <w:r w:rsidRPr="00166496">
              <w:rPr>
                <w:rFonts w:hint="eastAsia"/>
              </w:rPr>
              <w:t>2021/1/8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B550D" w14:textId="77777777" w:rsidR="00166496" w:rsidRPr="00166496" w:rsidRDefault="00166496" w:rsidP="00166496">
            <w:r w:rsidRPr="00166496">
              <w:rPr>
                <w:rFonts w:hint="eastAsia"/>
              </w:rPr>
              <w:t>28810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AC025" w14:textId="77777777" w:rsidR="00166496" w:rsidRPr="00166496" w:rsidRDefault="00166496" w:rsidP="00166496">
            <w:r w:rsidRPr="00166496">
              <w:rPr>
                <w:rFonts w:hint="eastAsia"/>
              </w:rPr>
              <w:t>38248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A1EE9" w14:textId="5820BBFB" w:rsidR="00166496" w:rsidRPr="00166496" w:rsidRDefault="00166496" w:rsidP="00166496">
            <w:r w:rsidRPr="00166496">
              <w:rPr>
                <w:rFonts w:hint="eastAsia"/>
              </w:rPr>
              <w:t>2.126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0B7D3" w14:textId="2DA03532" w:rsidR="00166496" w:rsidRPr="00166496" w:rsidRDefault="00166496" w:rsidP="00166496">
            <w:r w:rsidRPr="00166496">
              <w:rPr>
                <w:rFonts w:hint="eastAsia"/>
              </w:rPr>
              <w:t>0.010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5778A754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194C5" w14:textId="77777777" w:rsidR="00166496" w:rsidRPr="00166496" w:rsidRDefault="00166496" w:rsidP="00166496">
            <w:r w:rsidRPr="00166496">
              <w:rPr>
                <w:rFonts w:hint="eastAsia"/>
              </w:rPr>
              <w:lastRenderedPageBreak/>
              <w:t>2021/1/10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0017B" w14:textId="77777777" w:rsidR="00166496" w:rsidRPr="00166496" w:rsidRDefault="00166496" w:rsidP="00166496">
            <w:r w:rsidRPr="00166496">
              <w:rPr>
                <w:rFonts w:hint="eastAsia"/>
              </w:rPr>
              <w:t>33743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5C909" w14:textId="77777777" w:rsidR="00166496" w:rsidRPr="00166496" w:rsidRDefault="00166496" w:rsidP="00166496">
            <w:r w:rsidRPr="00166496">
              <w:rPr>
                <w:rFonts w:hint="eastAsia"/>
              </w:rPr>
              <w:t>60816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E5A0E" w14:textId="63EB7019" w:rsidR="00166496" w:rsidRPr="00166496" w:rsidRDefault="00166496" w:rsidP="00166496">
            <w:r w:rsidRPr="00166496">
              <w:rPr>
                <w:rFonts w:hint="eastAsia"/>
              </w:rPr>
              <w:t>3.869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18143" w14:textId="565EA268" w:rsidR="00166496" w:rsidRPr="00166496" w:rsidRDefault="00166496" w:rsidP="00166496">
            <w:r w:rsidRPr="00166496">
              <w:rPr>
                <w:rFonts w:hint="eastAsia"/>
              </w:rPr>
              <w:t>0.012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69F769FC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82001" w14:textId="77777777" w:rsidR="00166496" w:rsidRPr="00166496" w:rsidRDefault="00166496" w:rsidP="00166496">
            <w:r w:rsidRPr="00166496">
              <w:rPr>
                <w:rFonts w:hint="eastAsia"/>
              </w:rPr>
              <w:t>2021/1/11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953D7" w14:textId="77777777" w:rsidR="00166496" w:rsidRPr="00166496" w:rsidRDefault="00166496" w:rsidP="00166496">
            <w:r w:rsidRPr="00166496">
              <w:rPr>
                <w:rFonts w:hint="eastAsia"/>
              </w:rPr>
              <w:t>41169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24561" w14:textId="77777777" w:rsidR="00166496" w:rsidRPr="00166496" w:rsidRDefault="00166496" w:rsidP="00166496">
            <w:r w:rsidRPr="00166496">
              <w:rPr>
                <w:rFonts w:hint="eastAsia"/>
              </w:rPr>
              <w:t>76449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C981E" w14:textId="17441752" w:rsidR="00166496" w:rsidRPr="00166496" w:rsidRDefault="00166496" w:rsidP="00166496">
            <w:r w:rsidRPr="00166496">
              <w:rPr>
                <w:rFonts w:hint="eastAsia"/>
              </w:rPr>
              <w:t>3.836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496BB" w14:textId="7B570744" w:rsidR="00166496" w:rsidRPr="00166496" w:rsidRDefault="00166496" w:rsidP="00166496">
            <w:r w:rsidRPr="00166496">
              <w:rPr>
                <w:rFonts w:hint="eastAsia"/>
              </w:rPr>
              <w:t>0.041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3B4F936C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9D1AC" w14:textId="77777777" w:rsidR="00166496" w:rsidRPr="00166496" w:rsidRDefault="00166496" w:rsidP="00166496">
            <w:r w:rsidRPr="00166496">
              <w:rPr>
                <w:rFonts w:hint="eastAsia"/>
              </w:rPr>
              <w:t>2021/1/12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AA54D" w14:textId="77777777" w:rsidR="00166496" w:rsidRPr="00166496" w:rsidRDefault="00166496" w:rsidP="00166496">
            <w:r w:rsidRPr="00166496">
              <w:rPr>
                <w:rFonts w:hint="eastAsia"/>
              </w:rPr>
              <w:t>38031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448E7" w14:textId="77777777" w:rsidR="00166496" w:rsidRPr="00166496" w:rsidRDefault="00166496" w:rsidP="00166496">
            <w:r w:rsidRPr="00166496">
              <w:rPr>
                <w:rFonts w:hint="eastAsia"/>
              </w:rPr>
              <w:t>71523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D75CC" w14:textId="61B70B69" w:rsidR="00166496" w:rsidRPr="00166496" w:rsidRDefault="00166496" w:rsidP="00166496">
            <w:r w:rsidRPr="00166496">
              <w:rPr>
                <w:rFonts w:hint="eastAsia"/>
              </w:rPr>
              <w:t>4.038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CEF91" w14:textId="686748FE" w:rsidR="00166496" w:rsidRPr="00166496" w:rsidRDefault="00166496" w:rsidP="00166496">
            <w:r w:rsidRPr="00166496">
              <w:rPr>
                <w:rFonts w:hint="eastAsia"/>
              </w:rPr>
              <w:t>0.014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6B5BFC53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778E9" w14:textId="77777777" w:rsidR="00166496" w:rsidRPr="00166496" w:rsidRDefault="00166496" w:rsidP="00166496">
            <w:r w:rsidRPr="00166496">
              <w:rPr>
                <w:rFonts w:hint="eastAsia"/>
              </w:rPr>
              <w:t>2021/1/13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B61E5" w14:textId="77777777" w:rsidR="00166496" w:rsidRPr="00166496" w:rsidRDefault="00166496" w:rsidP="00166496">
            <w:r w:rsidRPr="00166496">
              <w:rPr>
                <w:rFonts w:hint="eastAsia"/>
              </w:rPr>
              <w:t>39769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73BE6" w14:textId="77777777" w:rsidR="00166496" w:rsidRPr="00166496" w:rsidRDefault="00166496" w:rsidP="00166496">
            <w:r w:rsidRPr="00166496">
              <w:rPr>
                <w:rFonts w:hint="eastAsia"/>
              </w:rPr>
              <w:t>7444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1B8C0" w14:textId="7EF94F41" w:rsidR="00166496" w:rsidRPr="00166496" w:rsidRDefault="00166496" w:rsidP="00166496">
            <w:r w:rsidRPr="00166496">
              <w:rPr>
                <w:rFonts w:hint="eastAsia"/>
              </w:rPr>
              <w:t>3.867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9818D" w14:textId="3EFB2C31" w:rsidR="00166496" w:rsidRPr="00166496" w:rsidRDefault="00166496" w:rsidP="00166496">
            <w:r w:rsidRPr="00166496">
              <w:rPr>
                <w:rFonts w:hint="eastAsia"/>
              </w:rPr>
              <w:t>0.030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4BDC68F7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BF0F7" w14:textId="77777777" w:rsidR="00166496" w:rsidRPr="00166496" w:rsidRDefault="00166496" w:rsidP="00166496">
            <w:r w:rsidRPr="00166496">
              <w:rPr>
                <w:rFonts w:hint="eastAsia"/>
              </w:rPr>
              <w:t>2021/1/14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5DFD0" w14:textId="77777777" w:rsidR="00166496" w:rsidRPr="00166496" w:rsidRDefault="00166496" w:rsidP="00166496">
            <w:r w:rsidRPr="00166496">
              <w:rPr>
                <w:rFonts w:hint="eastAsia"/>
              </w:rPr>
              <w:t>37167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80C99" w14:textId="77777777" w:rsidR="00166496" w:rsidRPr="00166496" w:rsidRDefault="00166496" w:rsidP="00166496">
            <w:r w:rsidRPr="00166496">
              <w:rPr>
                <w:rFonts w:hint="eastAsia"/>
              </w:rPr>
              <w:t>65499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821DA" w14:textId="5B6F0E5D" w:rsidR="00166496" w:rsidRPr="00166496" w:rsidRDefault="00166496" w:rsidP="00166496">
            <w:r w:rsidRPr="00166496">
              <w:rPr>
                <w:rFonts w:hint="eastAsia"/>
              </w:rPr>
              <w:t>3.782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75AA0" w14:textId="78275ED0" w:rsidR="00166496" w:rsidRPr="00166496" w:rsidRDefault="00166496" w:rsidP="00166496">
            <w:r w:rsidRPr="00166496">
              <w:rPr>
                <w:rFonts w:hint="eastAsia"/>
              </w:rPr>
              <w:t>0.013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322BFA6D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3B873" w14:textId="77777777" w:rsidR="00166496" w:rsidRPr="00166496" w:rsidRDefault="00166496" w:rsidP="00166496">
            <w:r w:rsidRPr="00166496">
              <w:rPr>
                <w:rFonts w:hint="eastAsia"/>
              </w:rPr>
              <w:t>2021/1/16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C92F5" w14:textId="77777777" w:rsidR="00166496" w:rsidRPr="00166496" w:rsidRDefault="00166496" w:rsidP="00166496">
            <w:r w:rsidRPr="00166496">
              <w:rPr>
                <w:rFonts w:hint="eastAsia"/>
              </w:rPr>
              <w:t>42417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E7A8D" w14:textId="77777777" w:rsidR="00166496" w:rsidRPr="00166496" w:rsidRDefault="00166496" w:rsidP="00166496">
            <w:r w:rsidRPr="00166496">
              <w:rPr>
                <w:rFonts w:hint="eastAsia"/>
              </w:rPr>
              <w:t>67398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039E1" w14:textId="606722B4" w:rsidR="00166496" w:rsidRPr="00166496" w:rsidRDefault="00166496" w:rsidP="00166496">
            <w:r w:rsidRPr="00166496">
              <w:rPr>
                <w:rFonts w:hint="eastAsia"/>
              </w:rPr>
              <w:t>3.429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95198" w14:textId="7298FB26" w:rsidR="00166496" w:rsidRPr="00166496" w:rsidRDefault="00166496" w:rsidP="00166496">
            <w:r w:rsidRPr="00166496">
              <w:rPr>
                <w:rFonts w:hint="eastAsia"/>
              </w:rPr>
              <w:t>0.025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2C58FBDC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30901" w14:textId="77777777" w:rsidR="00166496" w:rsidRPr="00166496" w:rsidRDefault="00166496" w:rsidP="00166496">
            <w:r w:rsidRPr="00166496">
              <w:rPr>
                <w:rFonts w:hint="eastAsia"/>
              </w:rPr>
              <w:t>2021/1/18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824C5" w14:textId="77777777" w:rsidR="00166496" w:rsidRPr="00166496" w:rsidRDefault="00166496" w:rsidP="00166496">
            <w:r w:rsidRPr="00166496">
              <w:rPr>
                <w:rFonts w:hint="eastAsia"/>
              </w:rPr>
              <w:t>42217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76745" w14:textId="77777777" w:rsidR="00166496" w:rsidRPr="00166496" w:rsidRDefault="00166496" w:rsidP="00166496">
            <w:r w:rsidRPr="00166496">
              <w:rPr>
                <w:rFonts w:hint="eastAsia"/>
              </w:rPr>
              <w:t>64737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18367" w14:textId="30C797D2" w:rsidR="00166496" w:rsidRPr="00166496" w:rsidRDefault="00166496" w:rsidP="00166496">
            <w:r w:rsidRPr="00166496">
              <w:rPr>
                <w:rFonts w:hint="eastAsia"/>
              </w:rPr>
              <w:t>3.308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AEF3F" w14:textId="7C7B33E9" w:rsidR="00166496" w:rsidRPr="00166496" w:rsidRDefault="00166496" w:rsidP="00166496">
            <w:r w:rsidRPr="00166496">
              <w:rPr>
                <w:rFonts w:hint="eastAsia"/>
              </w:rPr>
              <w:t>0.030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235F982E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2F4B2" w14:textId="77777777" w:rsidR="00166496" w:rsidRPr="00166496" w:rsidRDefault="00166496" w:rsidP="00166496">
            <w:r w:rsidRPr="00166496">
              <w:rPr>
                <w:rFonts w:hint="eastAsia"/>
              </w:rPr>
              <w:t>2021/1/20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484A9" w14:textId="77777777" w:rsidR="00166496" w:rsidRPr="00166496" w:rsidRDefault="00166496" w:rsidP="00166496">
            <w:r w:rsidRPr="00166496">
              <w:rPr>
                <w:rFonts w:hint="eastAsia"/>
              </w:rPr>
              <w:t>41691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206A3" w14:textId="77777777" w:rsidR="00166496" w:rsidRPr="00166496" w:rsidRDefault="00166496" w:rsidP="00166496">
            <w:r w:rsidRPr="00166496">
              <w:rPr>
                <w:rFonts w:hint="eastAsia"/>
              </w:rPr>
              <w:t>54906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55A61" w14:textId="60150DFA" w:rsidR="00166496" w:rsidRPr="00166496" w:rsidRDefault="00166496" w:rsidP="00166496">
            <w:r w:rsidRPr="00166496">
              <w:rPr>
                <w:rFonts w:hint="eastAsia"/>
              </w:rPr>
              <w:t>2.836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919CD" w14:textId="61A123A8" w:rsidR="00166496" w:rsidRPr="00166496" w:rsidRDefault="00166496" w:rsidP="00166496">
            <w:r w:rsidRPr="00166496">
              <w:rPr>
                <w:rFonts w:hint="eastAsia"/>
              </w:rPr>
              <w:t>0.022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030C2481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DD3DC" w14:textId="77777777" w:rsidR="00166496" w:rsidRPr="00166496" w:rsidRDefault="00166496" w:rsidP="00166496">
            <w:r w:rsidRPr="00166496">
              <w:rPr>
                <w:rFonts w:hint="eastAsia"/>
              </w:rPr>
              <w:t>2021/1/22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AB734" w14:textId="77777777" w:rsidR="00166496" w:rsidRPr="00166496" w:rsidRDefault="00166496" w:rsidP="00166496">
            <w:r w:rsidRPr="00166496">
              <w:rPr>
                <w:rFonts w:hint="eastAsia"/>
              </w:rPr>
              <w:t>41694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32679" w14:textId="77777777" w:rsidR="00166496" w:rsidRPr="00166496" w:rsidRDefault="00166496" w:rsidP="00166496">
            <w:r w:rsidRPr="00166496">
              <w:rPr>
                <w:rFonts w:hint="eastAsia"/>
              </w:rPr>
              <w:t>55038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7CEF7" w14:textId="714F59C7" w:rsidR="00166496" w:rsidRPr="00166496" w:rsidRDefault="00166496" w:rsidP="00166496">
            <w:r w:rsidRPr="00166496">
              <w:rPr>
                <w:rFonts w:hint="eastAsia"/>
              </w:rPr>
              <w:t>2.868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BBFDB" w14:textId="1A05AADB" w:rsidR="00166496" w:rsidRPr="00166496" w:rsidRDefault="00166496" w:rsidP="00166496">
            <w:r w:rsidRPr="00166496">
              <w:rPr>
                <w:rFonts w:hint="eastAsia"/>
              </w:rPr>
              <w:t>0.026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01D947C8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12A94" w14:textId="77777777" w:rsidR="00166496" w:rsidRPr="00166496" w:rsidRDefault="00166496" w:rsidP="00166496">
            <w:r w:rsidRPr="00166496">
              <w:rPr>
                <w:rFonts w:hint="eastAsia"/>
              </w:rPr>
              <w:t>2021/1/24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BB667" w14:textId="77777777" w:rsidR="00166496" w:rsidRPr="00166496" w:rsidRDefault="00166496" w:rsidP="00166496">
            <w:r w:rsidRPr="00166496">
              <w:rPr>
                <w:rFonts w:hint="eastAsia"/>
              </w:rPr>
              <w:t>42777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16443" w14:textId="77777777" w:rsidR="00166496" w:rsidRPr="00166496" w:rsidRDefault="00166496" w:rsidP="00166496">
            <w:r w:rsidRPr="00166496">
              <w:rPr>
                <w:rFonts w:hint="eastAsia"/>
              </w:rPr>
              <w:t>57837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025D2" w14:textId="7C9ADEB5" w:rsidR="00166496" w:rsidRPr="00166496" w:rsidRDefault="00166496" w:rsidP="00166496">
            <w:r w:rsidRPr="00166496">
              <w:rPr>
                <w:rFonts w:hint="eastAsia"/>
              </w:rPr>
              <w:t>2.913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7CE12" w14:textId="783F8069" w:rsidR="00166496" w:rsidRPr="00166496" w:rsidRDefault="00166496" w:rsidP="00166496">
            <w:r w:rsidRPr="00166496">
              <w:rPr>
                <w:rFonts w:hint="eastAsia"/>
              </w:rPr>
              <w:t>0.032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6438EE99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382D3" w14:textId="77777777" w:rsidR="00166496" w:rsidRPr="00166496" w:rsidRDefault="00166496" w:rsidP="00166496">
            <w:r w:rsidRPr="00166496">
              <w:rPr>
                <w:rFonts w:hint="eastAsia"/>
              </w:rPr>
              <w:t>2021/1/26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7CE82" w14:textId="77777777" w:rsidR="00166496" w:rsidRPr="00166496" w:rsidRDefault="00166496" w:rsidP="00166496">
            <w:r w:rsidRPr="00166496">
              <w:rPr>
                <w:rFonts w:hint="eastAsia"/>
              </w:rPr>
              <w:t>42364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A1B39" w14:textId="77777777" w:rsidR="00166496" w:rsidRPr="00166496" w:rsidRDefault="00166496" w:rsidP="00166496">
            <w:r w:rsidRPr="00166496">
              <w:rPr>
                <w:rFonts w:hint="eastAsia"/>
              </w:rPr>
              <w:t>54486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3082B" w14:textId="187E6222" w:rsidR="00166496" w:rsidRPr="00166496" w:rsidRDefault="00166496" w:rsidP="00166496">
            <w:r w:rsidRPr="00166496">
              <w:rPr>
                <w:rFonts w:hint="eastAsia"/>
              </w:rPr>
              <w:t>2.769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CFE69" w14:textId="2296EDC7" w:rsidR="00166496" w:rsidRPr="00166496" w:rsidRDefault="00166496" w:rsidP="00166496">
            <w:r w:rsidRPr="00166496">
              <w:rPr>
                <w:rFonts w:hint="eastAsia"/>
              </w:rPr>
              <w:t>0.021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3F7D207F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65D1D" w14:textId="77777777" w:rsidR="00166496" w:rsidRPr="00166496" w:rsidRDefault="00166496" w:rsidP="00166496">
            <w:r w:rsidRPr="00166496">
              <w:rPr>
                <w:rFonts w:hint="eastAsia"/>
              </w:rPr>
              <w:t>2021/1/27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07A7F" w14:textId="77777777" w:rsidR="00166496" w:rsidRPr="00166496" w:rsidRDefault="00166496" w:rsidP="00166496">
            <w:r w:rsidRPr="00166496">
              <w:rPr>
                <w:rFonts w:hint="eastAsia"/>
              </w:rPr>
              <w:t>44172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8345A" w14:textId="77777777" w:rsidR="00166496" w:rsidRPr="00166496" w:rsidRDefault="00166496" w:rsidP="00166496">
            <w:r w:rsidRPr="00166496">
              <w:rPr>
                <w:rFonts w:hint="eastAsia"/>
              </w:rPr>
              <w:t>56975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D2ED9" w14:textId="545CEB48" w:rsidR="00166496" w:rsidRPr="00166496" w:rsidRDefault="00166496" w:rsidP="00166496">
            <w:r w:rsidRPr="00166496">
              <w:rPr>
                <w:rFonts w:hint="eastAsia"/>
              </w:rPr>
              <w:t>2.738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AFF9F" w14:textId="6166C8A8" w:rsidR="00166496" w:rsidRPr="00166496" w:rsidRDefault="00166496" w:rsidP="00166496">
            <w:r w:rsidRPr="00166496">
              <w:rPr>
                <w:rFonts w:hint="eastAsia"/>
              </w:rPr>
              <w:t>0.023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74C7A77A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488A5" w14:textId="77777777" w:rsidR="00166496" w:rsidRPr="00166496" w:rsidRDefault="00166496" w:rsidP="00166496">
            <w:r w:rsidRPr="00166496">
              <w:rPr>
                <w:rFonts w:hint="eastAsia"/>
              </w:rPr>
              <w:t>2021/1/29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4FC6E" w14:textId="77777777" w:rsidR="00166496" w:rsidRPr="00166496" w:rsidRDefault="00166496" w:rsidP="00166496">
            <w:r w:rsidRPr="00166496">
              <w:rPr>
                <w:rFonts w:hint="eastAsia"/>
              </w:rPr>
              <w:t>41330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4F788" w14:textId="77777777" w:rsidR="00166496" w:rsidRPr="00166496" w:rsidRDefault="00166496" w:rsidP="00166496">
            <w:r w:rsidRPr="00166496">
              <w:rPr>
                <w:rFonts w:hint="eastAsia"/>
              </w:rPr>
              <w:t>52644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8E1A3" w14:textId="1D36AA5B" w:rsidR="00166496" w:rsidRPr="00166496" w:rsidRDefault="00166496" w:rsidP="00166496">
            <w:r w:rsidRPr="00166496">
              <w:rPr>
                <w:rFonts w:hint="eastAsia"/>
              </w:rPr>
              <w:t>2.742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52420" w14:textId="2F4D4C31" w:rsidR="00166496" w:rsidRPr="00166496" w:rsidRDefault="00166496" w:rsidP="00166496">
            <w:r w:rsidRPr="00166496">
              <w:rPr>
                <w:rFonts w:hint="eastAsia"/>
              </w:rPr>
              <w:t>0.007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0EE1C196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0FAF1" w14:textId="77777777" w:rsidR="00166496" w:rsidRPr="00166496" w:rsidRDefault="00166496" w:rsidP="00166496">
            <w:r w:rsidRPr="00166496">
              <w:rPr>
                <w:rFonts w:hint="eastAsia"/>
              </w:rPr>
              <w:t>2021/1/31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86202" w14:textId="77777777" w:rsidR="00166496" w:rsidRPr="00166496" w:rsidRDefault="00166496" w:rsidP="00166496">
            <w:r w:rsidRPr="00166496">
              <w:rPr>
                <w:rFonts w:hint="eastAsia"/>
              </w:rPr>
              <w:t>43502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48513" w14:textId="77777777" w:rsidR="00166496" w:rsidRPr="00166496" w:rsidRDefault="00166496" w:rsidP="00166496">
            <w:r w:rsidRPr="00166496">
              <w:rPr>
                <w:rFonts w:hint="eastAsia"/>
              </w:rPr>
              <w:t>38736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1F309" w14:textId="7F208EC7" w:rsidR="00166496" w:rsidRPr="00166496" w:rsidRDefault="00166496" w:rsidP="00166496">
            <w:r w:rsidRPr="00166496">
              <w:rPr>
                <w:rFonts w:hint="eastAsia"/>
              </w:rPr>
              <w:t>1.907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56A0A" w14:textId="260FADE9" w:rsidR="00166496" w:rsidRPr="00166496" w:rsidRDefault="00166496" w:rsidP="00166496">
            <w:r w:rsidRPr="00166496">
              <w:rPr>
                <w:rFonts w:hint="eastAsia"/>
              </w:rPr>
              <w:t>0.027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0C2CD959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C5F51" w14:textId="77777777" w:rsidR="00166496" w:rsidRPr="00166496" w:rsidRDefault="00166496" w:rsidP="00166496">
            <w:r w:rsidRPr="00166496">
              <w:rPr>
                <w:rFonts w:hint="eastAsia"/>
              </w:rPr>
              <w:t>2021/2/1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9CEE8" w14:textId="77777777" w:rsidR="00166496" w:rsidRPr="00166496" w:rsidRDefault="00166496" w:rsidP="00166496">
            <w:r w:rsidRPr="00166496">
              <w:rPr>
                <w:rFonts w:hint="eastAsia"/>
              </w:rPr>
              <w:t>41404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3817F" w14:textId="77777777" w:rsidR="00166496" w:rsidRPr="00166496" w:rsidRDefault="00166496" w:rsidP="00166496">
            <w:r w:rsidRPr="00166496">
              <w:rPr>
                <w:rFonts w:hint="eastAsia"/>
              </w:rPr>
              <w:t>37413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BB3E3" w14:textId="6F2366F5" w:rsidR="00166496" w:rsidRPr="00166496" w:rsidRDefault="00166496" w:rsidP="00166496">
            <w:r w:rsidRPr="00166496">
              <w:rPr>
                <w:rFonts w:hint="eastAsia"/>
              </w:rPr>
              <w:t>1.936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0E1A1" w14:textId="44A87F4C" w:rsidR="00166496" w:rsidRPr="00166496" w:rsidRDefault="00166496" w:rsidP="00166496">
            <w:r w:rsidRPr="00166496">
              <w:rPr>
                <w:rFonts w:hint="eastAsia"/>
              </w:rPr>
              <w:t>0.023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5D0F8E8A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AE88D" w14:textId="77777777" w:rsidR="00166496" w:rsidRPr="00166496" w:rsidRDefault="00166496" w:rsidP="00166496">
            <w:r w:rsidRPr="00166496">
              <w:rPr>
                <w:rFonts w:hint="eastAsia"/>
              </w:rPr>
              <w:t>2021/2/3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F1630" w14:textId="77777777" w:rsidR="00166496" w:rsidRPr="00166496" w:rsidRDefault="00166496" w:rsidP="00166496">
            <w:r w:rsidRPr="00166496">
              <w:rPr>
                <w:rFonts w:hint="eastAsia"/>
              </w:rPr>
              <w:t>42523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30801" w14:textId="77777777" w:rsidR="00166496" w:rsidRPr="00166496" w:rsidRDefault="00166496" w:rsidP="00166496">
            <w:r w:rsidRPr="00166496">
              <w:rPr>
                <w:rFonts w:hint="eastAsia"/>
              </w:rPr>
              <w:t>31347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6DCAA" w14:textId="250B5F29" w:rsidR="00166496" w:rsidRPr="00166496" w:rsidRDefault="00166496" w:rsidP="00166496">
            <w:r w:rsidRPr="00166496">
              <w:rPr>
                <w:rFonts w:hint="eastAsia"/>
              </w:rPr>
              <w:t>1.573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C387A" w14:textId="65C73A3B" w:rsidR="00166496" w:rsidRPr="00166496" w:rsidRDefault="00166496" w:rsidP="00166496">
            <w:r w:rsidRPr="00166496">
              <w:rPr>
                <w:rFonts w:hint="eastAsia"/>
              </w:rPr>
              <w:t>0.017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2770A536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C2577" w14:textId="77777777" w:rsidR="00166496" w:rsidRPr="00166496" w:rsidRDefault="00166496" w:rsidP="00166496">
            <w:r w:rsidRPr="00166496">
              <w:rPr>
                <w:rFonts w:hint="eastAsia"/>
              </w:rPr>
              <w:t>2021/2/5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14772" w14:textId="77777777" w:rsidR="00166496" w:rsidRPr="00166496" w:rsidRDefault="00166496" w:rsidP="00166496">
            <w:r w:rsidRPr="00166496">
              <w:rPr>
                <w:rFonts w:hint="eastAsia"/>
              </w:rPr>
              <w:t>39746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EADD1" w14:textId="77777777" w:rsidR="00166496" w:rsidRPr="00166496" w:rsidRDefault="00166496" w:rsidP="00166496">
            <w:r w:rsidRPr="00166496">
              <w:rPr>
                <w:rFonts w:hint="eastAsia"/>
              </w:rPr>
              <w:t>28119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EF6C1" w14:textId="429418E1" w:rsidR="00166496" w:rsidRPr="00166496" w:rsidRDefault="00166496" w:rsidP="00166496">
            <w:r w:rsidRPr="00166496">
              <w:rPr>
                <w:rFonts w:hint="eastAsia"/>
              </w:rPr>
              <w:t>1.508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D1D0E" w14:textId="139399B1" w:rsidR="00166496" w:rsidRPr="00166496" w:rsidRDefault="00166496" w:rsidP="00166496">
            <w:r w:rsidRPr="00166496">
              <w:rPr>
                <w:rFonts w:hint="eastAsia"/>
              </w:rPr>
              <w:t>0.024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3CCF2BC9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EDDAA" w14:textId="77777777" w:rsidR="00166496" w:rsidRPr="00166496" w:rsidRDefault="00166496" w:rsidP="00166496">
            <w:r w:rsidRPr="00166496">
              <w:rPr>
                <w:rFonts w:hint="eastAsia"/>
              </w:rPr>
              <w:t>2021/2/7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542BC" w14:textId="77777777" w:rsidR="00166496" w:rsidRPr="00166496" w:rsidRDefault="00166496" w:rsidP="00166496">
            <w:r w:rsidRPr="00166496">
              <w:rPr>
                <w:rFonts w:hint="eastAsia"/>
              </w:rPr>
              <w:t>42994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E02E9" w14:textId="77777777" w:rsidR="00166496" w:rsidRPr="00166496" w:rsidRDefault="00166496" w:rsidP="00166496">
            <w:r w:rsidRPr="00166496">
              <w:rPr>
                <w:rFonts w:hint="eastAsia"/>
              </w:rPr>
              <w:t>25827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26B9A" w14:textId="3BD90F2D" w:rsidR="00166496" w:rsidRPr="00166496" w:rsidRDefault="00166496" w:rsidP="00166496">
            <w:r w:rsidRPr="00166496">
              <w:rPr>
                <w:rFonts w:hint="eastAsia"/>
              </w:rPr>
              <w:t>1.276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6CD50" w14:textId="55A7F9E4" w:rsidR="00166496" w:rsidRPr="00166496" w:rsidRDefault="00166496" w:rsidP="00166496">
            <w:r w:rsidRPr="00166496">
              <w:rPr>
                <w:rFonts w:hint="eastAsia"/>
              </w:rPr>
              <w:t>0.269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52C41AB8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FA0EC" w14:textId="77777777" w:rsidR="00166496" w:rsidRPr="00166496" w:rsidRDefault="00166496" w:rsidP="00166496">
            <w:r w:rsidRPr="00166496">
              <w:rPr>
                <w:rFonts w:hint="eastAsia"/>
              </w:rPr>
              <w:t>2021/2/9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C4173" w14:textId="77777777" w:rsidR="00166496" w:rsidRPr="00166496" w:rsidRDefault="00166496" w:rsidP="00166496">
            <w:r w:rsidRPr="00166496">
              <w:rPr>
                <w:rFonts w:hint="eastAsia"/>
              </w:rPr>
              <w:t>43386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7DB4D" w14:textId="77777777" w:rsidR="00166496" w:rsidRPr="00166496" w:rsidRDefault="00166496" w:rsidP="00166496">
            <w:r w:rsidRPr="00166496">
              <w:rPr>
                <w:rFonts w:hint="eastAsia"/>
              </w:rPr>
              <w:t>27669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502FE" w14:textId="3BAB18F4" w:rsidR="00166496" w:rsidRPr="00166496" w:rsidRDefault="00166496" w:rsidP="00166496">
            <w:r w:rsidRPr="00166496">
              <w:rPr>
                <w:rFonts w:hint="eastAsia"/>
              </w:rPr>
              <w:t>1.356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0CB4C" w14:textId="6A3F6FB6" w:rsidR="00166496" w:rsidRPr="00166496" w:rsidRDefault="00166496" w:rsidP="00166496">
            <w:r w:rsidRPr="00166496">
              <w:rPr>
                <w:rFonts w:hint="eastAsia"/>
              </w:rPr>
              <w:t>0.018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382844D9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1E534" w14:textId="77777777" w:rsidR="00166496" w:rsidRPr="00166496" w:rsidRDefault="00166496" w:rsidP="00166496">
            <w:r w:rsidRPr="00166496">
              <w:rPr>
                <w:rFonts w:hint="eastAsia"/>
              </w:rPr>
              <w:t>2021/2/11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293C4" w14:textId="77777777" w:rsidR="00166496" w:rsidRPr="00166496" w:rsidRDefault="00166496" w:rsidP="00166496">
            <w:r w:rsidRPr="00166496">
              <w:rPr>
                <w:rFonts w:hint="eastAsia"/>
              </w:rPr>
              <w:t>41517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B8EA9" w14:textId="77777777" w:rsidR="00166496" w:rsidRPr="00166496" w:rsidRDefault="00166496" w:rsidP="00166496">
            <w:r w:rsidRPr="00166496">
              <w:rPr>
                <w:rFonts w:hint="eastAsia"/>
              </w:rPr>
              <w:t>21645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CB5AB" w14:textId="26B1EABB" w:rsidR="00166496" w:rsidRPr="00166496" w:rsidRDefault="00166496" w:rsidP="00166496">
            <w:r w:rsidRPr="00166496">
              <w:rPr>
                <w:rFonts w:hint="eastAsia"/>
              </w:rPr>
              <w:t>1.103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25DE1" w14:textId="666958FE" w:rsidR="00166496" w:rsidRPr="00166496" w:rsidRDefault="00166496" w:rsidP="00166496">
            <w:r w:rsidRPr="00166496">
              <w:rPr>
                <w:rFonts w:hint="eastAsia"/>
              </w:rPr>
              <w:t>0.025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66123B37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616F0" w14:textId="77777777" w:rsidR="00166496" w:rsidRPr="00166496" w:rsidRDefault="00166496" w:rsidP="00166496">
            <w:r w:rsidRPr="00166496">
              <w:rPr>
                <w:rFonts w:hint="eastAsia"/>
              </w:rPr>
              <w:t>2021/2/13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3C5C3" w14:textId="77777777" w:rsidR="00166496" w:rsidRPr="00166496" w:rsidRDefault="00166496" w:rsidP="00166496">
            <w:r w:rsidRPr="00166496">
              <w:rPr>
                <w:rFonts w:hint="eastAsia"/>
              </w:rPr>
              <w:t>42793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6B464" w14:textId="77777777" w:rsidR="00166496" w:rsidRPr="00166496" w:rsidRDefault="00166496" w:rsidP="00166496">
            <w:r w:rsidRPr="00166496">
              <w:rPr>
                <w:rFonts w:hint="eastAsia"/>
              </w:rPr>
              <w:t>20574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31F0C" w14:textId="6D5334E0" w:rsidR="00166496" w:rsidRPr="00166496" w:rsidRDefault="00166496" w:rsidP="00166496">
            <w:r w:rsidRPr="00166496">
              <w:rPr>
                <w:rFonts w:hint="eastAsia"/>
              </w:rPr>
              <w:t>1.014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AC41D" w14:textId="0C6A6880" w:rsidR="00166496" w:rsidRPr="00166496" w:rsidRDefault="00166496" w:rsidP="00166496">
            <w:r w:rsidRPr="00166496">
              <w:rPr>
                <w:rFonts w:hint="eastAsia"/>
              </w:rPr>
              <w:t>0.012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13CADF65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68D09" w14:textId="77777777" w:rsidR="00166496" w:rsidRPr="00166496" w:rsidRDefault="00166496" w:rsidP="00166496">
            <w:r w:rsidRPr="00166496">
              <w:rPr>
                <w:rFonts w:hint="eastAsia"/>
              </w:rPr>
              <w:t>2021/2/15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FC6AF" w14:textId="77777777" w:rsidR="00166496" w:rsidRPr="00166496" w:rsidRDefault="00166496" w:rsidP="00166496">
            <w:r w:rsidRPr="00166496">
              <w:rPr>
                <w:rFonts w:hint="eastAsia"/>
              </w:rPr>
              <w:t>44687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5EE87" w14:textId="77777777" w:rsidR="00166496" w:rsidRPr="00166496" w:rsidRDefault="00166496" w:rsidP="00166496">
            <w:r w:rsidRPr="00166496">
              <w:rPr>
                <w:rFonts w:hint="eastAsia"/>
              </w:rPr>
              <w:t>18540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CB1C4" w14:textId="59EDF6D2" w:rsidR="00166496" w:rsidRPr="00166496" w:rsidRDefault="00166496" w:rsidP="00166496">
            <w:r w:rsidRPr="00166496">
              <w:rPr>
                <w:rFonts w:hint="eastAsia"/>
              </w:rPr>
              <w:t>8.709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CAECD" w14:textId="3CF56BE4" w:rsidR="00166496" w:rsidRPr="00166496" w:rsidRDefault="00166496" w:rsidP="00166496">
            <w:r w:rsidRPr="00166496">
              <w:rPr>
                <w:rFonts w:hint="eastAsia"/>
              </w:rPr>
              <w:t>0.160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166496" w:rsidRPr="00166496" w14:paraId="4285C22D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8CEE6" w14:textId="77777777" w:rsidR="00166496" w:rsidRPr="00166496" w:rsidRDefault="00166496" w:rsidP="00166496">
            <w:r w:rsidRPr="00166496">
              <w:rPr>
                <w:rFonts w:hint="eastAsia"/>
              </w:rPr>
              <w:t>2021/2/17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2239D" w14:textId="77777777" w:rsidR="00166496" w:rsidRPr="00166496" w:rsidRDefault="00166496" w:rsidP="00166496">
            <w:r w:rsidRPr="00166496">
              <w:rPr>
                <w:rFonts w:hint="eastAsia"/>
              </w:rPr>
              <w:t>45662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D25AA" w14:textId="77777777" w:rsidR="00166496" w:rsidRPr="00166496" w:rsidRDefault="00166496" w:rsidP="00166496">
            <w:r w:rsidRPr="00166496">
              <w:rPr>
                <w:rFonts w:hint="eastAsia"/>
              </w:rPr>
              <w:t>18813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AA654" w14:textId="37B17B11" w:rsidR="00166496" w:rsidRPr="00166496" w:rsidRDefault="00166496" w:rsidP="00166496">
            <w:r w:rsidRPr="00166496">
              <w:rPr>
                <w:rFonts w:hint="eastAsia"/>
              </w:rPr>
              <w:t>8.646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BA780" w14:textId="7EC0FF7B" w:rsidR="00166496" w:rsidRPr="00166496" w:rsidRDefault="00166496" w:rsidP="00166496">
            <w:r w:rsidRPr="00166496">
              <w:rPr>
                <w:rFonts w:hint="eastAsia"/>
              </w:rPr>
              <w:t>0.131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166496" w:rsidRPr="00166496" w14:paraId="39DF7B51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708AC" w14:textId="77777777" w:rsidR="00166496" w:rsidRPr="00166496" w:rsidRDefault="00166496" w:rsidP="00166496">
            <w:r w:rsidRPr="00166496">
              <w:rPr>
                <w:rFonts w:hint="eastAsia"/>
              </w:rPr>
              <w:t>2021/2/19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0BC73" w14:textId="77777777" w:rsidR="00166496" w:rsidRPr="00166496" w:rsidRDefault="00166496" w:rsidP="00166496">
            <w:r w:rsidRPr="00166496">
              <w:rPr>
                <w:rFonts w:hint="eastAsia"/>
              </w:rPr>
              <w:t>40072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A4CCA" w14:textId="77777777" w:rsidR="00166496" w:rsidRPr="00166496" w:rsidRDefault="00166496" w:rsidP="00166496">
            <w:r w:rsidRPr="00166496">
              <w:rPr>
                <w:rFonts w:hint="eastAsia"/>
              </w:rPr>
              <w:t>15453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0A006" w14:textId="43910E0A" w:rsidR="00166496" w:rsidRPr="00166496" w:rsidRDefault="00166496" w:rsidP="00166496">
            <w:r w:rsidRPr="00166496">
              <w:rPr>
                <w:rFonts w:hint="eastAsia"/>
              </w:rPr>
              <w:t>8.071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7DA52" w14:textId="6328CF5C" w:rsidR="00166496" w:rsidRPr="00166496" w:rsidRDefault="00166496" w:rsidP="00166496">
            <w:r w:rsidRPr="00166496">
              <w:rPr>
                <w:rFonts w:hint="eastAsia"/>
              </w:rPr>
              <w:t>0.164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166496" w:rsidRPr="00166496" w14:paraId="1025273F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AB242" w14:textId="77777777" w:rsidR="00166496" w:rsidRPr="00166496" w:rsidRDefault="00166496" w:rsidP="00166496">
            <w:r w:rsidRPr="00166496">
              <w:rPr>
                <w:rFonts w:hint="eastAsia"/>
              </w:rPr>
              <w:t>2021/2/21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11984" w14:textId="77777777" w:rsidR="00166496" w:rsidRPr="00166496" w:rsidRDefault="00166496" w:rsidP="00166496">
            <w:r w:rsidRPr="00166496">
              <w:rPr>
                <w:rFonts w:hint="eastAsia"/>
              </w:rPr>
              <w:t>43619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CC926" w14:textId="77777777" w:rsidR="00166496" w:rsidRPr="00166496" w:rsidRDefault="00166496" w:rsidP="00166496">
            <w:r w:rsidRPr="00166496">
              <w:rPr>
                <w:rFonts w:hint="eastAsia"/>
              </w:rPr>
              <w:t>26604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D9BBB" w14:textId="506B9265" w:rsidR="00166496" w:rsidRPr="00166496" w:rsidRDefault="00166496" w:rsidP="00166496">
            <w:r w:rsidRPr="00166496">
              <w:rPr>
                <w:rFonts w:hint="eastAsia"/>
              </w:rPr>
              <w:t>1.230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C4878" w14:textId="5412FE8B" w:rsidR="00166496" w:rsidRPr="00166496" w:rsidRDefault="00166496" w:rsidP="00166496">
            <w:r w:rsidRPr="00166496">
              <w:rPr>
                <w:rFonts w:hint="eastAsia"/>
              </w:rPr>
              <w:t>0.026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303FF3B4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F54E7" w14:textId="77777777" w:rsidR="00166496" w:rsidRPr="00166496" w:rsidRDefault="00166496" w:rsidP="00166496">
            <w:r w:rsidRPr="00166496">
              <w:rPr>
                <w:rFonts w:hint="eastAsia"/>
              </w:rPr>
              <w:t>2021/2/23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F21CD" w14:textId="77777777" w:rsidR="00166496" w:rsidRPr="00166496" w:rsidRDefault="00166496" w:rsidP="00166496">
            <w:r w:rsidRPr="00166496">
              <w:rPr>
                <w:rFonts w:hint="eastAsia"/>
              </w:rPr>
              <w:t>44614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09F7E" w14:textId="77777777" w:rsidR="00166496" w:rsidRPr="00166496" w:rsidRDefault="00166496" w:rsidP="00166496">
            <w:r w:rsidRPr="00166496">
              <w:rPr>
                <w:rFonts w:hint="eastAsia"/>
              </w:rPr>
              <w:t>31857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3A5CD" w14:textId="34DF4027" w:rsidR="00166496" w:rsidRPr="00166496" w:rsidRDefault="00166496" w:rsidP="00166496">
            <w:r w:rsidRPr="00166496">
              <w:rPr>
                <w:rFonts w:hint="eastAsia"/>
              </w:rPr>
              <w:t>1.448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C7B38" w14:textId="2F30B099" w:rsidR="00166496" w:rsidRPr="00166496" w:rsidRDefault="00166496" w:rsidP="00166496">
            <w:r w:rsidRPr="00166496">
              <w:rPr>
                <w:rFonts w:hint="eastAsia"/>
              </w:rPr>
              <w:t>0.030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2A33E793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50A7F" w14:textId="77777777" w:rsidR="00166496" w:rsidRPr="00166496" w:rsidRDefault="00166496" w:rsidP="00166496">
            <w:r w:rsidRPr="00166496">
              <w:rPr>
                <w:rFonts w:hint="eastAsia"/>
              </w:rPr>
              <w:t>2021/2/25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5D72A" w14:textId="77777777" w:rsidR="00166496" w:rsidRPr="00166496" w:rsidRDefault="00166496" w:rsidP="00166496">
            <w:r w:rsidRPr="00166496">
              <w:rPr>
                <w:rFonts w:hint="eastAsia"/>
              </w:rPr>
              <w:t>44357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C0C2C" w14:textId="77777777" w:rsidR="00166496" w:rsidRPr="00166496" w:rsidRDefault="00166496" w:rsidP="00166496">
            <w:r w:rsidRPr="00166496">
              <w:rPr>
                <w:rFonts w:hint="eastAsia"/>
              </w:rPr>
              <w:t>31710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BCA61" w14:textId="4D9C1701" w:rsidR="00166496" w:rsidRPr="00166496" w:rsidRDefault="00166496" w:rsidP="00166496">
            <w:r w:rsidRPr="00166496">
              <w:rPr>
                <w:rFonts w:hint="eastAsia"/>
              </w:rPr>
              <w:t>1.450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FAF46" w14:textId="0181E069" w:rsidR="00166496" w:rsidRPr="00166496" w:rsidRDefault="00166496" w:rsidP="00166496">
            <w:r w:rsidRPr="00166496">
              <w:rPr>
                <w:rFonts w:hint="eastAsia"/>
              </w:rPr>
              <w:t>0.028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76CF1E93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7AF65" w14:textId="77777777" w:rsidR="00166496" w:rsidRPr="00166496" w:rsidRDefault="00166496" w:rsidP="00166496">
            <w:r w:rsidRPr="00166496">
              <w:rPr>
                <w:rFonts w:hint="eastAsia"/>
              </w:rPr>
              <w:t>2021/2/27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A6FA7" w14:textId="77777777" w:rsidR="00166496" w:rsidRPr="00166496" w:rsidRDefault="00166496" w:rsidP="00166496">
            <w:r w:rsidRPr="00166496">
              <w:rPr>
                <w:rFonts w:hint="eastAsia"/>
              </w:rPr>
              <w:t>47027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A0ABE" w14:textId="77777777" w:rsidR="00166496" w:rsidRPr="00166496" w:rsidRDefault="00166496" w:rsidP="00166496">
            <w:r w:rsidRPr="00166496">
              <w:rPr>
                <w:rFonts w:hint="eastAsia"/>
              </w:rPr>
              <w:t>34359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B1A41" w14:textId="45368707" w:rsidR="00166496" w:rsidRPr="00166496" w:rsidRDefault="00166496" w:rsidP="00166496">
            <w:r w:rsidRPr="00166496">
              <w:rPr>
                <w:rFonts w:hint="eastAsia"/>
              </w:rPr>
              <w:t>1.483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AF392" w14:textId="148FA2A7" w:rsidR="00166496" w:rsidRPr="00166496" w:rsidRDefault="00166496" w:rsidP="00166496">
            <w:r w:rsidRPr="00166496">
              <w:rPr>
                <w:rFonts w:hint="eastAsia"/>
              </w:rPr>
              <w:t>0.019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7D5DEA90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4D4E2" w14:textId="77777777" w:rsidR="00166496" w:rsidRPr="00166496" w:rsidRDefault="00166496" w:rsidP="00166496">
            <w:r w:rsidRPr="00166496">
              <w:rPr>
                <w:rFonts w:hint="eastAsia"/>
              </w:rPr>
              <w:t>2021/3/1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1EA86" w14:textId="77777777" w:rsidR="00166496" w:rsidRPr="00166496" w:rsidRDefault="00166496" w:rsidP="00166496">
            <w:r w:rsidRPr="00166496">
              <w:rPr>
                <w:rFonts w:hint="eastAsia"/>
              </w:rPr>
              <w:t>43888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F159D" w14:textId="77777777" w:rsidR="00166496" w:rsidRPr="00166496" w:rsidRDefault="00166496" w:rsidP="00166496">
            <w:r w:rsidRPr="00166496">
              <w:rPr>
                <w:rFonts w:hint="eastAsia"/>
              </w:rPr>
              <w:t>34890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CCFF9" w14:textId="5EC67264" w:rsidR="00166496" w:rsidRPr="00166496" w:rsidRDefault="00166496" w:rsidP="00166496">
            <w:r w:rsidRPr="00166496">
              <w:rPr>
                <w:rFonts w:hint="eastAsia"/>
              </w:rPr>
              <w:t>1.617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3562E" w14:textId="6C566C08" w:rsidR="00166496" w:rsidRPr="00166496" w:rsidRDefault="00166496" w:rsidP="00166496">
            <w:r w:rsidRPr="00166496">
              <w:rPr>
                <w:rFonts w:hint="eastAsia"/>
              </w:rPr>
              <w:t>0.026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37C87C26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C9DF0" w14:textId="77777777" w:rsidR="00166496" w:rsidRPr="00166496" w:rsidRDefault="00166496" w:rsidP="00166496">
            <w:r w:rsidRPr="00166496">
              <w:rPr>
                <w:rFonts w:hint="eastAsia"/>
              </w:rPr>
              <w:t>2021/3/3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2E16E" w14:textId="77777777" w:rsidR="00166496" w:rsidRPr="00166496" w:rsidRDefault="00166496" w:rsidP="00166496">
            <w:r w:rsidRPr="00166496">
              <w:rPr>
                <w:rFonts w:hint="eastAsia"/>
              </w:rPr>
              <w:t>46611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F2430" w14:textId="77777777" w:rsidR="00166496" w:rsidRPr="00166496" w:rsidRDefault="00166496" w:rsidP="00166496">
            <w:r w:rsidRPr="00166496">
              <w:rPr>
                <w:rFonts w:hint="eastAsia"/>
              </w:rPr>
              <w:t>36765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BF625" w14:textId="580F1353" w:rsidR="00166496" w:rsidRPr="00166496" w:rsidRDefault="00166496" w:rsidP="00166496">
            <w:r w:rsidRPr="00166496">
              <w:rPr>
                <w:rFonts w:hint="eastAsia"/>
              </w:rPr>
              <w:t>1.604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E9F77" w14:textId="5880629E" w:rsidR="00166496" w:rsidRPr="00166496" w:rsidRDefault="00166496" w:rsidP="00166496">
            <w:r w:rsidRPr="00166496">
              <w:rPr>
                <w:rFonts w:hint="eastAsia"/>
              </w:rPr>
              <w:t>0.025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25C710F7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F8CC8" w14:textId="77777777" w:rsidR="00166496" w:rsidRPr="00166496" w:rsidRDefault="00166496" w:rsidP="00166496">
            <w:r w:rsidRPr="00166496">
              <w:rPr>
                <w:rFonts w:hint="eastAsia"/>
              </w:rPr>
              <w:lastRenderedPageBreak/>
              <w:t>2021/3/5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07448" w14:textId="77777777" w:rsidR="00166496" w:rsidRPr="00166496" w:rsidRDefault="00166496" w:rsidP="00166496">
            <w:r w:rsidRPr="00166496">
              <w:rPr>
                <w:rFonts w:hint="eastAsia"/>
              </w:rPr>
              <w:t>45945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9AC6D" w14:textId="77777777" w:rsidR="00166496" w:rsidRPr="00166496" w:rsidRDefault="00166496" w:rsidP="00166496">
            <w:r w:rsidRPr="00166496">
              <w:rPr>
                <w:rFonts w:hint="eastAsia"/>
              </w:rPr>
              <w:t>36798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882E6" w14:textId="722CAFCF" w:rsidR="00166496" w:rsidRPr="00166496" w:rsidRDefault="00166496" w:rsidP="00166496">
            <w:r w:rsidRPr="00166496">
              <w:rPr>
                <w:rFonts w:hint="eastAsia"/>
              </w:rPr>
              <w:t>1.629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29F54" w14:textId="5A936BF6" w:rsidR="00166496" w:rsidRPr="00166496" w:rsidRDefault="00166496" w:rsidP="00166496">
            <w:r w:rsidRPr="00166496">
              <w:rPr>
                <w:rFonts w:hint="eastAsia"/>
              </w:rPr>
              <w:t>0.019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1AD1BD5F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29717" w14:textId="77777777" w:rsidR="00166496" w:rsidRPr="00166496" w:rsidRDefault="00166496" w:rsidP="00166496">
            <w:r w:rsidRPr="00166496">
              <w:rPr>
                <w:rFonts w:hint="eastAsia"/>
              </w:rPr>
              <w:t>2021/3/13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D874E" w14:textId="77777777" w:rsidR="00166496" w:rsidRPr="00166496" w:rsidRDefault="00166496" w:rsidP="00166496">
            <w:r w:rsidRPr="00166496">
              <w:rPr>
                <w:rFonts w:hint="eastAsia"/>
              </w:rPr>
              <w:t>42895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CB2B2" w14:textId="77777777" w:rsidR="00166496" w:rsidRPr="00166496" w:rsidRDefault="00166496" w:rsidP="00166496">
            <w:r w:rsidRPr="00166496">
              <w:rPr>
                <w:rFonts w:hint="eastAsia"/>
              </w:rPr>
              <w:t>28977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03E10" w14:textId="2A0BABE4" w:rsidR="00166496" w:rsidRPr="00166496" w:rsidRDefault="00166496" w:rsidP="00166496">
            <w:r w:rsidRPr="00166496">
              <w:rPr>
                <w:rFonts w:hint="eastAsia"/>
              </w:rPr>
              <w:t>1.540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9DF21" w14:textId="3A732DDE" w:rsidR="00166496" w:rsidRPr="00166496" w:rsidRDefault="00166496" w:rsidP="00166496">
            <w:r w:rsidRPr="00166496">
              <w:rPr>
                <w:rFonts w:hint="eastAsia"/>
              </w:rPr>
              <w:t>0.010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58B52DB6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AAAD1" w14:textId="77777777" w:rsidR="00166496" w:rsidRPr="00166496" w:rsidRDefault="00166496" w:rsidP="00166496">
            <w:r w:rsidRPr="00166496">
              <w:rPr>
                <w:rFonts w:hint="eastAsia"/>
              </w:rPr>
              <w:t>2021/3/15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2E67F" w14:textId="77777777" w:rsidR="00166496" w:rsidRPr="00166496" w:rsidRDefault="00166496" w:rsidP="00166496">
            <w:r w:rsidRPr="00166496">
              <w:rPr>
                <w:rFonts w:hint="eastAsia"/>
              </w:rPr>
              <w:t>42414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170CE" w14:textId="77777777" w:rsidR="00166496" w:rsidRPr="00166496" w:rsidRDefault="00166496" w:rsidP="00166496">
            <w:r w:rsidRPr="00166496">
              <w:rPr>
                <w:rFonts w:hint="eastAsia"/>
              </w:rPr>
              <w:t>28530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13A12" w14:textId="3EF8C601" w:rsidR="00166496" w:rsidRPr="00166496" w:rsidRDefault="00166496" w:rsidP="00166496">
            <w:r w:rsidRPr="00166496">
              <w:rPr>
                <w:rFonts w:hint="eastAsia"/>
              </w:rPr>
              <w:t>1.533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D96F6" w14:textId="0BD376AC" w:rsidR="00166496" w:rsidRPr="00166496" w:rsidRDefault="00166496" w:rsidP="00166496">
            <w:r w:rsidRPr="00166496">
              <w:rPr>
                <w:rFonts w:hint="eastAsia"/>
              </w:rPr>
              <w:t>0.016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51995971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790DC" w14:textId="77777777" w:rsidR="00166496" w:rsidRPr="00166496" w:rsidRDefault="00166496" w:rsidP="00166496">
            <w:r w:rsidRPr="00166496">
              <w:rPr>
                <w:rFonts w:hint="eastAsia"/>
              </w:rPr>
              <w:t>2021/3/17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8595C" w14:textId="77777777" w:rsidR="00166496" w:rsidRPr="00166496" w:rsidRDefault="00166496" w:rsidP="00166496">
            <w:r w:rsidRPr="00166496">
              <w:rPr>
                <w:rFonts w:hint="eastAsia"/>
              </w:rPr>
              <w:t>41660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8F112" w14:textId="77777777" w:rsidR="00166496" w:rsidRPr="00166496" w:rsidRDefault="00166496" w:rsidP="00166496">
            <w:r w:rsidRPr="00166496">
              <w:rPr>
                <w:rFonts w:hint="eastAsia"/>
              </w:rPr>
              <w:t>27555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5006D" w14:textId="5D07F210" w:rsidR="00166496" w:rsidRPr="00166496" w:rsidRDefault="00166496" w:rsidP="00166496">
            <w:r w:rsidRPr="00166496">
              <w:rPr>
                <w:rFonts w:hint="eastAsia"/>
              </w:rPr>
              <w:t>1.507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E3AF9" w14:textId="7CA6A1D7" w:rsidR="00166496" w:rsidRPr="00166496" w:rsidRDefault="00166496" w:rsidP="00166496">
            <w:r w:rsidRPr="00166496">
              <w:rPr>
                <w:rFonts w:hint="eastAsia"/>
              </w:rPr>
              <w:t>0.009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18B9EEDF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92EFA" w14:textId="77777777" w:rsidR="00166496" w:rsidRPr="00166496" w:rsidRDefault="00166496" w:rsidP="00166496">
            <w:r w:rsidRPr="00166496">
              <w:rPr>
                <w:rFonts w:hint="eastAsia"/>
              </w:rPr>
              <w:t>2021/3/19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0A7F6" w14:textId="77777777" w:rsidR="00166496" w:rsidRPr="00166496" w:rsidRDefault="00166496" w:rsidP="00166496">
            <w:r w:rsidRPr="00166496">
              <w:rPr>
                <w:rFonts w:hint="eastAsia"/>
              </w:rPr>
              <w:t>39754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87649" w14:textId="77777777" w:rsidR="00166496" w:rsidRPr="00166496" w:rsidRDefault="00166496" w:rsidP="00166496">
            <w:r w:rsidRPr="00166496">
              <w:rPr>
                <w:rFonts w:hint="eastAsia"/>
              </w:rPr>
              <w:t>26007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EBA57" w14:textId="4653BFBD" w:rsidR="00166496" w:rsidRPr="00166496" w:rsidRDefault="00166496" w:rsidP="00166496">
            <w:r w:rsidRPr="00166496">
              <w:rPr>
                <w:rFonts w:hint="eastAsia"/>
              </w:rPr>
              <w:t>1.491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F840E" w14:textId="26483143" w:rsidR="00166496" w:rsidRPr="00166496" w:rsidRDefault="00166496" w:rsidP="00166496">
            <w:r w:rsidRPr="00166496">
              <w:rPr>
                <w:rFonts w:hint="eastAsia"/>
              </w:rPr>
              <w:t>0.014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3F70DBB2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D9610" w14:textId="77777777" w:rsidR="00166496" w:rsidRPr="00166496" w:rsidRDefault="00166496" w:rsidP="00166496">
            <w:r w:rsidRPr="00166496">
              <w:rPr>
                <w:rFonts w:hint="eastAsia"/>
              </w:rPr>
              <w:t>2021/3/21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81BB9" w14:textId="77777777" w:rsidR="00166496" w:rsidRPr="00166496" w:rsidRDefault="00166496" w:rsidP="00166496">
            <w:r w:rsidRPr="00166496">
              <w:rPr>
                <w:rFonts w:hint="eastAsia"/>
              </w:rPr>
              <w:t>41462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C5E4C" w14:textId="77777777" w:rsidR="00166496" w:rsidRPr="00166496" w:rsidRDefault="00166496" w:rsidP="00166496">
            <w:r w:rsidRPr="00166496">
              <w:rPr>
                <w:rFonts w:hint="eastAsia"/>
              </w:rPr>
              <w:t>27450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A7E7F" w14:textId="24D44182" w:rsidR="00166496" w:rsidRPr="00166496" w:rsidRDefault="00166496" w:rsidP="00166496">
            <w:r w:rsidRPr="00166496">
              <w:rPr>
                <w:rFonts w:hint="eastAsia"/>
              </w:rPr>
              <w:t>1.509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3B5C3" w14:textId="22B48444" w:rsidR="00166496" w:rsidRPr="00166496" w:rsidRDefault="00166496" w:rsidP="00166496">
            <w:r w:rsidRPr="00166496">
              <w:rPr>
                <w:rFonts w:hint="eastAsia"/>
              </w:rPr>
              <w:t>0.034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6A3B03C2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91E31" w14:textId="77777777" w:rsidR="00166496" w:rsidRPr="00166496" w:rsidRDefault="00166496" w:rsidP="00166496">
            <w:r w:rsidRPr="00166496">
              <w:rPr>
                <w:rFonts w:hint="eastAsia"/>
              </w:rPr>
              <w:t>2021/3/23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DA77B" w14:textId="77777777" w:rsidR="00166496" w:rsidRPr="00166496" w:rsidRDefault="00166496" w:rsidP="00166496">
            <w:r w:rsidRPr="00166496">
              <w:rPr>
                <w:rFonts w:hint="eastAsia"/>
              </w:rPr>
              <w:t>41828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EC6A4" w14:textId="77777777" w:rsidR="00166496" w:rsidRPr="00166496" w:rsidRDefault="00166496" w:rsidP="00166496">
            <w:r w:rsidRPr="00166496">
              <w:rPr>
                <w:rFonts w:hint="eastAsia"/>
              </w:rPr>
              <w:t>2815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75AD1" w14:textId="67660BD2" w:rsidR="00166496" w:rsidRPr="00166496" w:rsidRDefault="00166496" w:rsidP="00166496">
            <w:r w:rsidRPr="00166496">
              <w:rPr>
                <w:rFonts w:hint="eastAsia"/>
              </w:rPr>
              <w:t>1.534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3EA94" w14:textId="1E55B3B2" w:rsidR="00166496" w:rsidRPr="00166496" w:rsidRDefault="00166496" w:rsidP="00166496">
            <w:r w:rsidRPr="00166496">
              <w:rPr>
                <w:rFonts w:hint="eastAsia"/>
              </w:rPr>
              <w:t>0.028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146543B2" w14:textId="77777777" w:rsidTr="00166496">
        <w:trPr>
          <w:trHeight w:val="43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C1B11" w14:textId="77777777" w:rsidR="00166496" w:rsidRPr="00166496" w:rsidRDefault="00166496" w:rsidP="00166496">
            <w:r w:rsidRPr="00166496">
              <w:rPr>
                <w:rFonts w:hint="eastAsia"/>
              </w:rPr>
              <w:t>2021/3/25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613E3" w14:textId="77777777" w:rsidR="00166496" w:rsidRPr="00166496" w:rsidRDefault="00166496" w:rsidP="00166496">
            <w:r w:rsidRPr="00166496">
              <w:rPr>
                <w:rFonts w:hint="eastAsia"/>
              </w:rPr>
              <w:t>41617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5C468" w14:textId="77777777" w:rsidR="00166496" w:rsidRPr="00166496" w:rsidRDefault="00166496" w:rsidP="00166496">
            <w:r w:rsidRPr="00166496">
              <w:rPr>
                <w:rFonts w:hint="eastAsia"/>
              </w:rPr>
              <w:t>27576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C948F" w14:textId="4AA1889D" w:rsidR="00166496" w:rsidRPr="00166496" w:rsidRDefault="00166496" w:rsidP="00166496">
            <w:r w:rsidRPr="00166496">
              <w:rPr>
                <w:rFonts w:hint="eastAsia"/>
              </w:rPr>
              <w:t>1.510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C166D" w14:textId="17121E5B" w:rsidR="00166496" w:rsidRPr="00166496" w:rsidRDefault="00166496" w:rsidP="00166496">
            <w:r w:rsidRPr="00166496">
              <w:rPr>
                <w:rFonts w:hint="eastAsia"/>
              </w:rPr>
              <w:t>0.015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166496" w:rsidRPr="00166496" w14:paraId="7C7215C0" w14:textId="77777777" w:rsidTr="00166496">
        <w:trPr>
          <w:trHeight w:val="459"/>
        </w:trPr>
        <w:tc>
          <w:tcPr>
            <w:tcW w:w="1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2ACF4" w14:textId="77777777" w:rsidR="00166496" w:rsidRPr="00166496" w:rsidRDefault="00166496" w:rsidP="00166496">
            <w:r w:rsidRPr="00166496">
              <w:rPr>
                <w:rFonts w:hint="eastAsia"/>
              </w:rPr>
              <w:t>2021/3/27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FAB02" w14:textId="77777777" w:rsidR="00166496" w:rsidRPr="00166496" w:rsidRDefault="00166496" w:rsidP="00166496">
            <w:r w:rsidRPr="00166496">
              <w:rPr>
                <w:rFonts w:hint="eastAsia"/>
              </w:rPr>
              <w:t>41049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053BB" w14:textId="77777777" w:rsidR="00166496" w:rsidRPr="00166496" w:rsidRDefault="00166496" w:rsidP="00166496">
            <w:r w:rsidRPr="00166496">
              <w:rPr>
                <w:rFonts w:hint="eastAsia"/>
              </w:rPr>
              <w:t>27219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8E4E7" w14:textId="546279B6" w:rsidR="00166496" w:rsidRPr="00166496" w:rsidRDefault="00166496" w:rsidP="00166496">
            <w:r w:rsidRPr="00166496">
              <w:rPr>
                <w:rFonts w:hint="eastAsia"/>
              </w:rPr>
              <w:t>1.511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26610" w14:textId="65F178AE" w:rsidR="00166496" w:rsidRPr="00166496" w:rsidRDefault="00166496" w:rsidP="00166496">
            <w:r w:rsidRPr="00166496">
              <w:rPr>
                <w:rFonts w:hint="eastAsia"/>
              </w:rPr>
              <w:t>0.011</w:t>
            </w:r>
            <w:r w:rsidR="00A70DB8"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</w:tbl>
    <w:p w14:paraId="3FB971D1" w14:textId="77777777" w:rsidR="00166496" w:rsidRPr="00166496" w:rsidRDefault="00166496" w:rsidP="00166496"/>
    <w:p w14:paraId="48503D8F" w14:textId="77777777" w:rsidR="00166496" w:rsidRPr="00166496" w:rsidRDefault="00166496" w:rsidP="00166496"/>
    <w:p w14:paraId="49568099" w14:textId="77777777" w:rsidR="00166496" w:rsidRPr="00166496" w:rsidRDefault="00166496" w:rsidP="00166496"/>
    <w:p w14:paraId="16904BC5" w14:textId="77777777" w:rsidR="00166496" w:rsidRPr="00166496" w:rsidRDefault="00166496" w:rsidP="00166496"/>
    <w:p w14:paraId="38B78468" w14:textId="77777777" w:rsidR="00166496" w:rsidRPr="00166496" w:rsidRDefault="00166496" w:rsidP="00166496"/>
    <w:p w14:paraId="735F5A54" w14:textId="77777777" w:rsidR="00166496" w:rsidRPr="00166496" w:rsidRDefault="00166496" w:rsidP="00166496"/>
    <w:p w14:paraId="2C192C79" w14:textId="77777777" w:rsidR="00166496" w:rsidRPr="00166496" w:rsidRDefault="00166496" w:rsidP="00166496"/>
    <w:p w14:paraId="5CCBDD6B" w14:textId="77777777" w:rsidR="00166496" w:rsidRPr="00166496" w:rsidRDefault="00166496" w:rsidP="00166496"/>
    <w:p w14:paraId="13FA4C4F" w14:textId="77777777" w:rsidR="00166496" w:rsidRPr="00166496" w:rsidRDefault="00166496" w:rsidP="00166496"/>
    <w:p w14:paraId="044E1E89" w14:textId="77777777" w:rsidR="00166496" w:rsidRPr="00166496" w:rsidRDefault="00166496" w:rsidP="00166496"/>
    <w:p w14:paraId="43F62B36" w14:textId="77777777" w:rsidR="00166496" w:rsidRPr="00166496" w:rsidRDefault="00166496" w:rsidP="00166496"/>
    <w:p w14:paraId="55E48E5B" w14:textId="3919DC0F" w:rsidR="00166496" w:rsidRDefault="00166496" w:rsidP="00166496"/>
    <w:p w14:paraId="301BF6D4" w14:textId="457AAF86" w:rsidR="00661E80" w:rsidRDefault="00661E80" w:rsidP="00166496"/>
    <w:p w14:paraId="0EAC8EC9" w14:textId="65EB65FC" w:rsidR="00661E80" w:rsidRDefault="00661E80" w:rsidP="00166496"/>
    <w:p w14:paraId="12B46B29" w14:textId="66E829A6" w:rsidR="00661E80" w:rsidRDefault="00661E80" w:rsidP="00166496"/>
    <w:p w14:paraId="7392C488" w14:textId="6A06599E" w:rsidR="00661E80" w:rsidRDefault="00661E80" w:rsidP="00166496"/>
    <w:p w14:paraId="10A8F81D" w14:textId="08EE8799" w:rsidR="00661E80" w:rsidRDefault="00661E80" w:rsidP="00166496"/>
    <w:p w14:paraId="41D4B607" w14:textId="58CA814E" w:rsidR="00661E80" w:rsidRDefault="00661E80" w:rsidP="00166496"/>
    <w:p w14:paraId="6BCF63CD" w14:textId="237CB80D" w:rsidR="00661E80" w:rsidRDefault="00661E80" w:rsidP="00166496"/>
    <w:p w14:paraId="02AD93DB" w14:textId="77777777" w:rsidR="00661E80" w:rsidRPr="00166496" w:rsidRDefault="00661E80" w:rsidP="00166496"/>
    <w:p w14:paraId="3C362DCC" w14:textId="77777777" w:rsidR="00166496" w:rsidRPr="00166496" w:rsidRDefault="00166496" w:rsidP="00166496"/>
    <w:p w14:paraId="0587C4CD" w14:textId="7E3C808F" w:rsidR="00166496" w:rsidRPr="00A70DB8" w:rsidRDefault="00A70DB8" w:rsidP="00166496">
      <w:r w:rsidRPr="00A70DB8">
        <w:t>Table S</w:t>
      </w:r>
      <w:r>
        <w:t>2</w:t>
      </w:r>
      <w:r w:rsidRPr="00A70DB8">
        <w:t xml:space="preserve"> The AMS measurement data for well </w:t>
      </w:r>
      <w:r w:rsidR="00166496" w:rsidRPr="00166496">
        <w:rPr>
          <w:rFonts w:hint="eastAsia"/>
        </w:rPr>
        <w:t>H136-8</w:t>
      </w:r>
    </w:p>
    <w:tbl>
      <w:tblPr>
        <w:tblW w:w="820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66"/>
        <w:gridCol w:w="1345"/>
        <w:gridCol w:w="1673"/>
        <w:gridCol w:w="1708"/>
        <w:gridCol w:w="1708"/>
      </w:tblGrid>
      <w:tr w:rsidR="00661E80" w:rsidRPr="00166496" w14:paraId="2B5BDDA8" w14:textId="77777777" w:rsidTr="00A70DB8">
        <w:trPr>
          <w:trHeight w:val="791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19D3C1ED" w14:textId="77777777" w:rsidR="00661E80" w:rsidRDefault="00661E80" w:rsidP="00661E80">
            <w:r>
              <w:rPr>
                <w:rFonts w:hint="eastAsia"/>
              </w:rPr>
              <w:t>S</w:t>
            </w:r>
            <w:r>
              <w:t>ample Dates</w:t>
            </w:r>
          </w:p>
          <w:p w14:paraId="3D95C2E3" w14:textId="73CABA45" w:rsidR="00661E80" w:rsidRPr="00166496" w:rsidRDefault="00661E80" w:rsidP="00661E80">
            <w:r>
              <w:t>(Year/Month/Day)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17082F59" w14:textId="76515FFF" w:rsidR="00661E80" w:rsidRPr="00166496" w:rsidRDefault="00661E80" w:rsidP="00661E80">
            <w:r w:rsidRPr="00166496">
              <w:rPr>
                <w:rFonts w:hint="eastAsia"/>
                <w:vertAlign w:val="superscript"/>
              </w:rPr>
              <w:t>12</w:t>
            </w:r>
            <w:r w:rsidRPr="00166496">
              <w:rPr>
                <w:rFonts w:hint="eastAsia"/>
              </w:rPr>
              <w:t>C</w:t>
            </w:r>
            <w:r>
              <w:t xml:space="preserve"> Currents </w:t>
            </w:r>
            <w:r w:rsidRPr="00166496">
              <w:rPr>
                <w:rFonts w:hint="eastAsia"/>
              </w:rPr>
              <w:t>(</w:t>
            </w:r>
            <w:proofErr w:type="spellStart"/>
            <w:r w:rsidRPr="00166496">
              <w:rPr>
                <w:rFonts w:hint="eastAsia"/>
              </w:rPr>
              <w:t>nA</w:t>
            </w:r>
            <w:proofErr w:type="spellEnd"/>
            <w:r w:rsidRPr="00166496">
              <w:rPr>
                <w:rFonts w:hint="eastAsia"/>
              </w:rPr>
              <w:t>)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300D3828" w14:textId="24C06543" w:rsidR="00661E80" w:rsidRPr="00166496" w:rsidRDefault="00661E80" w:rsidP="00661E80">
            <w:r w:rsidRPr="00166496">
              <w:rPr>
                <w:rFonts w:hint="eastAsia"/>
                <w:vertAlign w:val="superscript"/>
              </w:rPr>
              <w:t>14</w:t>
            </w:r>
            <w:r w:rsidRPr="00166496">
              <w:rPr>
                <w:rFonts w:hint="eastAsia"/>
              </w:rPr>
              <w:t>C</w:t>
            </w:r>
            <w:r>
              <w:t xml:space="preserve"> Total Count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063033AC" w14:textId="6EBB8B80" w:rsidR="00661E80" w:rsidRPr="00166496" w:rsidRDefault="00661E80" w:rsidP="00661E80">
            <w:r w:rsidRPr="00166496">
              <w:rPr>
                <w:rFonts w:hint="eastAsia"/>
                <w:vertAlign w:val="superscript"/>
              </w:rPr>
              <w:t>14</w:t>
            </w:r>
            <w:r w:rsidRPr="00166496">
              <w:rPr>
                <w:rFonts w:hint="eastAsia"/>
              </w:rPr>
              <w:t>C/</w:t>
            </w:r>
            <w:r w:rsidRPr="00166496">
              <w:rPr>
                <w:rFonts w:hint="eastAsia"/>
                <w:vertAlign w:val="superscript"/>
              </w:rPr>
              <w:t>12</w:t>
            </w:r>
            <w:r w:rsidRPr="00166496">
              <w:rPr>
                <w:rFonts w:hint="eastAsia"/>
              </w:rPr>
              <w:t>C</w:t>
            </w:r>
            <w:r>
              <w:t xml:space="preserve"> Ratios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023AF87F" w14:textId="4B5CCD67" w:rsidR="00661E80" w:rsidRPr="00166496" w:rsidRDefault="00661E80" w:rsidP="00661E80">
            <w:r>
              <w:t>Error</w:t>
            </w:r>
          </w:p>
        </w:tc>
      </w:tr>
      <w:tr w:rsidR="00A70DB8" w:rsidRPr="00166496" w14:paraId="38EB3EC7" w14:textId="77777777" w:rsidTr="00A70DB8">
        <w:trPr>
          <w:trHeight w:val="515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7E532E60" w14:textId="77777777" w:rsidR="00A70DB8" w:rsidRPr="00166496" w:rsidRDefault="00A70DB8" w:rsidP="00166496">
            <w:r w:rsidRPr="00166496">
              <w:rPr>
                <w:rFonts w:hint="eastAsia"/>
              </w:rPr>
              <w:t>2020/11/4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70167948" w14:textId="77777777" w:rsidR="00A70DB8" w:rsidRPr="00166496" w:rsidRDefault="00A70DB8" w:rsidP="00166496">
            <w:r w:rsidRPr="00166496">
              <w:rPr>
                <w:rFonts w:hint="eastAsia"/>
              </w:rPr>
              <w:t>39669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2937B47F" w14:textId="77777777" w:rsidR="00A70DB8" w:rsidRPr="00166496" w:rsidRDefault="00A70DB8" w:rsidP="00166496">
            <w:r w:rsidRPr="00166496">
              <w:rPr>
                <w:rFonts w:hint="eastAsia"/>
              </w:rPr>
              <w:t>8016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591430FF" w14:textId="5B2EE126" w:rsidR="00A70DB8" w:rsidRPr="00166496" w:rsidRDefault="00A70DB8" w:rsidP="00166496">
            <w:r w:rsidRPr="00166496">
              <w:rPr>
                <w:rFonts w:hint="eastAsia"/>
              </w:rPr>
              <w:t>2.076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76A87DB3" w14:textId="51CF1419" w:rsidR="00A70DB8" w:rsidRPr="00166496" w:rsidRDefault="00A70DB8" w:rsidP="00166496">
            <w:r w:rsidRPr="00166496">
              <w:rPr>
                <w:rFonts w:hint="eastAsia"/>
              </w:rPr>
              <w:t>0.077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A70DB8" w:rsidRPr="00166496" w14:paraId="25802734" w14:textId="77777777" w:rsidTr="00A70DB8">
        <w:trPr>
          <w:trHeight w:val="457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33D430C9" w14:textId="77777777" w:rsidR="00A70DB8" w:rsidRPr="00166496" w:rsidRDefault="00A70DB8" w:rsidP="00166496">
            <w:r w:rsidRPr="00166496">
              <w:rPr>
                <w:rFonts w:hint="eastAsia"/>
              </w:rPr>
              <w:t>2020/11/8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00DD918B" w14:textId="77777777" w:rsidR="00A70DB8" w:rsidRPr="00166496" w:rsidRDefault="00A70DB8" w:rsidP="00166496">
            <w:r w:rsidRPr="00166496">
              <w:rPr>
                <w:rFonts w:hint="eastAsia"/>
              </w:rPr>
              <w:t>40326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4F2522B0" w14:textId="77777777" w:rsidR="00A70DB8" w:rsidRPr="00166496" w:rsidRDefault="00A70DB8" w:rsidP="00166496">
            <w:r w:rsidRPr="00166496">
              <w:rPr>
                <w:rFonts w:hint="eastAsia"/>
              </w:rPr>
              <w:t>4128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5EB0A5AF" w14:textId="1A2565AE" w:rsidR="00A70DB8" w:rsidRPr="00166496" w:rsidRDefault="00A70DB8" w:rsidP="00166496">
            <w:r w:rsidRPr="00166496">
              <w:rPr>
                <w:rFonts w:hint="eastAsia"/>
              </w:rPr>
              <w:t>9.742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4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39D11785" w14:textId="78B69E6E" w:rsidR="00A70DB8" w:rsidRPr="00166496" w:rsidRDefault="00A70DB8" w:rsidP="00166496">
            <w:r w:rsidRPr="00166496">
              <w:rPr>
                <w:rFonts w:hint="eastAsia"/>
              </w:rPr>
              <w:t>0.513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4</w:t>
            </w:r>
          </w:p>
        </w:tc>
      </w:tr>
      <w:tr w:rsidR="00A70DB8" w:rsidRPr="00166496" w14:paraId="499AE189" w14:textId="77777777" w:rsidTr="00A70DB8">
        <w:trPr>
          <w:trHeight w:val="457"/>
        </w:trPr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406CC038" w14:textId="77777777" w:rsidR="00A70DB8" w:rsidRPr="00166496" w:rsidRDefault="00A70DB8" w:rsidP="00166496">
            <w:r w:rsidRPr="00166496">
              <w:rPr>
                <w:rFonts w:hint="eastAsia"/>
              </w:rPr>
              <w:t>2020/11/28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" w:type="dxa"/>
              <w:left w:w="8" w:type="dxa"/>
              <w:right w:w="8" w:type="dxa"/>
            </w:tcMar>
          </w:tcPr>
          <w:p w14:paraId="39361655" w14:textId="77777777" w:rsidR="00A70DB8" w:rsidRPr="00166496" w:rsidRDefault="00A70DB8" w:rsidP="00166496">
            <w:r w:rsidRPr="00166496">
              <w:rPr>
                <w:rFonts w:hint="eastAsia"/>
              </w:rPr>
              <w:t>27922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" w:type="dxa"/>
              <w:left w:w="8" w:type="dxa"/>
              <w:right w:w="8" w:type="dxa"/>
            </w:tcMar>
          </w:tcPr>
          <w:p w14:paraId="6B038847" w14:textId="77777777" w:rsidR="00A70DB8" w:rsidRPr="00166496" w:rsidRDefault="00A70DB8" w:rsidP="00166496">
            <w:r w:rsidRPr="00166496">
              <w:rPr>
                <w:rFonts w:hint="eastAsia"/>
              </w:rPr>
              <w:t>3492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018FFDFD" w14:textId="1DBBB5EF" w:rsidR="00A70DB8" w:rsidRPr="00166496" w:rsidRDefault="00A70DB8" w:rsidP="00166496">
            <w:r w:rsidRPr="00166496">
              <w:rPr>
                <w:rFonts w:hint="eastAsia"/>
              </w:rPr>
              <w:t>9.842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4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0C0F7F7F" w14:textId="0F5D2CA9" w:rsidR="00A70DB8" w:rsidRPr="00166496" w:rsidRDefault="00A70DB8" w:rsidP="00166496">
            <w:r w:rsidRPr="00166496">
              <w:rPr>
                <w:rFonts w:hint="eastAsia"/>
              </w:rPr>
              <w:t>0.360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4</w:t>
            </w:r>
          </w:p>
        </w:tc>
      </w:tr>
      <w:tr w:rsidR="00A70DB8" w:rsidRPr="00166496" w14:paraId="05AAE4A8" w14:textId="77777777" w:rsidTr="00A70DB8">
        <w:trPr>
          <w:trHeight w:val="457"/>
        </w:trPr>
        <w:tc>
          <w:tcPr>
            <w:tcW w:w="176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55CB252A" w14:textId="77777777" w:rsidR="00A70DB8" w:rsidRPr="00166496" w:rsidRDefault="00A70DB8" w:rsidP="00166496">
            <w:r w:rsidRPr="00166496">
              <w:rPr>
                <w:rFonts w:hint="eastAsia"/>
              </w:rPr>
              <w:t>2020/11/30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3B5F62BA" w14:textId="77777777" w:rsidR="00A70DB8" w:rsidRPr="00166496" w:rsidRDefault="00A70DB8" w:rsidP="00166496">
            <w:r w:rsidRPr="00166496">
              <w:rPr>
                <w:rFonts w:hint="eastAsia"/>
              </w:rPr>
              <w:t>28565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555B5369" w14:textId="77777777" w:rsidR="00A70DB8" w:rsidRPr="00166496" w:rsidRDefault="00A70DB8" w:rsidP="00166496">
            <w:r w:rsidRPr="00166496">
              <w:rPr>
                <w:rFonts w:hint="eastAsia"/>
              </w:rPr>
              <w:t>2244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2B9BB4D1" w14:textId="0D17A934" w:rsidR="00A70DB8" w:rsidRPr="00166496" w:rsidRDefault="00A70DB8" w:rsidP="00166496">
            <w:r w:rsidRPr="00166496">
              <w:rPr>
                <w:rFonts w:hint="eastAsia"/>
              </w:rPr>
              <w:t>5.126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4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0F748F52" w14:textId="4B115779" w:rsidR="00A70DB8" w:rsidRPr="00166496" w:rsidRDefault="00A70DB8" w:rsidP="00166496">
            <w:r w:rsidRPr="00166496">
              <w:rPr>
                <w:rFonts w:hint="eastAsia"/>
              </w:rPr>
              <w:t>0.753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4</w:t>
            </w:r>
          </w:p>
        </w:tc>
      </w:tr>
      <w:tr w:rsidR="00A70DB8" w:rsidRPr="00166496" w14:paraId="249D2BE8" w14:textId="77777777" w:rsidTr="00A70DB8">
        <w:trPr>
          <w:trHeight w:val="457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0812A66D" w14:textId="77777777" w:rsidR="00A70DB8" w:rsidRPr="00166496" w:rsidRDefault="00A70DB8" w:rsidP="00166496">
            <w:r w:rsidRPr="00166496">
              <w:rPr>
                <w:rFonts w:hint="eastAsia"/>
              </w:rPr>
              <w:lastRenderedPageBreak/>
              <w:t>2020/12/4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37107D80" w14:textId="77777777" w:rsidR="00A70DB8" w:rsidRPr="00166496" w:rsidRDefault="00A70DB8" w:rsidP="00166496">
            <w:r w:rsidRPr="00166496">
              <w:rPr>
                <w:rFonts w:hint="eastAsia"/>
              </w:rPr>
              <w:t>29732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0EAB6C06" w14:textId="77777777" w:rsidR="00A70DB8" w:rsidRPr="00166496" w:rsidRDefault="00A70DB8" w:rsidP="00166496">
            <w:r w:rsidRPr="00166496">
              <w:rPr>
                <w:rFonts w:hint="eastAsia"/>
              </w:rPr>
              <w:t>1122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615BD175" w14:textId="147CD481" w:rsidR="00A70DB8" w:rsidRPr="00166496" w:rsidRDefault="00A70DB8" w:rsidP="00166496">
            <w:r w:rsidRPr="00166496">
              <w:rPr>
                <w:rFonts w:hint="eastAsia"/>
              </w:rPr>
              <w:t>9.925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5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1A7F66F3" w14:textId="22C60D06" w:rsidR="00A70DB8" w:rsidRPr="00166496" w:rsidRDefault="00A70DB8" w:rsidP="00166496">
            <w:r w:rsidRPr="00166496">
              <w:rPr>
                <w:rFonts w:hint="eastAsia"/>
              </w:rPr>
              <w:t>4.079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5</w:t>
            </w:r>
          </w:p>
        </w:tc>
      </w:tr>
      <w:tr w:rsidR="00A70DB8" w:rsidRPr="00166496" w14:paraId="293B16FA" w14:textId="77777777" w:rsidTr="00A70DB8">
        <w:trPr>
          <w:trHeight w:val="457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3CAA1C87" w14:textId="77777777" w:rsidR="00A70DB8" w:rsidRPr="00166496" w:rsidRDefault="00A70DB8" w:rsidP="00166496">
            <w:r w:rsidRPr="00166496">
              <w:rPr>
                <w:rFonts w:hint="eastAsia"/>
              </w:rPr>
              <w:t>2020/12/6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7A197EC6" w14:textId="77777777" w:rsidR="00A70DB8" w:rsidRPr="00166496" w:rsidRDefault="00A70DB8" w:rsidP="00166496">
            <w:r w:rsidRPr="00166496">
              <w:rPr>
                <w:rFonts w:hint="eastAsia"/>
              </w:rPr>
              <w:t>47966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3F215D01" w14:textId="77777777" w:rsidR="00A70DB8" w:rsidRPr="00166496" w:rsidRDefault="00A70DB8" w:rsidP="00166496">
            <w:r w:rsidRPr="00166496">
              <w:rPr>
                <w:rFonts w:hint="eastAsia"/>
              </w:rPr>
              <w:t>12135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7DF9B891" w14:textId="440C3017" w:rsidR="00A70DB8" w:rsidRPr="00166496" w:rsidRDefault="00A70DB8" w:rsidP="00166496">
            <w:r w:rsidRPr="00166496">
              <w:rPr>
                <w:rFonts w:hint="eastAsia"/>
              </w:rPr>
              <w:t>2.421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702A7E45" w14:textId="5569477F" w:rsidR="00A70DB8" w:rsidRPr="00166496" w:rsidRDefault="00A70DB8" w:rsidP="00166496">
            <w:r w:rsidRPr="00166496">
              <w:rPr>
                <w:rFonts w:hint="eastAsia"/>
              </w:rPr>
              <w:t>0.040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A70DB8" w:rsidRPr="00166496" w14:paraId="0341E1AF" w14:textId="77777777" w:rsidTr="00A70DB8">
        <w:trPr>
          <w:trHeight w:val="457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5AED3CAD" w14:textId="77777777" w:rsidR="00A70DB8" w:rsidRPr="00166496" w:rsidRDefault="00A70DB8" w:rsidP="00166496">
            <w:r w:rsidRPr="00166496">
              <w:rPr>
                <w:rFonts w:hint="eastAsia"/>
              </w:rPr>
              <w:t>2020/12/8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084DCECF" w14:textId="77777777" w:rsidR="00A70DB8" w:rsidRPr="00166496" w:rsidRDefault="00A70DB8" w:rsidP="00166496">
            <w:r w:rsidRPr="00166496">
              <w:rPr>
                <w:rFonts w:hint="eastAsia"/>
              </w:rPr>
              <w:t>40589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2C039C3D" w14:textId="77777777" w:rsidR="00A70DB8" w:rsidRPr="00166496" w:rsidRDefault="00A70DB8" w:rsidP="00166496">
            <w:r w:rsidRPr="00166496">
              <w:rPr>
                <w:rFonts w:hint="eastAsia"/>
              </w:rPr>
              <w:t>7011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218D9D1D" w14:textId="02311479" w:rsidR="00A70DB8" w:rsidRPr="00166496" w:rsidRDefault="00A70DB8" w:rsidP="00166496">
            <w:r w:rsidRPr="00166496">
              <w:rPr>
                <w:rFonts w:hint="eastAsia"/>
              </w:rPr>
              <w:t>3.422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50D129EA" w14:textId="3379A9EB" w:rsidR="00A70DB8" w:rsidRPr="00166496" w:rsidRDefault="00A70DB8" w:rsidP="00166496">
            <w:r w:rsidRPr="00166496">
              <w:rPr>
                <w:rFonts w:hint="eastAsia"/>
              </w:rPr>
              <w:t>0.061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A70DB8" w:rsidRPr="00166496" w14:paraId="566F3B30" w14:textId="77777777" w:rsidTr="00A70DB8">
        <w:trPr>
          <w:trHeight w:val="457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117BAABA" w14:textId="77777777" w:rsidR="00A70DB8" w:rsidRPr="00166496" w:rsidRDefault="00A70DB8" w:rsidP="00166496">
            <w:r w:rsidRPr="00166496">
              <w:rPr>
                <w:rFonts w:hint="eastAsia"/>
              </w:rPr>
              <w:t>2020/12/9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5DA57A19" w14:textId="77777777" w:rsidR="00A70DB8" w:rsidRPr="00166496" w:rsidRDefault="00A70DB8" w:rsidP="00166496">
            <w:r w:rsidRPr="00166496">
              <w:rPr>
                <w:rFonts w:hint="eastAsia"/>
              </w:rPr>
              <w:t>45507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3049FFFA" w14:textId="77777777" w:rsidR="00A70DB8" w:rsidRPr="00166496" w:rsidRDefault="00A70DB8" w:rsidP="00166496">
            <w:r w:rsidRPr="00166496">
              <w:rPr>
                <w:rFonts w:hint="eastAsia"/>
              </w:rPr>
              <w:t>5430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21EDED11" w14:textId="676E8B1F" w:rsidR="00A70DB8" w:rsidRPr="00166496" w:rsidRDefault="00A70DB8" w:rsidP="00166496">
            <w:r w:rsidRPr="00166496">
              <w:rPr>
                <w:rFonts w:hint="eastAsia"/>
              </w:rPr>
              <w:t>9.702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4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3FAC7773" w14:textId="569CEA0C" w:rsidR="00A70DB8" w:rsidRPr="00166496" w:rsidRDefault="00A70DB8" w:rsidP="00166496">
            <w:r w:rsidRPr="00166496">
              <w:rPr>
                <w:rFonts w:hint="eastAsia"/>
              </w:rPr>
              <w:t>0.269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4</w:t>
            </w:r>
          </w:p>
        </w:tc>
      </w:tr>
      <w:tr w:rsidR="00A70DB8" w:rsidRPr="00166496" w14:paraId="1307FCC5" w14:textId="77777777" w:rsidTr="00A70DB8">
        <w:trPr>
          <w:trHeight w:val="457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043E7410" w14:textId="77777777" w:rsidR="00A70DB8" w:rsidRPr="00166496" w:rsidRDefault="00A70DB8" w:rsidP="00166496">
            <w:r w:rsidRPr="00166496">
              <w:rPr>
                <w:rFonts w:hint="eastAsia"/>
              </w:rPr>
              <w:t>2020/12/10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284DA4B2" w14:textId="77777777" w:rsidR="00A70DB8" w:rsidRPr="00166496" w:rsidRDefault="00A70DB8" w:rsidP="00166496">
            <w:r w:rsidRPr="00166496">
              <w:rPr>
                <w:rFonts w:hint="eastAsia"/>
              </w:rPr>
              <w:t>44376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45B4164F" w14:textId="77777777" w:rsidR="00A70DB8" w:rsidRPr="00166496" w:rsidRDefault="00A70DB8" w:rsidP="00166496">
            <w:r w:rsidRPr="00166496">
              <w:rPr>
                <w:rFonts w:hint="eastAsia"/>
              </w:rPr>
              <w:t>5484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28C89FC7" w14:textId="7E47B072" w:rsidR="00A70DB8" w:rsidRPr="00166496" w:rsidRDefault="00A70DB8" w:rsidP="00166496">
            <w:r w:rsidRPr="00166496">
              <w:rPr>
                <w:rFonts w:hint="eastAsia"/>
              </w:rPr>
              <w:t>1.016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33A66F48" w14:textId="3ECD5FC0" w:rsidR="00A70DB8" w:rsidRPr="00166496" w:rsidRDefault="00A70DB8" w:rsidP="00166496">
            <w:r w:rsidRPr="00166496">
              <w:rPr>
                <w:rFonts w:hint="eastAsia"/>
              </w:rPr>
              <w:t>0.029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A70DB8" w:rsidRPr="00166496" w14:paraId="49072467" w14:textId="77777777" w:rsidTr="00A70DB8">
        <w:trPr>
          <w:trHeight w:val="470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3478BC5A" w14:textId="77777777" w:rsidR="00A70DB8" w:rsidRPr="00166496" w:rsidRDefault="00A70DB8" w:rsidP="00166496">
            <w:r w:rsidRPr="00166496">
              <w:rPr>
                <w:rFonts w:hint="eastAsia"/>
              </w:rPr>
              <w:t>2020/12/18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746D6631" w14:textId="77777777" w:rsidR="00A70DB8" w:rsidRPr="00166496" w:rsidRDefault="00A70DB8" w:rsidP="00166496">
            <w:r w:rsidRPr="00166496">
              <w:rPr>
                <w:rFonts w:hint="eastAsia"/>
              </w:rPr>
              <w:t>45499.5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23F6554C" w14:textId="77777777" w:rsidR="00A70DB8" w:rsidRPr="00166496" w:rsidRDefault="00A70DB8" w:rsidP="00166496">
            <w:r w:rsidRPr="00166496">
              <w:rPr>
                <w:rFonts w:hint="eastAsia"/>
              </w:rPr>
              <w:t>5262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3C3302E0" w14:textId="0EEF1C71" w:rsidR="00A70DB8" w:rsidRPr="00166496" w:rsidRDefault="00A70DB8" w:rsidP="00166496">
            <w:r w:rsidRPr="00166496">
              <w:rPr>
                <w:rFonts w:hint="eastAsia"/>
              </w:rPr>
              <w:t>9.303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4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0C02230B" w14:textId="419D5770" w:rsidR="00A70DB8" w:rsidRPr="00166496" w:rsidRDefault="00A70DB8" w:rsidP="00166496">
            <w:r w:rsidRPr="00166496">
              <w:rPr>
                <w:rFonts w:hint="eastAsia"/>
              </w:rPr>
              <w:t>0.325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4</w:t>
            </w:r>
          </w:p>
        </w:tc>
      </w:tr>
      <w:tr w:rsidR="00A70DB8" w:rsidRPr="00166496" w14:paraId="0FA9F5C5" w14:textId="77777777" w:rsidTr="00A70DB8">
        <w:trPr>
          <w:trHeight w:val="457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320C613B" w14:textId="77777777" w:rsidR="00A70DB8" w:rsidRPr="00166496" w:rsidRDefault="00A70DB8" w:rsidP="00166496">
            <w:r w:rsidRPr="00166496">
              <w:rPr>
                <w:rFonts w:hint="eastAsia"/>
              </w:rPr>
              <w:t>2020/12/20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75356BE5" w14:textId="77777777" w:rsidR="00A70DB8" w:rsidRPr="00166496" w:rsidRDefault="00A70DB8" w:rsidP="00166496">
            <w:r w:rsidRPr="00166496">
              <w:rPr>
                <w:rFonts w:hint="eastAsia"/>
              </w:rPr>
              <w:t>47254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1D7938A3" w14:textId="77777777" w:rsidR="00A70DB8" w:rsidRPr="00166496" w:rsidRDefault="00A70DB8" w:rsidP="00166496">
            <w:r w:rsidRPr="00166496">
              <w:rPr>
                <w:rFonts w:hint="eastAsia"/>
              </w:rPr>
              <w:t>4884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4E7E9636" w14:textId="51C893A8" w:rsidR="00A70DB8" w:rsidRPr="00166496" w:rsidRDefault="00A70DB8" w:rsidP="00166496">
            <w:r w:rsidRPr="00166496">
              <w:rPr>
                <w:rFonts w:hint="eastAsia"/>
              </w:rPr>
              <w:t>7.972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4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69557D04" w14:textId="06A06E42" w:rsidR="00A70DB8" w:rsidRPr="00166496" w:rsidRDefault="00A70DB8" w:rsidP="00166496">
            <w:r w:rsidRPr="00166496">
              <w:rPr>
                <w:rFonts w:hint="eastAsia"/>
              </w:rPr>
              <w:t>0.241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4</w:t>
            </w:r>
          </w:p>
        </w:tc>
      </w:tr>
      <w:tr w:rsidR="00A70DB8" w:rsidRPr="00166496" w14:paraId="672C0E69" w14:textId="77777777" w:rsidTr="00A70DB8">
        <w:trPr>
          <w:trHeight w:val="457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06464EF3" w14:textId="77777777" w:rsidR="00A70DB8" w:rsidRPr="00166496" w:rsidRDefault="00A70DB8" w:rsidP="00166496">
            <w:r w:rsidRPr="00166496">
              <w:rPr>
                <w:rFonts w:hint="eastAsia"/>
              </w:rPr>
              <w:t>2020/12/22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4FC4A601" w14:textId="77777777" w:rsidR="00A70DB8" w:rsidRPr="00166496" w:rsidRDefault="00A70DB8" w:rsidP="00166496">
            <w:r w:rsidRPr="00166496">
              <w:rPr>
                <w:rFonts w:hint="eastAsia"/>
              </w:rPr>
              <w:t>48359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46215E63" w14:textId="77777777" w:rsidR="00A70DB8" w:rsidRPr="00166496" w:rsidRDefault="00A70DB8" w:rsidP="00166496">
            <w:r w:rsidRPr="00166496">
              <w:rPr>
                <w:rFonts w:hint="eastAsia"/>
              </w:rPr>
              <w:t>7560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092ED6A2" w14:textId="21107572" w:rsidR="00A70DB8" w:rsidRPr="00166496" w:rsidRDefault="00A70DB8" w:rsidP="00166496">
            <w:r w:rsidRPr="00166496">
              <w:rPr>
                <w:rFonts w:hint="eastAsia"/>
              </w:rPr>
              <w:t>1.371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64ECB015" w14:textId="3D53F53C" w:rsidR="00A70DB8" w:rsidRPr="00166496" w:rsidRDefault="00A70DB8" w:rsidP="00166496">
            <w:r w:rsidRPr="00166496">
              <w:rPr>
                <w:rFonts w:hint="eastAsia"/>
              </w:rPr>
              <w:t>0.021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A70DB8" w:rsidRPr="00166496" w14:paraId="6BBAD37D" w14:textId="77777777" w:rsidTr="00A70DB8">
        <w:trPr>
          <w:trHeight w:val="457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2031CADB" w14:textId="77777777" w:rsidR="00A70DB8" w:rsidRPr="00166496" w:rsidRDefault="00A70DB8" w:rsidP="00166496">
            <w:r w:rsidRPr="00166496">
              <w:rPr>
                <w:rFonts w:hint="eastAsia"/>
              </w:rPr>
              <w:t>2020/12/24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7F240CAF" w14:textId="77777777" w:rsidR="00A70DB8" w:rsidRPr="00166496" w:rsidRDefault="00A70DB8" w:rsidP="00166496">
            <w:r w:rsidRPr="00166496">
              <w:rPr>
                <w:rFonts w:hint="eastAsia"/>
              </w:rPr>
              <w:t>46229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25078B10" w14:textId="77777777" w:rsidR="00A70DB8" w:rsidRPr="00166496" w:rsidRDefault="00A70DB8" w:rsidP="00166496">
            <w:r w:rsidRPr="00166496">
              <w:rPr>
                <w:rFonts w:hint="eastAsia"/>
              </w:rPr>
              <w:t>5748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2D6EB776" w14:textId="39A1A212" w:rsidR="00A70DB8" w:rsidRPr="00166496" w:rsidRDefault="00A70DB8" w:rsidP="00166496">
            <w:r w:rsidRPr="00166496">
              <w:rPr>
                <w:rFonts w:hint="eastAsia"/>
              </w:rPr>
              <w:t>1.025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0B80EAC2" w14:textId="6CEF015E" w:rsidR="00A70DB8" w:rsidRPr="00166496" w:rsidRDefault="00A70DB8" w:rsidP="00166496">
            <w:r w:rsidRPr="00166496">
              <w:rPr>
                <w:rFonts w:hint="eastAsia"/>
              </w:rPr>
              <w:t>0.038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A70DB8" w:rsidRPr="00166496" w14:paraId="1005BDF4" w14:textId="77777777" w:rsidTr="00A70DB8">
        <w:trPr>
          <w:trHeight w:val="457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8" w:type="dxa"/>
              <w:left w:w="8" w:type="dxa"/>
              <w:right w:w="8" w:type="dxa"/>
            </w:tcMar>
            <w:vAlign w:val="center"/>
          </w:tcPr>
          <w:p w14:paraId="79505965" w14:textId="77777777" w:rsidR="00A70DB8" w:rsidRPr="00166496" w:rsidRDefault="00A70DB8" w:rsidP="00166496">
            <w:r w:rsidRPr="00166496">
              <w:rPr>
                <w:rFonts w:hint="eastAsia"/>
              </w:rPr>
              <w:t>2020/12/26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170E02AB" w14:textId="77777777" w:rsidR="00A70DB8" w:rsidRPr="00166496" w:rsidRDefault="00A70DB8" w:rsidP="00166496">
            <w:r w:rsidRPr="00166496">
              <w:rPr>
                <w:rFonts w:hint="eastAsia"/>
              </w:rPr>
              <w:t>46384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0F89279A" w14:textId="77777777" w:rsidR="00A70DB8" w:rsidRPr="00166496" w:rsidRDefault="00A70DB8" w:rsidP="00166496">
            <w:r w:rsidRPr="00166496">
              <w:rPr>
                <w:rFonts w:hint="eastAsia"/>
              </w:rPr>
              <w:t>10512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1BC0EB61" w14:textId="1BD9ED22" w:rsidR="00A70DB8" w:rsidRPr="00166496" w:rsidRDefault="00A70DB8" w:rsidP="00166496">
            <w:r w:rsidRPr="00166496">
              <w:rPr>
                <w:rFonts w:hint="eastAsia"/>
              </w:rPr>
              <w:t>2.134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5312B710" w14:textId="55EF3A2C" w:rsidR="00A70DB8" w:rsidRPr="00166496" w:rsidRDefault="00A70DB8" w:rsidP="00166496">
            <w:r w:rsidRPr="00166496">
              <w:rPr>
                <w:rFonts w:hint="eastAsia"/>
              </w:rPr>
              <w:t>0.090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A70DB8" w:rsidRPr="00166496" w14:paraId="68397E76" w14:textId="77777777" w:rsidTr="00A70DB8">
        <w:trPr>
          <w:trHeight w:val="478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8" w:type="dxa"/>
              <w:left w:w="8" w:type="dxa"/>
              <w:right w:w="8" w:type="dxa"/>
            </w:tcMar>
            <w:vAlign w:val="center"/>
          </w:tcPr>
          <w:p w14:paraId="4754E4A6" w14:textId="77777777" w:rsidR="00A70DB8" w:rsidRPr="00166496" w:rsidRDefault="00A70DB8" w:rsidP="00166496">
            <w:r w:rsidRPr="00166496">
              <w:rPr>
                <w:rFonts w:hint="eastAsia"/>
              </w:rPr>
              <w:t>2020/12/28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5CDF21C8" w14:textId="77777777" w:rsidR="00A70DB8" w:rsidRPr="00166496" w:rsidRDefault="00A70DB8" w:rsidP="00166496">
            <w:r w:rsidRPr="00166496">
              <w:rPr>
                <w:rFonts w:hint="eastAsia"/>
              </w:rPr>
              <w:t>47169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771FE645" w14:textId="77777777" w:rsidR="00A70DB8" w:rsidRPr="00166496" w:rsidRDefault="00A70DB8" w:rsidP="00166496">
            <w:r w:rsidRPr="00166496">
              <w:rPr>
                <w:rFonts w:hint="eastAsia"/>
              </w:rPr>
              <w:t>12102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1DD1E57F" w14:textId="244B1359" w:rsidR="00A70DB8" w:rsidRPr="00166496" w:rsidRDefault="00A70DB8" w:rsidP="00166496">
            <w:r w:rsidRPr="00166496">
              <w:rPr>
                <w:rFonts w:hint="eastAsia"/>
              </w:rPr>
              <w:t>2.458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185DF981" w14:textId="714944AF" w:rsidR="00A70DB8" w:rsidRPr="00166496" w:rsidRDefault="00A70DB8" w:rsidP="00166496">
            <w:r w:rsidRPr="00166496">
              <w:rPr>
                <w:rFonts w:hint="eastAsia"/>
              </w:rPr>
              <w:t>0.041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A70DB8" w:rsidRPr="00166496" w14:paraId="1D5C5F6A" w14:textId="77777777" w:rsidTr="00A70DB8">
        <w:trPr>
          <w:trHeight w:val="457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8" w:type="dxa"/>
              <w:left w:w="8" w:type="dxa"/>
              <w:right w:w="8" w:type="dxa"/>
            </w:tcMar>
            <w:vAlign w:val="center"/>
          </w:tcPr>
          <w:p w14:paraId="00B56257" w14:textId="77777777" w:rsidR="00A70DB8" w:rsidRPr="00166496" w:rsidRDefault="00A70DB8" w:rsidP="00166496">
            <w:r w:rsidRPr="00166496">
              <w:rPr>
                <w:rFonts w:hint="eastAsia"/>
              </w:rPr>
              <w:t>2020/12/30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5D665957" w14:textId="77777777" w:rsidR="00A70DB8" w:rsidRPr="00166496" w:rsidRDefault="00A70DB8" w:rsidP="00166496">
            <w:r w:rsidRPr="00166496">
              <w:rPr>
                <w:rFonts w:hint="eastAsia"/>
              </w:rPr>
              <w:t>45023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3A7E4DBA" w14:textId="77777777" w:rsidR="00A70DB8" w:rsidRPr="00166496" w:rsidRDefault="00A70DB8" w:rsidP="00166496">
            <w:r w:rsidRPr="00166496">
              <w:rPr>
                <w:rFonts w:hint="eastAsia"/>
              </w:rPr>
              <w:t>16830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1A789A5C" w14:textId="696C3A64" w:rsidR="00A70DB8" w:rsidRPr="00166496" w:rsidRDefault="00A70DB8" w:rsidP="00166496">
            <w:r w:rsidRPr="00166496">
              <w:rPr>
                <w:rFonts w:hint="eastAsia"/>
              </w:rPr>
              <w:t>3.729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1FC68155" w14:textId="64E557F7" w:rsidR="00A70DB8" w:rsidRPr="00166496" w:rsidRDefault="00A70DB8" w:rsidP="00166496">
            <w:r w:rsidRPr="00166496">
              <w:rPr>
                <w:rFonts w:hint="eastAsia"/>
              </w:rPr>
              <w:t>0.063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A70DB8" w:rsidRPr="00166496" w14:paraId="35E51414" w14:textId="77777777" w:rsidTr="00A70DB8">
        <w:trPr>
          <w:trHeight w:val="457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7BC52E8F" w14:textId="77777777" w:rsidR="00A70DB8" w:rsidRPr="00166496" w:rsidRDefault="00A70DB8" w:rsidP="00166496">
            <w:r w:rsidRPr="00166496">
              <w:rPr>
                <w:rFonts w:hint="eastAsia"/>
              </w:rPr>
              <w:t>2021/1/2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26425765" w14:textId="77777777" w:rsidR="00A70DB8" w:rsidRPr="00166496" w:rsidRDefault="00A70DB8" w:rsidP="00166496">
            <w:r w:rsidRPr="00166496">
              <w:rPr>
                <w:rFonts w:hint="eastAsia"/>
              </w:rPr>
              <w:t>36655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5A1F92A9" w14:textId="77777777" w:rsidR="00A70DB8" w:rsidRPr="00166496" w:rsidRDefault="00A70DB8" w:rsidP="00166496">
            <w:r w:rsidRPr="00166496">
              <w:rPr>
                <w:rFonts w:hint="eastAsia"/>
              </w:rPr>
              <w:t>13686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084A367D" w14:textId="135F4658" w:rsidR="00A70DB8" w:rsidRPr="00166496" w:rsidRDefault="00A70DB8" w:rsidP="00166496">
            <w:r w:rsidRPr="00166496">
              <w:rPr>
                <w:rFonts w:hint="eastAsia"/>
              </w:rPr>
              <w:t>3.793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22190BC4" w14:textId="0960514A" w:rsidR="00A70DB8" w:rsidRPr="00166496" w:rsidRDefault="00A70DB8" w:rsidP="00166496">
            <w:r w:rsidRPr="00166496">
              <w:rPr>
                <w:rFonts w:hint="eastAsia"/>
              </w:rPr>
              <w:t>0.046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A70DB8" w:rsidRPr="00166496" w14:paraId="7B6E39FA" w14:textId="77777777" w:rsidTr="00A70DB8">
        <w:trPr>
          <w:trHeight w:val="478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30400DBF" w14:textId="77777777" w:rsidR="00A70DB8" w:rsidRPr="00166496" w:rsidRDefault="00A70DB8" w:rsidP="00166496">
            <w:r w:rsidRPr="00166496">
              <w:rPr>
                <w:rFonts w:hint="eastAsia"/>
              </w:rPr>
              <w:t>2021/1/4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7D6A8A7C" w14:textId="77777777" w:rsidR="00A70DB8" w:rsidRPr="00166496" w:rsidRDefault="00A70DB8" w:rsidP="00166496">
            <w:r w:rsidRPr="00166496">
              <w:rPr>
                <w:rFonts w:hint="eastAsia"/>
              </w:rPr>
              <w:t>32066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7B4FAB8F" w14:textId="77777777" w:rsidR="00A70DB8" w:rsidRPr="00166496" w:rsidRDefault="00A70DB8" w:rsidP="00166496">
            <w:r w:rsidRPr="00166496">
              <w:rPr>
                <w:rFonts w:hint="eastAsia"/>
              </w:rPr>
              <w:t>15816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3A75782C" w14:textId="5EF26D8D" w:rsidR="00A70DB8" w:rsidRPr="00166496" w:rsidRDefault="00A70DB8" w:rsidP="00166496">
            <w:r w:rsidRPr="00166496">
              <w:rPr>
                <w:rFonts w:hint="eastAsia"/>
              </w:rPr>
              <w:t>5.087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47900720" w14:textId="58485DE6" w:rsidR="00A70DB8" w:rsidRPr="00166496" w:rsidRDefault="00A70DB8" w:rsidP="00166496">
            <w:r w:rsidRPr="00166496">
              <w:rPr>
                <w:rFonts w:hint="eastAsia"/>
              </w:rPr>
              <w:t>0.067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A70DB8" w:rsidRPr="00166496" w14:paraId="38E25633" w14:textId="77777777" w:rsidTr="00A70DB8">
        <w:trPr>
          <w:trHeight w:val="478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4EB3267A" w14:textId="77777777" w:rsidR="00A70DB8" w:rsidRPr="00166496" w:rsidRDefault="00A70DB8" w:rsidP="00166496">
            <w:r w:rsidRPr="00166496">
              <w:rPr>
                <w:rFonts w:hint="eastAsia"/>
              </w:rPr>
              <w:t>2021/1/6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7E24CF8B" w14:textId="77777777" w:rsidR="00A70DB8" w:rsidRPr="00166496" w:rsidRDefault="00A70DB8" w:rsidP="00166496">
            <w:r w:rsidRPr="00166496">
              <w:rPr>
                <w:rFonts w:hint="eastAsia"/>
              </w:rPr>
              <w:t>30809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653B029A" w14:textId="77777777" w:rsidR="00A70DB8" w:rsidRPr="00166496" w:rsidRDefault="00A70DB8" w:rsidP="00166496">
            <w:r w:rsidRPr="00166496">
              <w:rPr>
                <w:rFonts w:hint="eastAsia"/>
              </w:rPr>
              <w:t>14586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23DFB892" w14:textId="1F6E5D3C" w:rsidR="00A70DB8" w:rsidRPr="00166496" w:rsidRDefault="00A70DB8" w:rsidP="00166496">
            <w:r w:rsidRPr="00166496">
              <w:rPr>
                <w:rFonts w:hint="eastAsia"/>
              </w:rPr>
              <w:t>4.873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58B87EB9" w14:textId="6FE6F59D" w:rsidR="00A70DB8" w:rsidRPr="00166496" w:rsidRDefault="00A70DB8" w:rsidP="00166496">
            <w:r w:rsidRPr="00166496">
              <w:rPr>
                <w:rFonts w:hint="eastAsia"/>
              </w:rPr>
              <w:t>0.065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A70DB8" w:rsidRPr="00166496" w14:paraId="2BA88450" w14:textId="77777777" w:rsidTr="00A70DB8">
        <w:trPr>
          <w:trHeight w:val="457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5E11B7F2" w14:textId="77777777" w:rsidR="00A70DB8" w:rsidRPr="00166496" w:rsidRDefault="00A70DB8" w:rsidP="00166496">
            <w:r w:rsidRPr="00166496">
              <w:rPr>
                <w:rFonts w:hint="eastAsia"/>
              </w:rPr>
              <w:t>2021/1/8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3FBA7121" w14:textId="77777777" w:rsidR="00A70DB8" w:rsidRPr="00166496" w:rsidRDefault="00A70DB8" w:rsidP="00166496">
            <w:r w:rsidRPr="00166496">
              <w:rPr>
                <w:rFonts w:hint="eastAsia"/>
              </w:rPr>
              <w:t>39385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6E92DD78" w14:textId="77777777" w:rsidR="00A70DB8" w:rsidRPr="00166496" w:rsidRDefault="00A70DB8" w:rsidP="00166496">
            <w:r w:rsidRPr="00166496">
              <w:rPr>
                <w:rFonts w:hint="eastAsia"/>
              </w:rPr>
              <w:t>20784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134746AC" w14:textId="73C131D6" w:rsidR="00A70DB8" w:rsidRPr="00166496" w:rsidRDefault="00A70DB8" w:rsidP="00166496">
            <w:r w:rsidRPr="00166496">
              <w:rPr>
                <w:rFonts w:hint="eastAsia"/>
              </w:rPr>
              <w:t>5.459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306EF48D" w14:textId="0DA6C0D7" w:rsidR="00A70DB8" w:rsidRPr="00166496" w:rsidRDefault="00A70DB8" w:rsidP="00166496">
            <w:r w:rsidRPr="00166496">
              <w:rPr>
                <w:rFonts w:hint="eastAsia"/>
              </w:rPr>
              <w:t>0.055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A70DB8" w:rsidRPr="00166496" w14:paraId="62FF042B" w14:textId="77777777" w:rsidTr="00A70DB8">
        <w:trPr>
          <w:trHeight w:val="499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7AE8C8A7" w14:textId="77777777" w:rsidR="00A70DB8" w:rsidRPr="00166496" w:rsidRDefault="00A70DB8" w:rsidP="00166496">
            <w:r w:rsidRPr="00166496">
              <w:rPr>
                <w:rFonts w:hint="eastAsia"/>
              </w:rPr>
              <w:t>2021/1/10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2D80FE87" w14:textId="77777777" w:rsidR="00A70DB8" w:rsidRPr="00166496" w:rsidRDefault="00A70DB8" w:rsidP="00166496">
            <w:r w:rsidRPr="00166496">
              <w:rPr>
                <w:rFonts w:hint="eastAsia"/>
              </w:rPr>
              <w:t>34148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48B14407" w14:textId="77777777" w:rsidR="00A70DB8" w:rsidRPr="00166496" w:rsidRDefault="00A70DB8" w:rsidP="00166496">
            <w:r w:rsidRPr="00166496">
              <w:rPr>
                <w:rFonts w:hint="eastAsia"/>
              </w:rPr>
              <w:t>16992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538BA938" w14:textId="4A2D1746" w:rsidR="00A70DB8" w:rsidRPr="00166496" w:rsidRDefault="00A70DB8" w:rsidP="00166496">
            <w:r w:rsidRPr="00166496">
              <w:rPr>
                <w:rFonts w:hint="eastAsia"/>
              </w:rPr>
              <w:t>5.134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2FE799AB" w14:textId="47CAF046" w:rsidR="00A70DB8" w:rsidRPr="00166496" w:rsidRDefault="00A70DB8" w:rsidP="00166496">
            <w:r w:rsidRPr="00166496">
              <w:rPr>
                <w:rFonts w:hint="eastAsia"/>
              </w:rPr>
              <w:t>0.077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A70DB8" w:rsidRPr="00166496" w14:paraId="5D49E407" w14:textId="77777777" w:rsidTr="00A70DB8">
        <w:trPr>
          <w:trHeight w:val="488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6C4FD7A9" w14:textId="77777777" w:rsidR="00A70DB8" w:rsidRPr="00166496" w:rsidRDefault="00A70DB8" w:rsidP="00166496">
            <w:r w:rsidRPr="00166496">
              <w:rPr>
                <w:rFonts w:hint="eastAsia"/>
              </w:rPr>
              <w:t>2021/1/12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0AAD9949" w14:textId="77777777" w:rsidR="00A70DB8" w:rsidRPr="00166496" w:rsidRDefault="00A70DB8" w:rsidP="00166496">
            <w:r w:rsidRPr="00166496">
              <w:rPr>
                <w:rFonts w:hint="eastAsia"/>
              </w:rPr>
              <w:t>36220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40DE3A45" w14:textId="77777777" w:rsidR="00A70DB8" w:rsidRPr="00166496" w:rsidRDefault="00A70DB8" w:rsidP="00166496">
            <w:r w:rsidRPr="00166496">
              <w:rPr>
                <w:rFonts w:hint="eastAsia"/>
              </w:rPr>
              <w:t>12147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286E3E1D" w14:textId="65EB2B88" w:rsidR="00A70DB8" w:rsidRPr="00166496" w:rsidRDefault="00A70DB8" w:rsidP="00166496">
            <w:r w:rsidRPr="00166496">
              <w:rPr>
                <w:rFonts w:hint="eastAsia"/>
              </w:rPr>
              <w:t>7.004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2851983B" w14:textId="0F48558F" w:rsidR="00A70DB8" w:rsidRPr="00166496" w:rsidRDefault="00A70DB8" w:rsidP="00166496">
            <w:r w:rsidRPr="00166496">
              <w:rPr>
                <w:rFonts w:hint="eastAsia"/>
              </w:rPr>
              <w:t>0.109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A70DB8" w:rsidRPr="00166496" w14:paraId="295478E7" w14:textId="77777777" w:rsidTr="00A70DB8">
        <w:trPr>
          <w:trHeight w:val="488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76BDBD27" w14:textId="77777777" w:rsidR="00A70DB8" w:rsidRPr="00166496" w:rsidRDefault="00A70DB8" w:rsidP="00166496">
            <w:r w:rsidRPr="00166496">
              <w:rPr>
                <w:rFonts w:hint="eastAsia"/>
              </w:rPr>
              <w:t>2021/1/14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0CB18BDA" w14:textId="77777777" w:rsidR="00A70DB8" w:rsidRPr="00166496" w:rsidRDefault="00A70DB8" w:rsidP="00166496">
            <w:r w:rsidRPr="00166496">
              <w:rPr>
                <w:rFonts w:hint="eastAsia"/>
              </w:rPr>
              <w:t>33361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124EE6E4" w14:textId="77777777" w:rsidR="00A70DB8" w:rsidRPr="00166496" w:rsidRDefault="00A70DB8" w:rsidP="00166496">
            <w:r w:rsidRPr="00166496">
              <w:rPr>
                <w:rFonts w:hint="eastAsia"/>
              </w:rPr>
              <w:t>12144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77FC713F" w14:textId="2204A741" w:rsidR="00A70DB8" w:rsidRPr="00166496" w:rsidRDefault="00A70DB8" w:rsidP="00166496">
            <w:r w:rsidRPr="00166496">
              <w:rPr>
                <w:rFonts w:hint="eastAsia"/>
              </w:rPr>
              <w:t>7.622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2A917579" w14:textId="3B3C01AA" w:rsidR="00A70DB8" w:rsidRPr="00166496" w:rsidRDefault="00A70DB8" w:rsidP="00166496">
            <w:r w:rsidRPr="00166496">
              <w:rPr>
                <w:rFonts w:hint="eastAsia"/>
              </w:rPr>
              <w:t>0.034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A70DB8" w:rsidRPr="00166496" w14:paraId="23323E24" w14:textId="77777777" w:rsidTr="00A70DB8">
        <w:trPr>
          <w:trHeight w:val="462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28AEF682" w14:textId="77777777" w:rsidR="00A70DB8" w:rsidRPr="00166496" w:rsidRDefault="00A70DB8" w:rsidP="00166496">
            <w:r w:rsidRPr="00166496">
              <w:rPr>
                <w:rFonts w:hint="eastAsia"/>
              </w:rPr>
              <w:t>2021/1/1</w:t>
            </w:r>
            <w:r w:rsidRPr="00166496">
              <w:rPr>
                <w:rFonts w:hint="eastAsia"/>
              </w:rPr>
              <w:lastRenderedPageBreak/>
              <w:t>6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66F6C10A" w14:textId="77777777" w:rsidR="00A70DB8" w:rsidRPr="00166496" w:rsidRDefault="00A70DB8" w:rsidP="00166496">
            <w:r w:rsidRPr="00166496">
              <w:rPr>
                <w:rFonts w:hint="eastAsia"/>
              </w:rPr>
              <w:t>45139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2358860F" w14:textId="77777777" w:rsidR="00A70DB8" w:rsidRPr="00166496" w:rsidRDefault="00A70DB8" w:rsidP="00166496">
            <w:r w:rsidRPr="00166496">
              <w:rPr>
                <w:rFonts w:hint="eastAsia"/>
              </w:rPr>
              <w:t>22368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161BB6BB" w14:textId="59D48D64" w:rsidR="00A70DB8" w:rsidRPr="00166496" w:rsidRDefault="00A70DB8" w:rsidP="00166496">
            <w:r w:rsidRPr="00166496">
              <w:rPr>
                <w:rFonts w:hint="eastAsia"/>
              </w:rPr>
              <w:t>1.047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</w:tcPr>
          <w:p w14:paraId="403DF023" w14:textId="101F683C" w:rsidR="00A70DB8" w:rsidRPr="00166496" w:rsidRDefault="00A70DB8" w:rsidP="00166496">
            <w:r w:rsidRPr="00166496">
              <w:rPr>
                <w:rFonts w:hint="eastAsia"/>
              </w:rPr>
              <w:t>0.012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A70DB8" w:rsidRPr="00166496" w14:paraId="04F10EE6" w14:textId="77777777" w:rsidTr="00A70DB8">
        <w:trPr>
          <w:trHeight w:val="457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5986B33C" w14:textId="77777777" w:rsidR="00A70DB8" w:rsidRPr="00166496" w:rsidRDefault="00A70DB8" w:rsidP="00166496">
            <w:r w:rsidRPr="00166496">
              <w:rPr>
                <w:rFonts w:hint="eastAsia"/>
              </w:rPr>
              <w:t>2021/1/18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8" w:type="dxa"/>
              <w:left w:w="8" w:type="dxa"/>
              <w:right w:w="8" w:type="dxa"/>
            </w:tcMar>
          </w:tcPr>
          <w:p w14:paraId="79720A30" w14:textId="77777777" w:rsidR="00A70DB8" w:rsidRPr="00166496" w:rsidRDefault="00A70DB8" w:rsidP="00166496">
            <w:r w:rsidRPr="00166496">
              <w:rPr>
                <w:rFonts w:hint="eastAsia"/>
              </w:rPr>
              <w:t>45470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8" w:type="dxa"/>
              <w:left w:w="8" w:type="dxa"/>
              <w:right w:w="8" w:type="dxa"/>
            </w:tcMar>
          </w:tcPr>
          <w:p w14:paraId="26FDBC57" w14:textId="77777777" w:rsidR="00A70DB8" w:rsidRPr="00166496" w:rsidRDefault="00A70DB8" w:rsidP="00166496">
            <w:r w:rsidRPr="00166496">
              <w:rPr>
                <w:rFonts w:hint="eastAsia"/>
              </w:rPr>
              <w:t>23649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8" w:type="dxa"/>
              <w:left w:w="8" w:type="dxa"/>
              <w:right w:w="8" w:type="dxa"/>
            </w:tcMar>
            <w:vAlign w:val="center"/>
          </w:tcPr>
          <w:p w14:paraId="6F2F1478" w14:textId="70C32653" w:rsidR="00A70DB8" w:rsidRPr="00166496" w:rsidRDefault="00A70DB8" w:rsidP="00166496">
            <w:r w:rsidRPr="00166496">
              <w:rPr>
                <w:rFonts w:hint="eastAsia"/>
              </w:rPr>
              <w:t>1.100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8" w:type="dxa"/>
              <w:left w:w="8" w:type="dxa"/>
              <w:right w:w="8" w:type="dxa"/>
            </w:tcMar>
          </w:tcPr>
          <w:p w14:paraId="7C3128A4" w14:textId="77637042" w:rsidR="00A70DB8" w:rsidRPr="00166496" w:rsidRDefault="00A70DB8" w:rsidP="00166496">
            <w:r w:rsidRPr="00166496">
              <w:rPr>
                <w:rFonts w:hint="eastAsia"/>
              </w:rPr>
              <w:t>0.015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A70DB8" w:rsidRPr="00166496" w14:paraId="21D6BE32" w14:textId="77777777" w:rsidTr="00A70DB8">
        <w:trPr>
          <w:trHeight w:val="488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2ED52FA6" w14:textId="77777777" w:rsidR="00A70DB8" w:rsidRPr="00166496" w:rsidRDefault="00A70DB8" w:rsidP="00166496">
            <w:r w:rsidRPr="00166496">
              <w:rPr>
                <w:rFonts w:hint="eastAsia"/>
              </w:rPr>
              <w:t>2021/1/20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8" w:type="dxa"/>
              <w:left w:w="8" w:type="dxa"/>
              <w:right w:w="8" w:type="dxa"/>
            </w:tcMar>
          </w:tcPr>
          <w:p w14:paraId="496F8D85" w14:textId="77777777" w:rsidR="00A70DB8" w:rsidRPr="00166496" w:rsidRDefault="00A70DB8" w:rsidP="00166496">
            <w:r w:rsidRPr="00166496">
              <w:rPr>
                <w:rFonts w:hint="eastAsia"/>
              </w:rPr>
              <w:t>44469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8" w:type="dxa"/>
              <w:left w:w="8" w:type="dxa"/>
              <w:right w:w="8" w:type="dxa"/>
            </w:tcMar>
          </w:tcPr>
          <w:p w14:paraId="579511B7" w14:textId="77777777" w:rsidR="00A70DB8" w:rsidRPr="00166496" w:rsidRDefault="00A70DB8" w:rsidP="00166496">
            <w:r w:rsidRPr="00166496">
              <w:rPr>
                <w:rFonts w:hint="eastAsia"/>
              </w:rPr>
              <w:t>24579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8" w:type="dxa"/>
              <w:left w:w="8" w:type="dxa"/>
              <w:right w:w="8" w:type="dxa"/>
            </w:tcMar>
            <w:vAlign w:val="center"/>
          </w:tcPr>
          <w:p w14:paraId="0CD570A0" w14:textId="271F5428" w:rsidR="00A70DB8" w:rsidRPr="00166496" w:rsidRDefault="00A70DB8" w:rsidP="00166496">
            <w:r w:rsidRPr="00166496">
              <w:rPr>
                <w:rFonts w:hint="eastAsia"/>
              </w:rPr>
              <w:t>1.171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8" w:type="dxa"/>
              <w:left w:w="8" w:type="dxa"/>
              <w:right w:w="8" w:type="dxa"/>
            </w:tcMar>
          </w:tcPr>
          <w:p w14:paraId="734E671D" w14:textId="277D8242" w:rsidR="00A70DB8" w:rsidRPr="00166496" w:rsidRDefault="00A70DB8" w:rsidP="00166496">
            <w:r w:rsidRPr="00166496">
              <w:rPr>
                <w:rFonts w:hint="eastAsia"/>
              </w:rPr>
              <w:t>0.020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A70DB8" w:rsidRPr="00166496" w14:paraId="2F8F268A" w14:textId="77777777" w:rsidTr="00A70DB8">
        <w:trPr>
          <w:trHeight w:val="457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464B44FA" w14:textId="77777777" w:rsidR="00A70DB8" w:rsidRPr="00166496" w:rsidRDefault="00A70DB8" w:rsidP="00166496">
            <w:r w:rsidRPr="00166496">
              <w:rPr>
                <w:rFonts w:hint="eastAsia"/>
              </w:rPr>
              <w:t>2021/1/22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8" w:type="dxa"/>
              <w:left w:w="8" w:type="dxa"/>
              <w:right w:w="8" w:type="dxa"/>
            </w:tcMar>
          </w:tcPr>
          <w:p w14:paraId="7348F12D" w14:textId="77777777" w:rsidR="00A70DB8" w:rsidRPr="00166496" w:rsidRDefault="00A70DB8" w:rsidP="00166496">
            <w:r w:rsidRPr="00166496">
              <w:rPr>
                <w:rFonts w:hint="eastAsia"/>
              </w:rPr>
              <w:t>43021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8" w:type="dxa"/>
              <w:left w:w="8" w:type="dxa"/>
              <w:right w:w="8" w:type="dxa"/>
            </w:tcMar>
          </w:tcPr>
          <w:p w14:paraId="505935E5" w14:textId="77777777" w:rsidR="00A70DB8" w:rsidRPr="00166496" w:rsidRDefault="00A70DB8" w:rsidP="00166496">
            <w:r w:rsidRPr="00166496">
              <w:rPr>
                <w:rFonts w:hint="eastAsia"/>
              </w:rPr>
              <w:t>26211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8" w:type="dxa"/>
              <w:left w:w="8" w:type="dxa"/>
              <w:right w:w="8" w:type="dxa"/>
            </w:tcMar>
            <w:vAlign w:val="center"/>
          </w:tcPr>
          <w:p w14:paraId="0975776C" w14:textId="538B3505" w:rsidR="00A70DB8" w:rsidRPr="00166496" w:rsidRDefault="00A70DB8" w:rsidP="00166496">
            <w:r w:rsidRPr="00166496">
              <w:rPr>
                <w:rFonts w:hint="eastAsia"/>
              </w:rPr>
              <w:t>1.294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8" w:type="dxa"/>
              <w:left w:w="8" w:type="dxa"/>
              <w:right w:w="8" w:type="dxa"/>
            </w:tcMar>
          </w:tcPr>
          <w:p w14:paraId="7A732CEB" w14:textId="2569B933" w:rsidR="00A70DB8" w:rsidRPr="00166496" w:rsidRDefault="00A70DB8" w:rsidP="00166496">
            <w:r w:rsidRPr="00166496">
              <w:rPr>
                <w:rFonts w:hint="eastAsia"/>
              </w:rPr>
              <w:t>0.016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A70DB8" w:rsidRPr="00166496" w14:paraId="3C86FD00" w14:textId="77777777" w:rsidTr="00A70DB8">
        <w:trPr>
          <w:trHeight w:val="499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21C636A7" w14:textId="77777777" w:rsidR="00A70DB8" w:rsidRPr="00166496" w:rsidRDefault="00A70DB8" w:rsidP="00166496">
            <w:r w:rsidRPr="00166496">
              <w:rPr>
                <w:rFonts w:hint="eastAsia"/>
              </w:rPr>
              <w:t>2021/1/24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8" w:type="dxa"/>
              <w:left w:w="8" w:type="dxa"/>
              <w:right w:w="8" w:type="dxa"/>
            </w:tcMar>
          </w:tcPr>
          <w:p w14:paraId="3AD4FC15" w14:textId="77777777" w:rsidR="00A70DB8" w:rsidRPr="00166496" w:rsidRDefault="00A70DB8" w:rsidP="00166496">
            <w:r w:rsidRPr="00166496">
              <w:rPr>
                <w:rFonts w:hint="eastAsia"/>
              </w:rPr>
              <w:t>42739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8" w:type="dxa"/>
              <w:left w:w="8" w:type="dxa"/>
              <w:right w:w="8" w:type="dxa"/>
            </w:tcMar>
          </w:tcPr>
          <w:p w14:paraId="17D77CB6" w14:textId="77777777" w:rsidR="00A70DB8" w:rsidRPr="00166496" w:rsidRDefault="00A70DB8" w:rsidP="00166496">
            <w:r w:rsidRPr="00166496">
              <w:rPr>
                <w:rFonts w:hint="eastAsia"/>
              </w:rPr>
              <w:t>25809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8" w:type="dxa"/>
              <w:left w:w="8" w:type="dxa"/>
              <w:right w:w="8" w:type="dxa"/>
            </w:tcMar>
            <w:vAlign w:val="center"/>
          </w:tcPr>
          <w:p w14:paraId="40D805BE" w14:textId="42721579" w:rsidR="00A70DB8" w:rsidRPr="00166496" w:rsidRDefault="00A70DB8" w:rsidP="00166496">
            <w:r w:rsidRPr="00166496">
              <w:rPr>
                <w:rFonts w:hint="eastAsia"/>
              </w:rPr>
              <w:t>1.283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8" w:type="dxa"/>
              <w:left w:w="8" w:type="dxa"/>
              <w:right w:w="8" w:type="dxa"/>
            </w:tcMar>
          </w:tcPr>
          <w:p w14:paraId="3A6129A2" w14:textId="5723E9F5" w:rsidR="00A70DB8" w:rsidRPr="00166496" w:rsidRDefault="00A70DB8" w:rsidP="00166496">
            <w:r w:rsidRPr="00166496">
              <w:rPr>
                <w:rFonts w:hint="eastAsia"/>
              </w:rPr>
              <w:t>0.022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A70DB8" w:rsidRPr="00166496" w14:paraId="187152BD" w14:textId="77777777" w:rsidTr="00A70DB8">
        <w:trPr>
          <w:trHeight w:val="488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21A4B7FA" w14:textId="77777777" w:rsidR="00A70DB8" w:rsidRPr="00166496" w:rsidRDefault="00A70DB8" w:rsidP="00166496">
            <w:r w:rsidRPr="00166496">
              <w:rPr>
                <w:rFonts w:hint="eastAsia"/>
              </w:rPr>
              <w:t>2021/1/26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8" w:type="dxa"/>
              <w:left w:w="8" w:type="dxa"/>
              <w:right w:w="8" w:type="dxa"/>
            </w:tcMar>
          </w:tcPr>
          <w:p w14:paraId="7F914888" w14:textId="77777777" w:rsidR="00A70DB8" w:rsidRPr="00166496" w:rsidRDefault="00A70DB8" w:rsidP="00166496">
            <w:r w:rsidRPr="00166496">
              <w:rPr>
                <w:rFonts w:hint="eastAsia"/>
              </w:rPr>
              <w:t>35527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8" w:type="dxa"/>
              <w:left w:w="8" w:type="dxa"/>
              <w:right w:w="8" w:type="dxa"/>
            </w:tcMar>
          </w:tcPr>
          <w:p w14:paraId="03989467" w14:textId="77777777" w:rsidR="00A70DB8" w:rsidRPr="00166496" w:rsidRDefault="00A70DB8" w:rsidP="00166496">
            <w:r w:rsidRPr="00166496">
              <w:rPr>
                <w:rFonts w:hint="eastAsia"/>
              </w:rPr>
              <w:t>32457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8" w:type="dxa"/>
              <w:left w:w="8" w:type="dxa"/>
              <w:right w:w="8" w:type="dxa"/>
            </w:tcMar>
            <w:vAlign w:val="center"/>
          </w:tcPr>
          <w:p w14:paraId="0F81E4CD" w14:textId="1B80B2FE" w:rsidR="00A70DB8" w:rsidRPr="00166496" w:rsidRDefault="00A70DB8" w:rsidP="00166496">
            <w:r w:rsidRPr="00166496">
              <w:rPr>
                <w:rFonts w:hint="eastAsia"/>
              </w:rPr>
              <w:t>1.957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8" w:type="dxa"/>
              <w:left w:w="8" w:type="dxa"/>
              <w:right w:w="8" w:type="dxa"/>
            </w:tcMar>
          </w:tcPr>
          <w:p w14:paraId="0533347D" w14:textId="1DA5BC0E" w:rsidR="00A70DB8" w:rsidRPr="00166496" w:rsidRDefault="00A70DB8" w:rsidP="00166496">
            <w:r w:rsidRPr="00166496">
              <w:rPr>
                <w:rFonts w:hint="eastAsia"/>
              </w:rPr>
              <w:t>0.016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A70DB8" w:rsidRPr="00166496" w14:paraId="0A30AD2F" w14:textId="77777777" w:rsidTr="00A70DB8">
        <w:trPr>
          <w:trHeight w:val="457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4E7FE065" w14:textId="77777777" w:rsidR="00A70DB8" w:rsidRPr="00166496" w:rsidRDefault="00A70DB8" w:rsidP="00166496">
            <w:r w:rsidRPr="00166496">
              <w:rPr>
                <w:rFonts w:hint="eastAsia"/>
              </w:rPr>
              <w:t>2021/1/27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8" w:type="dxa"/>
              <w:left w:w="8" w:type="dxa"/>
              <w:right w:w="8" w:type="dxa"/>
            </w:tcMar>
          </w:tcPr>
          <w:p w14:paraId="47A591A1" w14:textId="77777777" w:rsidR="00A70DB8" w:rsidRPr="00166496" w:rsidRDefault="00A70DB8" w:rsidP="00166496">
            <w:r w:rsidRPr="00166496">
              <w:rPr>
                <w:rFonts w:hint="eastAsia"/>
              </w:rPr>
              <w:t>44824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8" w:type="dxa"/>
              <w:left w:w="8" w:type="dxa"/>
              <w:right w:w="8" w:type="dxa"/>
            </w:tcMar>
          </w:tcPr>
          <w:p w14:paraId="35D0A049" w14:textId="77777777" w:rsidR="00A70DB8" w:rsidRPr="00166496" w:rsidRDefault="00A70DB8" w:rsidP="00166496">
            <w:r w:rsidRPr="00166496">
              <w:rPr>
                <w:rFonts w:hint="eastAsia"/>
              </w:rPr>
              <w:t>51285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8" w:type="dxa"/>
              <w:left w:w="8" w:type="dxa"/>
              <w:right w:w="8" w:type="dxa"/>
            </w:tcMar>
            <w:vAlign w:val="center"/>
          </w:tcPr>
          <w:p w14:paraId="1FA1DF59" w14:textId="32C3400E" w:rsidR="00A70DB8" w:rsidRPr="00166496" w:rsidRDefault="00A70DB8" w:rsidP="00166496">
            <w:r w:rsidRPr="00166496">
              <w:rPr>
                <w:rFonts w:hint="eastAsia"/>
              </w:rPr>
              <w:t>2.460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tcMar>
              <w:top w:w="8" w:type="dxa"/>
              <w:left w:w="8" w:type="dxa"/>
              <w:right w:w="8" w:type="dxa"/>
            </w:tcMar>
          </w:tcPr>
          <w:p w14:paraId="2002101B" w14:textId="0F2BB83F" w:rsidR="00A70DB8" w:rsidRPr="00166496" w:rsidRDefault="00A70DB8" w:rsidP="00166496">
            <w:r w:rsidRPr="00166496">
              <w:rPr>
                <w:rFonts w:hint="eastAsia"/>
              </w:rPr>
              <w:t>0.017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A70DB8" w:rsidRPr="00166496" w14:paraId="7F11F9B5" w14:textId="77777777" w:rsidTr="00A70DB8">
        <w:trPr>
          <w:trHeight w:val="500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8" w:type="dxa"/>
              <w:left w:w="8" w:type="dxa"/>
              <w:right w:w="8" w:type="dxa"/>
            </w:tcMar>
            <w:vAlign w:val="center"/>
          </w:tcPr>
          <w:p w14:paraId="0870A198" w14:textId="77777777" w:rsidR="00A70DB8" w:rsidRPr="00166496" w:rsidRDefault="00A70DB8" w:rsidP="00166496">
            <w:r w:rsidRPr="00166496">
              <w:rPr>
                <w:rFonts w:hint="eastAsia"/>
              </w:rPr>
              <w:t>2021/1/29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noWrap/>
            <w:tcMar>
              <w:top w:w="8" w:type="dxa"/>
              <w:left w:w="8" w:type="dxa"/>
              <w:right w:w="8" w:type="dxa"/>
            </w:tcMar>
          </w:tcPr>
          <w:p w14:paraId="222D10EF" w14:textId="77777777" w:rsidR="00A70DB8" w:rsidRPr="00166496" w:rsidRDefault="00A70DB8" w:rsidP="00166496">
            <w:r w:rsidRPr="00166496">
              <w:rPr>
                <w:rFonts w:hint="eastAsia"/>
              </w:rPr>
              <w:t>40754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noWrap/>
            <w:tcMar>
              <w:top w:w="8" w:type="dxa"/>
              <w:left w:w="8" w:type="dxa"/>
              <w:right w:w="8" w:type="dxa"/>
            </w:tcMar>
          </w:tcPr>
          <w:p w14:paraId="35EF5487" w14:textId="77777777" w:rsidR="00A70DB8" w:rsidRPr="00166496" w:rsidRDefault="00A70DB8" w:rsidP="00166496">
            <w:r w:rsidRPr="00166496">
              <w:rPr>
                <w:rFonts w:hint="eastAsia"/>
              </w:rPr>
              <w:t>54045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noWrap/>
            <w:tcMar>
              <w:top w:w="8" w:type="dxa"/>
              <w:left w:w="8" w:type="dxa"/>
              <w:right w:w="8" w:type="dxa"/>
            </w:tcMar>
            <w:vAlign w:val="center"/>
          </w:tcPr>
          <w:p w14:paraId="398A7F42" w14:textId="4363829A" w:rsidR="00A70DB8" w:rsidRPr="00166496" w:rsidRDefault="00A70DB8" w:rsidP="00166496">
            <w:r w:rsidRPr="00166496">
              <w:rPr>
                <w:rFonts w:hint="eastAsia"/>
              </w:rPr>
              <w:t>2.856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noWrap/>
            <w:tcMar>
              <w:top w:w="8" w:type="dxa"/>
              <w:left w:w="8" w:type="dxa"/>
              <w:right w:w="8" w:type="dxa"/>
            </w:tcMar>
          </w:tcPr>
          <w:p w14:paraId="1140D402" w14:textId="76381C3F" w:rsidR="00A70DB8" w:rsidRPr="00166496" w:rsidRDefault="00A70DB8" w:rsidP="00166496">
            <w:r w:rsidRPr="00166496">
              <w:rPr>
                <w:rFonts w:hint="eastAsia"/>
              </w:rPr>
              <w:t>0.014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A70DB8" w:rsidRPr="00166496" w14:paraId="2B1E3167" w14:textId="77777777" w:rsidTr="00A70DB8">
        <w:trPr>
          <w:trHeight w:val="454"/>
        </w:trPr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5A2AA" w14:textId="77777777" w:rsidR="00A70DB8" w:rsidRPr="00166496" w:rsidRDefault="00A70DB8" w:rsidP="00166496">
            <w:r w:rsidRPr="00166496">
              <w:rPr>
                <w:rFonts w:hint="eastAsia"/>
              </w:rPr>
              <w:t>2021/1/31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5D40B" w14:textId="77777777" w:rsidR="00A70DB8" w:rsidRPr="00166496" w:rsidRDefault="00A70DB8" w:rsidP="00166496">
            <w:r w:rsidRPr="00166496">
              <w:rPr>
                <w:rFonts w:hint="eastAsia"/>
              </w:rPr>
              <w:t>46981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49524" w14:textId="77777777" w:rsidR="00A70DB8" w:rsidRPr="00166496" w:rsidRDefault="00A70DB8" w:rsidP="00166496">
            <w:r w:rsidRPr="00166496">
              <w:rPr>
                <w:rFonts w:hint="eastAsia"/>
              </w:rPr>
              <w:t>40677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A7CB1" w14:textId="28A752BF" w:rsidR="00A70DB8" w:rsidRPr="00166496" w:rsidRDefault="00A70DB8" w:rsidP="00166496">
            <w:r w:rsidRPr="00166496">
              <w:rPr>
                <w:rFonts w:hint="eastAsia"/>
              </w:rPr>
              <w:t>1.765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E5A62" w14:textId="61B71441" w:rsidR="00A70DB8" w:rsidRPr="00166496" w:rsidRDefault="00A70DB8" w:rsidP="00166496">
            <w:r w:rsidRPr="00166496">
              <w:rPr>
                <w:rFonts w:hint="eastAsia"/>
              </w:rPr>
              <w:t>0.019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A70DB8" w:rsidRPr="00166496" w14:paraId="3F0E68FB" w14:textId="77777777" w:rsidTr="00A70DB8">
        <w:trPr>
          <w:trHeight w:val="454"/>
        </w:trPr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A010D" w14:textId="77777777" w:rsidR="00A70DB8" w:rsidRPr="00166496" w:rsidRDefault="00A70DB8" w:rsidP="00166496">
            <w:r w:rsidRPr="00166496">
              <w:rPr>
                <w:rFonts w:hint="eastAsia"/>
              </w:rPr>
              <w:lastRenderedPageBreak/>
              <w:t>2021/2/1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5B1A3" w14:textId="77777777" w:rsidR="00A70DB8" w:rsidRPr="00166496" w:rsidRDefault="00A70DB8" w:rsidP="00166496">
            <w:r w:rsidRPr="00166496">
              <w:rPr>
                <w:rFonts w:hint="eastAsia"/>
              </w:rPr>
              <w:t>45701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C9182" w14:textId="77777777" w:rsidR="00A70DB8" w:rsidRPr="00166496" w:rsidRDefault="00A70DB8" w:rsidP="00166496">
            <w:r w:rsidRPr="00166496">
              <w:rPr>
                <w:rFonts w:hint="eastAsia"/>
              </w:rPr>
              <w:t>38541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6F328" w14:textId="727CE768" w:rsidR="00A70DB8" w:rsidRPr="00166496" w:rsidRDefault="00A70DB8" w:rsidP="00166496">
            <w:r w:rsidRPr="00166496">
              <w:rPr>
                <w:rFonts w:hint="eastAsia"/>
              </w:rPr>
              <w:t>1.718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B1195" w14:textId="27886F3B" w:rsidR="00A70DB8" w:rsidRPr="00166496" w:rsidRDefault="00A70DB8" w:rsidP="00166496">
            <w:r w:rsidRPr="00166496">
              <w:rPr>
                <w:rFonts w:hint="eastAsia"/>
              </w:rPr>
              <w:t>0.019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A70DB8" w:rsidRPr="00166496" w14:paraId="72CCFCAD" w14:textId="77777777" w:rsidTr="00A70DB8">
        <w:trPr>
          <w:trHeight w:val="476"/>
        </w:trPr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E35BC" w14:textId="77777777" w:rsidR="00A70DB8" w:rsidRPr="00166496" w:rsidRDefault="00A70DB8" w:rsidP="00166496">
            <w:r w:rsidRPr="00166496">
              <w:rPr>
                <w:rFonts w:hint="eastAsia"/>
              </w:rPr>
              <w:t>2021/2/3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A2C25" w14:textId="77777777" w:rsidR="00A70DB8" w:rsidRPr="00166496" w:rsidRDefault="00A70DB8" w:rsidP="00166496">
            <w:r w:rsidRPr="00166496">
              <w:rPr>
                <w:rFonts w:hint="eastAsia"/>
              </w:rPr>
              <w:t>46686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C4D93" w14:textId="77777777" w:rsidR="00A70DB8" w:rsidRPr="00166496" w:rsidRDefault="00A70DB8" w:rsidP="00166496">
            <w:r w:rsidRPr="00166496">
              <w:rPr>
                <w:rFonts w:hint="eastAsia"/>
              </w:rPr>
              <w:t>30125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8DAD8" w14:textId="5071F5AA" w:rsidR="00A70DB8" w:rsidRPr="00166496" w:rsidRDefault="00A70DB8" w:rsidP="00166496">
            <w:r w:rsidRPr="00166496">
              <w:rPr>
                <w:rFonts w:hint="eastAsia"/>
              </w:rPr>
              <w:t>1.169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04D29" w14:textId="62F97D1B" w:rsidR="00A70DB8" w:rsidRPr="00166496" w:rsidRDefault="00A70DB8" w:rsidP="00166496">
            <w:r w:rsidRPr="00166496">
              <w:rPr>
                <w:rFonts w:hint="eastAsia"/>
              </w:rPr>
              <w:t>0.014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A70DB8" w:rsidRPr="00166496" w14:paraId="593E18D4" w14:textId="77777777" w:rsidTr="00A70DB8">
        <w:trPr>
          <w:trHeight w:val="443"/>
        </w:trPr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6706F" w14:textId="77777777" w:rsidR="00A70DB8" w:rsidRPr="00166496" w:rsidRDefault="00A70DB8" w:rsidP="00166496">
            <w:r w:rsidRPr="00166496">
              <w:rPr>
                <w:rFonts w:hint="eastAsia"/>
              </w:rPr>
              <w:t>2021/2/5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99FA8" w14:textId="77777777" w:rsidR="00A70DB8" w:rsidRPr="00166496" w:rsidRDefault="00A70DB8" w:rsidP="00166496">
            <w:r w:rsidRPr="00166496">
              <w:rPr>
                <w:rFonts w:hint="eastAsia"/>
              </w:rPr>
              <w:t>44026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EB988" w14:textId="77777777" w:rsidR="00A70DB8" w:rsidRPr="00166496" w:rsidRDefault="00A70DB8" w:rsidP="00166496">
            <w:r w:rsidRPr="00166496">
              <w:rPr>
                <w:rFonts w:hint="eastAsia"/>
              </w:rPr>
              <w:t>26355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09DE0" w14:textId="5325BA67" w:rsidR="00A70DB8" w:rsidRPr="00166496" w:rsidRDefault="00A70DB8" w:rsidP="00166496">
            <w:r w:rsidRPr="00166496">
              <w:rPr>
                <w:rFonts w:hint="eastAsia"/>
              </w:rPr>
              <w:t>1.207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583CD" w14:textId="64FF9107" w:rsidR="00A70DB8" w:rsidRPr="00166496" w:rsidRDefault="00A70DB8" w:rsidP="00166496">
            <w:r w:rsidRPr="00166496">
              <w:rPr>
                <w:rFonts w:hint="eastAsia"/>
              </w:rPr>
              <w:t>0.052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A70DB8" w:rsidRPr="00166496" w14:paraId="5150A5E3" w14:textId="77777777" w:rsidTr="00A70DB8">
        <w:trPr>
          <w:trHeight w:val="441"/>
        </w:trPr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B5030" w14:textId="77777777" w:rsidR="00A70DB8" w:rsidRPr="00166496" w:rsidRDefault="00A70DB8" w:rsidP="00166496">
            <w:r w:rsidRPr="00166496">
              <w:rPr>
                <w:rFonts w:hint="eastAsia"/>
              </w:rPr>
              <w:t>2021/2/7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59D8E" w14:textId="77777777" w:rsidR="00A70DB8" w:rsidRPr="00166496" w:rsidRDefault="00A70DB8" w:rsidP="00166496">
            <w:r w:rsidRPr="00166496">
              <w:rPr>
                <w:rFonts w:hint="eastAsia"/>
              </w:rPr>
              <w:t>46324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A23D5" w14:textId="77777777" w:rsidR="00A70DB8" w:rsidRPr="00166496" w:rsidRDefault="00A70DB8" w:rsidP="00166496">
            <w:r w:rsidRPr="00166496">
              <w:rPr>
                <w:rFonts w:hint="eastAsia"/>
              </w:rPr>
              <w:t>23883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D74A6" w14:textId="303DCE7D" w:rsidR="00A70DB8" w:rsidRPr="00166496" w:rsidRDefault="00A70DB8" w:rsidP="00166496">
            <w:r w:rsidRPr="00166496">
              <w:rPr>
                <w:rFonts w:hint="eastAsia"/>
              </w:rPr>
              <w:t>1.033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0EF14" w14:textId="1C998D9F" w:rsidR="00A70DB8" w:rsidRPr="00166496" w:rsidRDefault="00A70DB8" w:rsidP="00166496">
            <w:r w:rsidRPr="00166496">
              <w:rPr>
                <w:rFonts w:hint="eastAsia"/>
              </w:rPr>
              <w:t>0.008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A70DB8" w:rsidRPr="00166496" w14:paraId="66AB29F7" w14:textId="77777777" w:rsidTr="00A70DB8">
        <w:trPr>
          <w:trHeight w:val="441"/>
        </w:trPr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8C438" w14:textId="77777777" w:rsidR="00A70DB8" w:rsidRPr="00166496" w:rsidRDefault="00A70DB8" w:rsidP="00166496">
            <w:r w:rsidRPr="00166496">
              <w:rPr>
                <w:rFonts w:hint="eastAsia"/>
              </w:rPr>
              <w:t>2021/2/9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8AF4B" w14:textId="77777777" w:rsidR="00A70DB8" w:rsidRPr="00166496" w:rsidRDefault="00A70DB8" w:rsidP="00166496">
            <w:r w:rsidRPr="00166496">
              <w:rPr>
                <w:rFonts w:hint="eastAsia"/>
              </w:rPr>
              <w:t>45538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9DA30" w14:textId="77777777" w:rsidR="00A70DB8" w:rsidRPr="00166496" w:rsidRDefault="00A70DB8" w:rsidP="00166496">
            <w:r w:rsidRPr="00166496">
              <w:rPr>
                <w:rFonts w:hint="eastAsia"/>
              </w:rPr>
              <w:t>22953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44CB6" w14:textId="4B279006" w:rsidR="00A70DB8" w:rsidRPr="00166496" w:rsidRDefault="00A70DB8" w:rsidP="00166496">
            <w:r w:rsidRPr="00166496">
              <w:rPr>
                <w:rFonts w:hint="eastAsia"/>
              </w:rPr>
              <w:t>1.009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FC3E7" w14:textId="5DCEBC73" w:rsidR="00A70DB8" w:rsidRPr="00166496" w:rsidRDefault="00A70DB8" w:rsidP="00166496">
            <w:r w:rsidRPr="00166496">
              <w:rPr>
                <w:rFonts w:hint="eastAsia"/>
              </w:rPr>
              <w:t>0.008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A70DB8" w:rsidRPr="00166496" w14:paraId="22872848" w14:textId="77777777" w:rsidTr="00A70DB8">
        <w:trPr>
          <w:trHeight w:val="454"/>
        </w:trPr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5D9A6" w14:textId="77777777" w:rsidR="00A70DB8" w:rsidRPr="00166496" w:rsidRDefault="00A70DB8" w:rsidP="00166496">
            <w:r w:rsidRPr="00166496">
              <w:rPr>
                <w:rFonts w:hint="eastAsia"/>
              </w:rPr>
              <w:t>2021/2/11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581D4" w14:textId="77777777" w:rsidR="00A70DB8" w:rsidRPr="00166496" w:rsidRDefault="00A70DB8" w:rsidP="00166496">
            <w:r w:rsidRPr="00166496">
              <w:rPr>
                <w:rFonts w:hint="eastAsia"/>
              </w:rPr>
              <w:t>42907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296FB" w14:textId="77777777" w:rsidR="00A70DB8" w:rsidRPr="00166496" w:rsidRDefault="00A70DB8" w:rsidP="00166496">
            <w:r w:rsidRPr="00166496">
              <w:rPr>
                <w:rFonts w:hint="eastAsia"/>
              </w:rPr>
              <w:t>16824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6E36B" w14:textId="22AE4CCE" w:rsidR="00A70DB8" w:rsidRPr="00166496" w:rsidRDefault="00A70DB8" w:rsidP="00166496">
            <w:r w:rsidRPr="00166496">
              <w:rPr>
                <w:rFonts w:hint="eastAsia"/>
              </w:rPr>
              <w:t>7.611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F373E" w14:textId="311F672F" w:rsidR="00A70DB8" w:rsidRPr="00166496" w:rsidRDefault="00A70DB8" w:rsidP="00166496">
            <w:r w:rsidRPr="00166496">
              <w:rPr>
                <w:rFonts w:hint="eastAsia"/>
              </w:rPr>
              <w:t>0.157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A70DB8" w:rsidRPr="00166496" w14:paraId="597CD4E2" w14:textId="77777777" w:rsidTr="00A70DB8">
        <w:trPr>
          <w:trHeight w:val="441"/>
        </w:trPr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11511" w14:textId="77777777" w:rsidR="00A70DB8" w:rsidRPr="00166496" w:rsidRDefault="00A70DB8" w:rsidP="00166496">
            <w:r w:rsidRPr="00166496">
              <w:rPr>
                <w:rFonts w:hint="eastAsia"/>
              </w:rPr>
              <w:t>2021/2/13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1C88C" w14:textId="77777777" w:rsidR="00A70DB8" w:rsidRPr="00166496" w:rsidRDefault="00A70DB8" w:rsidP="00166496">
            <w:r w:rsidRPr="00166496">
              <w:rPr>
                <w:rFonts w:hint="eastAsia"/>
              </w:rPr>
              <w:t>43074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77189" w14:textId="77777777" w:rsidR="00A70DB8" w:rsidRPr="00166496" w:rsidRDefault="00A70DB8" w:rsidP="00166496">
            <w:r w:rsidRPr="00166496">
              <w:rPr>
                <w:rFonts w:hint="eastAsia"/>
              </w:rPr>
              <w:t>16557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B63F8" w14:textId="56DE2948" w:rsidR="00A70DB8" w:rsidRPr="00166496" w:rsidRDefault="00A70DB8" w:rsidP="00166496">
            <w:r w:rsidRPr="00166496">
              <w:rPr>
                <w:rFonts w:hint="eastAsia"/>
              </w:rPr>
              <w:t>7.590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6FAB5" w14:textId="1EDDD724" w:rsidR="00A70DB8" w:rsidRPr="00166496" w:rsidRDefault="00A70DB8" w:rsidP="00166496">
            <w:r w:rsidRPr="00166496">
              <w:rPr>
                <w:rFonts w:hint="eastAsia"/>
              </w:rPr>
              <w:t>0.066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A70DB8" w:rsidRPr="00166496" w14:paraId="2EAD4BA5" w14:textId="77777777" w:rsidTr="00A70DB8">
        <w:trPr>
          <w:trHeight w:val="486"/>
        </w:trPr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FC7EE" w14:textId="77777777" w:rsidR="00A70DB8" w:rsidRPr="00166496" w:rsidRDefault="00A70DB8" w:rsidP="00166496">
            <w:r w:rsidRPr="00166496">
              <w:rPr>
                <w:rFonts w:hint="eastAsia"/>
              </w:rPr>
              <w:t>2021/2/15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1389B" w14:textId="77777777" w:rsidR="00A70DB8" w:rsidRPr="00166496" w:rsidRDefault="00A70DB8" w:rsidP="00166496">
            <w:r w:rsidRPr="00166496">
              <w:rPr>
                <w:rFonts w:hint="eastAsia"/>
              </w:rPr>
              <w:t>43260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54FC1" w14:textId="77777777" w:rsidR="00A70DB8" w:rsidRPr="00166496" w:rsidRDefault="00A70DB8" w:rsidP="00166496">
            <w:r w:rsidRPr="00166496">
              <w:rPr>
                <w:rFonts w:hint="eastAsia"/>
              </w:rPr>
              <w:t>15456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1507D" w14:textId="4343D7C7" w:rsidR="00A70DB8" w:rsidRPr="00166496" w:rsidRDefault="00A70DB8" w:rsidP="00166496">
            <w:r w:rsidRPr="00166496">
              <w:rPr>
                <w:rFonts w:hint="eastAsia"/>
              </w:rPr>
              <w:t>7.023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9C027" w14:textId="3D8D5732" w:rsidR="00A70DB8" w:rsidRPr="00166496" w:rsidRDefault="00A70DB8" w:rsidP="00166496">
            <w:r w:rsidRPr="00166496">
              <w:rPr>
                <w:rFonts w:hint="eastAsia"/>
              </w:rPr>
              <w:t>0.099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A70DB8" w:rsidRPr="00166496" w14:paraId="67FF4CF0" w14:textId="77777777" w:rsidTr="00A70DB8">
        <w:trPr>
          <w:trHeight w:val="441"/>
        </w:trPr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BCA9D" w14:textId="77777777" w:rsidR="00A70DB8" w:rsidRPr="00166496" w:rsidRDefault="00A70DB8" w:rsidP="00166496">
            <w:r w:rsidRPr="00166496">
              <w:rPr>
                <w:rFonts w:hint="eastAsia"/>
              </w:rPr>
              <w:t>2021/2/19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79DD3" w14:textId="77777777" w:rsidR="00A70DB8" w:rsidRPr="00166496" w:rsidRDefault="00A70DB8" w:rsidP="00166496">
            <w:r w:rsidRPr="00166496">
              <w:rPr>
                <w:rFonts w:hint="eastAsia"/>
              </w:rPr>
              <w:t>45139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E7368" w14:textId="77777777" w:rsidR="00A70DB8" w:rsidRPr="00166496" w:rsidRDefault="00A70DB8" w:rsidP="00166496">
            <w:r w:rsidRPr="00166496">
              <w:rPr>
                <w:rFonts w:hint="eastAsia"/>
              </w:rPr>
              <w:t>13479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E28C3" w14:textId="112D9F3C" w:rsidR="00A70DB8" w:rsidRPr="00166496" w:rsidRDefault="00A70DB8" w:rsidP="00166496">
            <w:r w:rsidRPr="00166496">
              <w:rPr>
                <w:rFonts w:hint="eastAsia"/>
              </w:rPr>
              <w:t>5.797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E7B5C" w14:textId="7A4281FF" w:rsidR="00A70DB8" w:rsidRPr="00166496" w:rsidRDefault="00A70DB8" w:rsidP="00166496">
            <w:r w:rsidRPr="00166496">
              <w:rPr>
                <w:rFonts w:hint="eastAsia"/>
              </w:rPr>
              <w:t>0.164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A70DB8" w:rsidRPr="00166496" w14:paraId="376BA483" w14:textId="77777777" w:rsidTr="00A70DB8">
        <w:trPr>
          <w:trHeight w:val="441"/>
        </w:trPr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78F32" w14:textId="77777777" w:rsidR="00A70DB8" w:rsidRPr="00166496" w:rsidRDefault="00A70DB8" w:rsidP="00166496">
            <w:r w:rsidRPr="00166496">
              <w:rPr>
                <w:rFonts w:hint="eastAsia"/>
              </w:rPr>
              <w:t>2021/2/21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CF083" w14:textId="77777777" w:rsidR="00A70DB8" w:rsidRPr="00166496" w:rsidRDefault="00A70DB8" w:rsidP="00166496">
            <w:r w:rsidRPr="00166496">
              <w:rPr>
                <w:rFonts w:hint="eastAsia"/>
              </w:rPr>
              <w:t>42525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3B133" w14:textId="77777777" w:rsidR="00A70DB8" w:rsidRPr="00166496" w:rsidRDefault="00A70DB8" w:rsidP="00166496">
            <w:r w:rsidRPr="00166496">
              <w:rPr>
                <w:rFonts w:hint="eastAsia"/>
              </w:rPr>
              <w:t>17562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1C2AC" w14:textId="1C2568D4" w:rsidR="00A70DB8" w:rsidRPr="00166496" w:rsidRDefault="00A70DB8" w:rsidP="00166496">
            <w:r w:rsidRPr="00166496">
              <w:rPr>
                <w:rFonts w:hint="eastAsia"/>
              </w:rPr>
              <w:t>8.187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635D2" w14:textId="67BFF82B" w:rsidR="00A70DB8" w:rsidRPr="00166496" w:rsidRDefault="00A70DB8" w:rsidP="00166496">
            <w:r w:rsidRPr="00166496">
              <w:rPr>
                <w:rFonts w:hint="eastAsia"/>
              </w:rPr>
              <w:t>0.132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3</w:t>
            </w:r>
          </w:p>
        </w:tc>
      </w:tr>
      <w:tr w:rsidR="00A70DB8" w:rsidRPr="00166496" w14:paraId="77DF2445" w14:textId="77777777" w:rsidTr="00A70DB8">
        <w:trPr>
          <w:trHeight w:val="441"/>
        </w:trPr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30CA8" w14:textId="77777777" w:rsidR="00A70DB8" w:rsidRPr="00166496" w:rsidRDefault="00A70DB8" w:rsidP="00166496">
            <w:r w:rsidRPr="00166496">
              <w:rPr>
                <w:rFonts w:hint="eastAsia"/>
              </w:rPr>
              <w:t>2021/2/23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49249" w14:textId="77777777" w:rsidR="00A70DB8" w:rsidRPr="00166496" w:rsidRDefault="00A70DB8" w:rsidP="00166496">
            <w:r w:rsidRPr="00166496">
              <w:rPr>
                <w:rFonts w:hint="eastAsia"/>
              </w:rPr>
              <w:t>42092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CE13F" w14:textId="77777777" w:rsidR="00A70DB8" w:rsidRPr="00166496" w:rsidRDefault="00A70DB8" w:rsidP="00166496">
            <w:r w:rsidRPr="00166496">
              <w:rPr>
                <w:rFonts w:hint="eastAsia"/>
              </w:rPr>
              <w:t>39831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A08DA" w14:textId="581ECD86" w:rsidR="00A70DB8" w:rsidRPr="00166496" w:rsidRDefault="00A70DB8" w:rsidP="00166496">
            <w:r w:rsidRPr="00166496">
              <w:rPr>
                <w:rFonts w:hint="eastAsia"/>
              </w:rPr>
              <w:t>1.933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25A4D" w14:textId="00F38EC9" w:rsidR="00A70DB8" w:rsidRPr="00166496" w:rsidRDefault="00A70DB8" w:rsidP="00166496">
            <w:r w:rsidRPr="00166496">
              <w:rPr>
                <w:rFonts w:hint="eastAsia"/>
              </w:rPr>
              <w:t>0.021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A70DB8" w:rsidRPr="00166496" w14:paraId="1E2FC889" w14:textId="77777777" w:rsidTr="00A70DB8">
        <w:trPr>
          <w:trHeight w:val="445"/>
        </w:trPr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F6546" w14:textId="77777777" w:rsidR="00A70DB8" w:rsidRPr="00166496" w:rsidRDefault="00A70DB8" w:rsidP="00166496">
            <w:r w:rsidRPr="00166496">
              <w:rPr>
                <w:rFonts w:hint="eastAsia"/>
              </w:rPr>
              <w:t>2021/2/25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E7FAB" w14:textId="77777777" w:rsidR="00A70DB8" w:rsidRPr="00166496" w:rsidRDefault="00A70DB8" w:rsidP="00166496">
            <w:r w:rsidRPr="00166496">
              <w:rPr>
                <w:rFonts w:hint="eastAsia"/>
              </w:rPr>
              <w:t>42416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4959E" w14:textId="77777777" w:rsidR="00A70DB8" w:rsidRPr="00166496" w:rsidRDefault="00A70DB8" w:rsidP="00166496">
            <w:r w:rsidRPr="00166496">
              <w:rPr>
                <w:rFonts w:hint="eastAsia"/>
              </w:rPr>
              <w:t>39141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CA7B6" w14:textId="5377EE40" w:rsidR="00A70DB8" w:rsidRPr="00166496" w:rsidRDefault="00A70DB8" w:rsidP="00166496">
            <w:r w:rsidRPr="00166496">
              <w:rPr>
                <w:rFonts w:hint="eastAsia"/>
              </w:rPr>
              <w:t>1.884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ADEBE" w14:textId="1C3158A3" w:rsidR="00A70DB8" w:rsidRPr="00166496" w:rsidRDefault="00A70DB8" w:rsidP="00166496">
            <w:r w:rsidRPr="00166496">
              <w:rPr>
                <w:rFonts w:hint="eastAsia"/>
              </w:rPr>
              <w:t>0.011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A70DB8" w:rsidRPr="00166496" w14:paraId="56AD1B22" w14:textId="77777777" w:rsidTr="00A70DB8">
        <w:trPr>
          <w:trHeight w:val="459"/>
        </w:trPr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CFB60" w14:textId="77777777" w:rsidR="00A70DB8" w:rsidRPr="00166496" w:rsidRDefault="00A70DB8" w:rsidP="00166496">
            <w:r w:rsidRPr="00166496">
              <w:rPr>
                <w:rFonts w:hint="eastAsia"/>
              </w:rPr>
              <w:t>2021/2/27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AAD23" w14:textId="77777777" w:rsidR="00A70DB8" w:rsidRPr="00166496" w:rsidRDefault="00A70DB8" w:rsidP="00166496">
            <w:r w:rsidRPr="00166496">
              <w:rPr>
                <w:rFonts w:hint="eastAsia"/>
              </w:rPr>
              <w:t>42204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0C520" w14:textId="77777777" w:rsidR="00A70DB8" w:rsidRPr="00166496" w:rsidRDefault="00A70DB8" w:rsidP="00166496">
            <w:r w:rsidRPr="00166496">
              <w:rPr>
                <w:rFonts w:hint="eastAsia"/>
              </w:rPr>
              <w:t>52170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712F2" w14:textId="4457C6F7" w:rsidR="00A70DB8" w:rsidRPr="00166496" w:rsidRDefault="00A70DB8" w:rsidP="00166496">
            <w:r w:rsidRPr="00166496">
              <w:rPr>
                <w:rFonts w:hint="eastAsia"/>
              </w:rPr>
              <w:t>2.538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EC233" w14:textId="2E9BFCCC" w:rsidR="00A70DB8" w:rsidRPr="00166496" w:rsidRDefault="00A70DB8" w:rsidP="00166496">
            <w:r w:rsidRPr="00166496">
              <w:rPr>
                <w:rFonts w:hint="eastAsia"/>
              </w:rPr>
              <w:t>0.073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A70DB8" w:rsidRPr="00166496" w14:paraId="202EFB70" w14:textId="77777777" w:rsidTr="00A70DB8">
        <w:trPr>
          <w:trHeight w:val="441"/>
        </w:trPr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6C3D0" w14:textId="77777777" w:rsidR="00A70DB8" w:rsidRPr="00166496" w:rsidRDefault="00A70DB8" w:rsidP="00166496">
            <w:r w:rsidRPr="00166496">
              <w:rPr>
                <w:rFonts w:hint="eastAsia"/>
              </w:rPr>
              <w:t>2021/3/1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2E385" w14:textId="77777777" w:rsidR="00A70DB8" w:rsidRPr="00166496" w:rsidRDefault="00A70DB8" w:rsidP="00166496">
            <w:r w:rsidRPr="00166496">
              <w:rPr>
                <w:rFonts w:hint="eastAsia"/>
              </w:rPr>
              <w:t>49470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F40A8" w14:textId="77777777" w:rsidR="00A70DB8" w:rsidRPr="00166496" w:rsidRDefault="00A70DB8" w:rsidP="00166496">
            <w:r w:rsidRPr="00166496">
              <w:rPr>
                <w:rFonts w:hint="eastAsia"/>
              </w:rPr>
              <w:t>65274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0309F" w14:textId="7A925DEB" w:rsidR="00A70DB8" w:rsidRPr="00166496" w:rsidRDefault="00A70DB8" w:rsidP="00166496">
            <w:r w:rsidRPr="00166496">
              <w:rPr>
                <w:rFonts w:hint="eastAsia"/>
              </w:rPr>
              <w:t>2.71273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5F118" w14:textId="7723ADDB" w:rsidR="00A70DB8" w:rsidRPr="00166496" w:rsidRDefault="00A70DB8" w:rsidP="00166496">
            <w:r w:rsidRPr="00166496">
              <w:rPr>
                <w:rFonts w:hint="eastAsia"/>
              </w:rPr>
              <w:t>0.018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A70DB8" w:rsidRPr="00166496" w14:paraId="0CCA1E5E" w14:textId="77777777" w:rsidTr="00A70DB8">
        <w:trPr>
          <w:trHeight w:val="441"/>
        </w:trPr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0C9BC" w14:textId="77777777" w:rsidR="00A70DB8" w:rsidRPr="00166496" w:rsidRDefault="00A70DB8" w:rsidP="00166496">
            <w:r w:rsidRPr="00166496">
              <w:rPr>
                <w:rFonts w:hint="eastAsia"/>
              </w:rPr>
              <w:t>2021/3/3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7B63E" w14:textId="77777777" w:rsidR="00A70DB8" w:rsidRPr="00166496" w:rsidRDefault="00A70DB8" w:rsidP="00166496">
            <w:r w:rsidRPr="00166496">
              <w:rPr>
                <w:rFonts w:hint="eastAsia"/>
              </w:rPr>
              <w:t>45352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73627" w14:textId="77777777" w:rsidR="00A70DB8" w:rsidRPr="00166496" w:rsidRDefault="00A70DB8" w:rsidP="00166496">
            <w:r w:rsidRPr="00166496">
              <w:rPr>
                <w:rFonts w:hint="eastAsia"/>
              </w:rPr>
              <w:t>68943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5308A" w14:textId="0BF6C808" w:rsidR="00A70DB8" w:rsidRPr="00166496" w:rsidRDefault="00A70DB8" w:rsidP="00166496">
            <w:r w:rsidRPr="00166496">
              <w:rPr>
                <w:rFonts w:hint="eastAsia"/>
              </w:rPr>
              <w:t>3.13206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3E4B7" w14:textId="72B39C1C" w:rsidR="00A70DB8" w:rsidRPr="00166496" w:rsidRDefault="00A70DB8" w:rsidP="00166496">
            <w:r w:rsidRPr="00166496">
              <w:rPr>
                <w:rFonts w:hint="eastAsia"/>
              </w:rPr>
              <w:t>0.021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A70DB8" w:rsidRPr="00166496" w14:paraId="64F21DFA" w14:textId="77777777" w:rsidTr="00A70DB8">
        <w:trPr>
          <w:trHeight w:val="441"/>
        </w:trPr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BC67A" w14:textId="77777777" w:rsidR="00A70DB8" w:rsidRPr="00166496" w:rsidRDefault="00A70DB8" w:rsidP="00166496">
            <w:r w:rsidRPr="00166496">
              <w:rPr>
                <w:rFonts w:hint="eastAsia"/>
              </w:rPr>
              <w:t>2021/3/5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EBA27" w14:textId="77777777" w:rsidR="00A70DB8" w:rsidRPr="00166496" w:rsidRDefault="00A70DB8" w:rsidP="00166496">
            <w:r w:rsidRPr="00166496">
              <w:rPr>
                <w:rFonts w:hint="eastAsia"/>
              </w:rPr>
              <w:t>40883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83791" w14:textId="77777777" w:rsidR="00A70DB8" w:rsidRPr="00166496" w:rsidRDefault="00A70DB8" w:rsidP="00166496">
            <w:r w:rsidRPr="00166496">
              <w:rPr>
                <w:rFonts w:hint="eastAsia"/>
              </w:rPr>
              <w:t>59883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8A7DE" w14:textId="7336EDF3" w:rsidR="00A70DB8" w:rsidRPr="00166496" w:rsidRDefault="00A70DB8" w:rsidP="00166496">
            <w:r w:rsidRPr="00166496">
              <w:rPr>
                <w:rFonts w:hint="eastAsia"/>
              </w:rPr>
              <w:t>3.01435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CC299" w14:textId="07B26806" w:rsidR="00A70DB8" w:rsidRPr="00166496" w:rsidRDefault="00A70DB8" w:rsidP="00166496">
            <w:r w:rsidRPr="00166496">
              <w:rPr>
                <w:rFonts w:hint="eastAsia"/>
              </w:rPr>
              <w:t>0.072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A70DB8" w:rsidRPr="00166496" w14:paraId="1296326C" w14:textId="77777777" w:rsidTr="00A70DB8">
        <w:trPr>
          <w:trHeight w:val="441"/>
        </w:trPr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4FB14" w14:textId="77777777" w:rsidR="00A70DB8" w:rsidRPr="00166496" w:rsidRDefault="00A70DB8" w:rsidP="00166496">
            <w:r w:rsidRPr="00166496">
              <w:rPr>
                <w:rFonts w:hint="eastAsia"/>
              </w:rPr>
              <w:t>2021/3/6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8B2CC" w14:textId="77777777" w:rsidR="00A70DB8" w:rsidRPr="00166496" w:rsidRDefault="00A70DB8" w:rsidP="00166496">
            <w:r w:rsidRPr="00166496">
              <w:rPr>
                <w:rFonts w:hint="eastAsia"/>
              </w:rPr>
              <w:t>45076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03E56" w14:textId="77777777" w:rsidR="00A70DB8" w:rsidRPr="00166496" w:rsidRDefault="00A70DB8" w:rsidP="00166496">
            <w:r w:rsidRPr="00166496">
              <w:rPr>
                <w:rFonts w:hint="eastAsia"/>
              </w:rPr>
              <w:t>63981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43764" w14:textId="3472A3A9" w:rsidR="00A70DB8" w:rsidRPr="00166496" w:rsidRDefault="00A70DB8" w:rsidP="00166496">
            <w:r w:rsidRPr="00166496">
              <w:rPr>
                <w:rFonts w:hint="eastAsia"/>
              </w:rPr>
              <w:t>2.9216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DE27B" w14:textId="381148F9" w:rsidR="00A70DB8" w:rsidRPr="00166496" w:rsidRDefault="00A70DB8" w:rsidP="00166496">
            <w:r w:rsidRPr="00166496">
              <w:rPr>
                <w:rFonts w:hint="eastAsia"/>
              </w:rPr>
              <w:t>0.027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A70DB8" w:rsidRPr="00166496" w14:paraId="64D246D9" w14:textId="77777777" w:rsidTr="00A70DB8">
        <w:trPr>
          <w:trHeight w:val="441"/>
        </w:trPr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91362" w14:textId="77777777" w:rsidR="00A70DB8" w:rsidRPr="00166496" w:rsidRDefault="00A70DB8" w:rsidP="00166496">
            <w:r w:rsidRPr="00166496">
              <w:rPr>
                <w:rFonts w:hint="eastAsia"/>
              </w:rPr>
              <w:t>2021/3/13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FF230" w14:textId="77777777" w:rsidR="00A70DB8" w:rsidRPr="00166496" w:rsidRDefault="00A70DB8" w:rsidP="00166496">
            <w:r w:rsidRPr="00166496">
              <w:rPr>
                <w:rFonts w:hint="eastAsia"/>
              </w:rPr>
              <w:t>38889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B0B6A" w14:textId="77777777" w:rsidR="00A70DB8" w:rsidRPr="00166496" w:rsidRDefault="00A70DB8" w:rsidP="00166496">
            <w:r w:rsidRPr="00166496">
              <w:rPr>
                <w:rFonts w:hint="eastAsia"/>
              </w:rPr>
              <w:t>74748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1E04A" w14:textId="5747C198" w:rsidR="00A70DB8" w:rsidRPr="00166496" w:rsidRDefault="00A70DB8" w:rsidP="00166496">
            <w:r w:rsidRPr="00166496">
              <w:rPr>
                <w:rFonts w:hint="eastAsia"/>
              </w:rPr>
              <w:t>4.43222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6373E" w14:textId="176524E4" w:rsidR="00A70DB8" w:rsidRPr="00166496" w:rsidRDefault="00A70DB8" w:rsidP="00166496">
            <w:r w:rsidRPr="00166496">
              <w:rPr>
                <w:rFonts w:hint="eastAsia"/>
              </w:rPr>
              <w:t>0.037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A70DB8" w:rsidRPr="00166496" w14:paraId="130D7C6E" w14:textId="77777777" w:rsidTr="00A70DB8">
        <w:trPr>
          <w:trHeight w:val="441"/>
        </w:trPr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4E073" w14:textId="77777777" w:rsidR="00A70DB8" w:rsidRPr="00166496" w:rsidRDefault="00A70DB8" w:rsidP="00166496">
            <w:r w:rsidRPr="00166496">
              <w:rPr>
                <w:rFonts w:hint="eastAsia"/>
              </w:rPr>
              <w:t>2021/3/15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56F34" w14:textId="77777777" w:rsidR="00A70DB8" w:rsidRPr="00166496" w:rsidRDefault="00A70DB8" w:rsidP="00166496">
            <w:r w:rsidRPr="00166496">
              <w:rPr>
                <w:rFonts w:hint="eastAsia"/>
              </w:rPr>
              <w:t>41312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8103A" w14:textId="77777777" w:rsidR="00A70DB8" w:rsidRPr="00166496" w:rsidRDefault="00A70DB8" w:rsidP="00166496">
            <w:r w:rsidRPr="00166496">
              <w:rPr>
                <w:rFonts w:hint="eastAsia"/>
              </w:rPr>
              <w:t>79116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38850" w14:textId="22DEB4ED" w:rsidR="00A70DB8" w:rsidRPr="00166496" w:rsidRDefault="00A70DB8" w:rsidP="00166496">
            <w:r w:rsidRPr="00166496">
              <w:rPr>
                <w:rFonts w:hint="eastAsia"/>
              </w:rPr>
              <w:t>4.41598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16006" w14:textId="4C5D4E53" w:rsidR="00A70DB8" w:rsidRPr="00166496" w:rsidRDefault="00A70DB8" w:rsidP="00166496">
            <w:r w:rsidRPr="00166496">
              <w:rPr>
                <w:rFonts w:hint="eastAsia"/>
              </w:rPr>
              <w:t>0.036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A70DB8" w:rsidRPr="00166496" w14:paraId="27D9FE58" w14:textId="77777777" w:rsidTr="00A70DB8">
        <w:trPr>
          <w:trHeight w:val="441"/>
        </w:trPr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B4EEC" w14:textId="77777777" w:rsidR="00A70DB8" w:rsidRPr="00166496" w:rsidRDefault="00A70DB8" w:rsidP="00166496">
            <w:r w:rsidRPr="00166496">
              <w:rPr>
                <w:rFonts w:hint="eastAsia"/>
              </w:rPr>
              <w:t>2021/3/17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B7362" w14:textId="77777777" w:rsidR="00A70DB8" w:rsidRPr="00166496" w:rsidRDefault="00A70DB8" w:rsidP="00166496">
            <w:r w:rsidRPr="00166496">
              <w:rPr>
                <w:rFonts w:hint="eastAsia"/>
              </w:rPr>
              <w:t>39006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65981" w14:textId="77777777" w:rsidR="00A70DB8" w:rsidRPr="00166496" w:rsidRDefault="00A70DB8" w:rsidP="00166496">
            <w:r w:rsidRPr="00166496">
              <w:rPr>
                <w:rFonts w:hint="eastAsia"/>
              </w:rPr>
              <w:t>25863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4A113" w14:textId="249336F3" w:rsidR="00A70DB8" w:rsidRPr="00166496" w:rsidRDefault="00A70DB8" w:rsidP="00166496">
            <w:r w:rsidRPr="00166496">
              <w:rPr>
                <w:rFonts w:hint="eastAsia"/>
              </w:rPr>
              <w:t>1.511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42F5E" w14:textId="5C056A59" w:rsidR="00A70DB8" w:rsidRPr="00166496" w:rsidRDefault="00A70DB8" w:rsidP="00166496">
            <w:r w:rsidRPr="00166496">
              <w:rPr>
                <w:rFonts w:hint="eastAsia"/>
              </w:rPr>
              <w:t>0.021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A70DB8" w:rsidRPr="00166496" w14:paraId="1EA04914" w14:textId="77777777" w:rsidTr="00A70DB8">
        <w:trPr>
          <w:trHeight w:val="441"/>
        </w:trPr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F3D99" w14:textId="77777777" w:rsidR="00A70DB8" w:rsidRPr="00166496" w:rsidRDefault="00A70DB8" w:rsidP="00166496">
            <w:r w:rsidRPr="00166496">
              <w:rPr>
                <w:rFonts w:hint="eastAsia"/>
              </w:rPr>
              <w:t>2021/3/19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0860B" w14:textId="77777777" w:rsidR="00A70DB8" w:rsidRPr="00166496" w:rsidRDefault="00A70DB8" w:rsidP="00166496">
            <w:r w:rsidRPr="00166496">
              <w:rPr>
                <w:rFonts w:hint="eastAsia"/>
              </w:rPr>
              <w:t>40189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3413D" w14:textId="77777777" w:rsidR="00A70DB8" w:rsidRPr="00166496" w:rsidRDefault="00A70DB8" w:rsidP="00166496">
            <w:r w:rsidRPr="00166496">
              <w:rPr>
                <w:rFonts w:hint="eastAsia"/>
              </w:rPr>
              <w:t>26832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ABB13" w14:textId="489172C0" w:rsidR="00A70DB8" w:rsidRPr="00166496" w:rsidRDefault="00A70DB8" w:rsidP="00166496">
            <w:r w:rsidRPr="00166496">
              <w:rPr>
                <w:rFonts w:hint="eastAsia"/>
              </w:rPr>
              <w:t>1.522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76953" w14:textId="1ADF6D0D" w:rsidR="00A70DB8" w:rsidRPr="00166496" w:rsidRDefault="00A70DB8" w:rsidP="00166496">
            <w:r w:rsidRPr="00166496">
              <w:rPr>
                <w:rFonts w:hint="eastAsia"/>
              </w:rPr>
              <w:t>0.028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A70DB8" w:rsidRPr="00166496" w14:paraId="2F5DDF27" w14:textId="77777777" w:rsidTr="00A70DB8">
        <w:trPr>
          <w:trHeight w:val="441"/>
        </w:trPr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05963" w14:textId="77777777" w:rsidR="00A70DB8" w:rsidRPr="00166496" w:rsidRDefault="00A70DB8" w:rsidP="00166496">
            <w:r w:rsidRPr="00166496">
              <w:rPr>
                <w:rFonts w:hint="eastAsia"/>
              </w:rPr>
              <w:t>2021/3/21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94FF7" w14:textId="77777777" w:rsidR="00A70DB8" w:rsidRPr="00166496" w:rsidRDefault="00A70DB8" w:rsidP="00166496">
            <w:r w:rsidRPr="00166496">
              <w:rPr>
                <w:rFonts w:hint="eastAsia"/>
              </w:rPr>
              <w:t>40610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D6D5A" w14:textId="77777777" w:rsidR="00A70DB8" w:rsidRPr="00166496" w:rsidRDefault="00A70DB8" w:rsidP="00166496">
            <w:r w:rsidRPr="00166496">
              <w:rPr>
                <w:rFonts w:hint="eastAsia"/>
              </w:rPr>
              <w:t>27057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8FF7E" w14:textId="44D43F40" w:rsidR="00A70DB8" w:rsidRPr="00166496" w:rsidRDefault="00A70DB8" w:rsidP="00166496">
            <w:r w:rsidRPr="00166496">
              <w:rPr>
                <w:rFonts w:hint="eastAsia"/>
              </w:rPr>
              <w:t>1.519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</w:t>
            </w:r>
            <w:r w:rsidRPr="0009246B">
              <w:rPr>
                <w:rFonts w:hint="eastAsia"/>
                <w:vertAlign w:val="superscript"/>
              </w:rPr>
              <w:lastRenderedPageBreak/>
              <w:t>2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E70E5" w14:textId="1AEFD6AF" w:rsidR="00A70DB8" w:rsidRPr="00166496" w:rsidRDefault="00A70DB8" w:rsidP="00166496">
            <w:r w:rsidRPr="00166496">
              <w:rPr>
                <w:rFonts w:hint="eastAsia"/>
              </w:rPr>
              <w:t>0.007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A70DB8" w:rsidRPr="00166496" w14:paraId="1F98C3D6" w14:textId="77777777" w:rsidTr="00A70DB8">
        <w:trPr>
          <w:trHeight w:val="441"/>
        </w:trPr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6AC77" w14:textId="77777777" w:rsidR="00A70DB8" w:rsidRPr="00166496" w:rsidRDefault="00A70DB8" w:rsidP="00166496">
            <w:r w:rsidRPr="00166496">
              <w:rPr>
                <w:rFonts w:hint="eastAsia"/>
              </w:rPr>
              <w:t>2021/3/23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DFDE9" w14:textId="77777777" w:rsidR="00A70DB8" w:rsidRPr="00166496" w:rsidRDefault="00A70DB8" w:rsidP="00166496">
            <w:r w:rsidRPr="00166496">
              <w:rPr>
                <w:rFonts w:hint="eastAsia"/>
              </w:rPr>
              <w:t>42243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29D87" w14:textId="77777777" w:rsidR="00A70DB8" w:rsidRPr="00166496" w:rsidRDefault="00A70DB8" w:rsidP="00166496">
            <w:r w:rsidRPr="00166496">
              <w:rPr>
                <w:rFonts w:hint="eastAsia"/>
              </w:rPr>
              <w:t>29016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1FB45" w14:textId="0CD413EB" w:rsidR="00A70DB8" w:rsidRPr="00166496" w:rsidRDefault="00A70DB8" w:rsidP="00166496">
            <w:r w:rsidRPr="00166496">
              <w:rPr>
                <w:rFonts w:hint="eastAsia"/>
              </w:rPr>
              <w:t>1.566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13486" w14:textId="18D895E6" w:rsidR="00A70DB8" w:rsidRPr="00166496" w:rsidRDefault="00A70DB8" w:rsidP="00166496">
            <w:r w:rsidRPr="00166496">
              <w:rPr>
                <w:rFonts w:hint="eastAsia"/>
              </w:rPr>
              <w:t>0.010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A70DB8" w:rsidRPr="00166496" w14:paraId="31F01864" w14:textId="77777777" w:rsidTr="00A70DB8">
        <w:trPr>
          <w:trHeight w:val="441"/>
        </w:trPr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DA356" w14:textId="77777777" w:rsidR="00A70DB8" w:rsidRPr="00166496" w:rsidRDefault="00A70DB8" w:rsidP="00166496">
            <w:r w:rsidRPr="00166496">
              <w:rPr>
                <w:rFonts w:hint="eastAsia"/>
              </w:rPr>
              <w:t>2021/3/25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2D875" w14:textId="77777777" w:rsidR="00A70DB8" w:rsidRPr="00166496" w:rsidRDefault="00A70DB8" w:rsidP="00166496">
            <w:r w:rsidRPr="00166496">
              <w:rPr>
                <w:rFonts w:hint="eastAsia"/>
              </w:rPr>
              <w:t>42243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6CBF4" w14:textId="77777777" w:rsidR="00A70DB8" w:rsidRPr="00166496" w:rsidRDefault="00A70DB8" w:rsidP="00166496">
            <w:r w:rsidRPr="00166496">
              <w:rPr>
                <w:rFonts w:hint="eastAsia"/>
              </w:rPr>
              <w:t>28881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B4C79" w14:textId="2D87AE06" w:rsidR="00A70DB8" w:rsidRPr="00166496" w:rsidRDefault="00A70DB8" w:rsidP="00166496">
            <w:r w:rsidRPr="00166496">
              <w:rPr>
                <w:rFonts w:hint="eastAsia"/>
              </w:rPr>
              <w:t>1.559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188F7" w14:textId="1A913C7A" w:rsidR="00A70DB8" w:rsidRPr="00166496" w:rsidRDefault="00A70DB8" w:rsidP="00166496">
            <w:r w:rsidRPr="00166496">
              <w:rPr>
                <w:rFonts w:hint="eastAsia"/>
              </w:rPr>
              <w:t>0.027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  <w:tr w:rsidR="00A70DB8" w:rsidRPr="00166496" w14:paraId="66C459D8" w14:textId="77777777" w:rsidTr="00A70DB8">
        <w:trPr>
          <w:trHeight w:val="462"/>
        </w:trPr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471B1" w14:textId="77777777" w:rsidR="00A70DB8" w:rsidRPr="00166496" w:rsidRDefault="00A70DB8" w:rsidP="00166496">
            <w:r w:rsidRPr="00166496">
              <w:rPr>
                <w:rFonts w:hint="eastAsia"/>
              </w:rPr>
              <w:t>2021/3/27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DBD2E" w14:textId="77777777" w:rsidR="00A70DB8" w:rsidRPr="00166496" w:rsidRDefault="00A70DB8" w:rsidP="00166496">
            <w:r w:rsidRPr="00166496">
              <w:rPr>
                <w:rFonts w:hint="eastAsia"/>
              </w:rPr>
              <w:t>41253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F8D77" w14:textId="77777777" w:rsidR="00A70DB8" w:rsidRPr="00166496" w:rsidRDefault="00A70DB8" w:rsidP="00166496">
            <w:r w:rsidRPr="00166496">
              <w:rPr>
                <w:rFonts w:hint="eastAsia"/>
              </w:rPr>
              <w:t>26817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2DC87" w14:textId="6071BB9D" w:rsidR="00A70DB8" w:rsidRPr="00166496" w:rsidRDefault="00A70DB8" w:rsidP="00166496">
            <w:r w:rsidRPr="00166496">
              <w:rPr>
                <w:rFonts w:hint="eastAsia"/>
              </w:rPr>
              <w:t>1.481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32021" w14:textId="3654591A" w:rsidR="00A70DB8" w:rsidRPr="00166496" w:rsidRDefault="00A70DB8" w:rsidP="00166496">
            <w:r w:rsidRPr="00166496">
              <w:rPr>
                <w:rFonts w:hint="eastAsia"/>
              </w:rPr>
              <w:t>0.018</w:t>
            </w:r>
            <w:r>
              <w:rPr>
                <w:rFonts w:hint="eastAsia"/>
              </w:rPr>
              <w:t>×10</w:t>
            </w:r>
            <w:r w:rsidRPr="0009246B">
              <w:rPr>
                <w:rFonts w:hint="eastAsia"/>
                <w:vertAlign w:val="superscript"/>
              </w:rPr>
              <w:t>-12</w:t>
            </w:r>
          </w:p>
        </w:tc>
      </w:tr>
    </w:tbl>
    <w:p w14:paraId="048D32FC" w14:textId="61A1C9CB" w:rsidR="00166496" w:rsidRDefault="00166496" w:rsidP="00D13E61"/>
    <w:p w14:paraId="16C75A79" w14:textId="77777777" w:rsidR="00166496" w:rsidRPr="00BD4E09" w:rsidRDefault="00166496" w:rsidP="00D13E61"/>
    <w:sectPr w:rsidR="00166496" w:rsidRPr="00BD4E09" w:rsidSect="00E614BD">
      <w:footerReference w:type="default" r:id="rId8"/>
      <w:pgSz w:w="11906" w:h="16838"/>
      <w:pgMar w:top="1440" w:right="1800" w:bottom="1440" w:left="1800" w:header="851" w:footer="992" w:gutter="0"/>
      <w:lnNumType w:countBy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DC9228" w14:textId="77777777" w:rsidR="009977E6" w:rsidRDefault="009977E6">
      <w:r>
        <w:separator/>
      </w:r>
    </w:p>
  </w:endnote>
  <w:endnote w:type="continuationSeparator" w:id="0">
    <w:p w14:paraId="5F78F331" w14:textId="77777777" w:rsidR="009977E6" w:rsidRDefault="009977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0287213"/>
      <w:docPartObj>
        <w:docPartGallery w:val="Page Numbers (Bottom of Page)"/>
        <w:docPartUnique/>
      </w:docPartObj>
    </w:sdtPr>
    <w:sdtEndPr/>
    <w:sdtContent>
      <w:p w14:paraId="554076C2" w14:textId="59A318D4" w:rsidR="00333EE3" w:rsidRDefault="00333EE3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A29FF" w:rsidRPr="001A29FF">
          <w:rPr>
            <w:noProof/>
            <w:lang w:val="zh-CN"/>
          </w:rPr>
          <w:t>1</w:t>
        </w:r>
        <w:r>
          <w:fldChar w:fldCharType="end"/>
        </w:r>
      </w:p>
    </w:sdtContent>
  </w:sdt>
  <w:p w14:paraId="2518D050" w14:textId="77777777" w:rsidR="00333EE3" w:rsidRDefault="00333EE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83DF42" w14:textId="77777777" w:rsidR="009977E6" w:rsidRDefault="009977E6">
      <w:r>
        <w:separator/>
      </w:r>
    </w:p>
  </w:footnote>
  <w:footnote w:type="continuationSeparator" w:id="0">
    <w:p w14:paraId="15B305BE" w14:textId="77777777" w:rsidR="009977E6" w:rsidRDefault="009977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5ABE4A4"/>
    <w:multiLevelType w:val="singleLevel"/>
    <w:tmpl w:val="95ABE4A4"/>
    <w:lvl w:ilvl="0">
      <w:start w:val="2"/>
      <w:numFmt w:val="decimal"/>
      <w:suff w:val="nothing"/>
      <w:lvlText w:val="（%1）"/>
      <w:lvlJc w:val="left"/>
    </w:lvl>
  </w:abstractNum>
  <w:abstractNum w:abstractNumId="1" w15:restartNumberingAfterBreak="0">
    <w:nsid w:val="B753D81E"/>
    <w:multiLevelType w:val="singleLevel"/>
    <w:tmpl w:val="B753D81E"/>
    <w:lvl w:ilvl="0">
      <w:start w:val="1"/>
      <w:numFmt w:val="decimal"/>
      <w:suff w:val="nothing"/>
      <w:lvlText w:val="%1）"/>
      <w:lvlJc w:val="left"/>
    </w:lvl>
  </w:abstractNum>
  <w:abstractNum w:abstractNumId="2" w15:restartNumberingAfterBreak="0">
    <w:nsid w:val="05E17A2E"/>
    <w:multiLevelType w:val="singleLevel"/>
    <w:tmpl w:val="05E17A2E"/>
    <w:lvl w:ilvl="0">
      <w:start w:val="2"/>
      <w:numFmt w:val="decimal"/>
      <w:suff w:val="space"/>
      <w:lvlText w:val="(%1)"/>
      <w:lvlJc w:val="left"/>
    </w:lvl>
  </w:abstractNum>
  <w:abstractNum w:abstractNumId="3" w15:restartNumberingAfterBreak="0">
    <w:nsid w:val="147AE9B4"/>
    <w:multiLevelType w:val="singleLevel"/>
    <w:tmpl w:val="147AE9B4"/>
    <w:lvl w:ilvl="0">
      <w:start w:val="1"/>
      <w:numFmt w:val="decimal"/>
      <w:suff w:val="nothing"/>
      <w:lvlText w:val="%1）"/>
      <w:lvlJc w:val="left"/>
    </w:lvl>
  </w:abstractNum>
  <w:abstractNum w:abstractNumId="4" w15:restartNumberingAfterBreak="0">
    <w:nsid w:val="1E6DB917"/>
    <w:multiLevelType w:val="singleLevel"/>
    <w:tmpl w:val="1E6DB917"/>
    <w:lvl w:ilvl="0">
      <w:start w:val="1"/>
      <w:numFmt w:val="decimal"/>
      <w:lvlText w:val="%1."/>
      <w:lvlJc w:val="left"/>
      <w:pPr>
        <w:tabs>
          <w:tab w:val="num" w:pos="312"/>
        </w:tabs>
      </w:pPr>
    </w:lvl>
  </w:abstractNum>
  <w:abstractNum w:abstractNumId="5" w15:restartNumberingAfterBreak="0">
    <w:nsid w:val="25F1C2BC"/>
    <w:multiLevelType w:val="singleLevel"/>
    <w:tmpl w:val="25F1C2BC"/>
    <w:lvl w:ilvl="0">
      <w:start w:val="1"/>
      <w:numFmt w:val="decimal"/>
      <w:suff w:val="nothing"/>
      <w:lvlText w:val="%1、"/>
      <w:lvlJc w:val="left"/>
    </w:lvl>
  </w:abstractNum>
  <w:abstractNum w:abstractNumId="6" w15:restartNumberingAfterBreak="0">
    <w:nsid w:val="298623EC"/>
    <w:multiLevelType w:val="hybridMultilevel"/>
    <w:tmpl w:val="8224481A"/>
    <w:lvl w:ilvl="0" w:tplc="D6C6F298">
      <w:start w:val="1"/>
      <w:numFmt w:val="lowerLetter"/>
      <w:lvlText w:val="(%1)"/>
      <w:lvlJc w:val="left"/>
      <w:pPr>
        <w:ind w:left="930" w:hanging="360"/>
      </w:pPr>
      <w:rPr>
        <w:rFonts w:hint="default"/>
      </w:rPr>
    </w:lvl>
    <w:lvl w:ilvl="1" w:tplc="66B80172" w:tentative="1">
      <w:start w:val="1"/>
      <w:numFmt w:val="lowerLetter"/>
      <w:lvlText w:val="%2)"/>
      <w:lvlJc w:val="left"/>
      <w:pPr>
        <w:ind w:left="1410" w:hanging="420"/>
      </w:pPr>
    </w:lvl>
    <w:lvl w:ilvl="2" w:tplc="E9D4FE66" w:tentative="1">
      <w:start w:val="1"/>
      <w:numFmt w:val="lowerRoman"/>
      <w:lvlText w:val="%3."/>
      <w:lvlJc w:val="right"/>
      <w:pPr>
        <w:ind w:left="1830" w:hanging="420"/>
      </w:pPr>
    </w:lvl>
    <w:lvl w:ilvl="3" w:tplc="28965436" w:tentative="1">
      <w:start w:val="1"/>
      <w:numFmt w:val="decimal"/>
      <w:lvlText w:val="%4."/>
      <w:lvlJc w:val="left"/>
      <w:pPr>
        <w:ind w:left="2250" w:hanging="420"/>
      </w:pPr>
    </w:lvl>
    <w:lvl w:ilvl="4" w:tplc="0B3693C2" w:tentative="1">
      <w:start w:val="1"/>
      <w:numFmt w:val="lowerLetter"/>
      <w:lvlText w:val="%5)"/>
      <w:lvlJc w:val="left"/>
      <w:pPr>
        <w:ind w:left="2670" w:hanging="420"/>
      </w:pPr>
    </w:lvl>
    <w:lvl w:ilvl="5" w:tplc="FF608FC6" w:tentative="1">
      <w:start w:val="1"/>
      <w:numFmt w:val="lowerRoman"/>
      <w:lvlText w:val="%6."/>
      <w:lvlJc w:val="right"/>
      <w:pPr>
        <w:ind w:left="3090" w:hanging="420"/>
      </w:pPr>
    </w:lvl>
    <w:lvl w:ilvl="6" w:tplc="1160FDF6" w:tentative="1">
      <w:start w:val="1"/>
      <w:numFmt w:val="decimal"/>
      <w:lvlText w:val="%7."/>
      <w:lvlJc w:val="left"/>
      <w:pPr>
        <w:ind w:left="3510" w:hanging="420"/>
      </w:pPr>
    </w:lvl>
    <w:lvl w:ilvl="7" w:tplc="83EA1476" w:tentative="1">
      <w:start w:val="1"/>
      <w:numFmt w:val="lowerLetter"/>
      <w:lvlText w:val="%8)"/>
      <w:lvlJc w:val="left"/>
      <w:pPr>
        <w:ind w:left="3930" w:hanging="420"/>
      </w:pPr>
    </w:lvl>
    <w:lvl w:ilvl="8" w:tplc="53E62CB2" w:tentative="1">
      <w:start w:val="1"/>
      <w:numFmt w:val="lowerRoman"/>
      <w:lvlText w:val="%9."/>
      <w:lvlJc w:val="right"/>
      <w:pPr>
        <w:ind w:left="4350" w:hanging="420"/>
      </w:pPr>
    </w:lvl>
  </w:abstractNum>
  <w:abstractNum w:abstractNumId="7" w15:restartNumberingAfterBreak="0">
    <w:nsid w:val="2D8E6357"/>
    <w:multiLevelType w:val="hybridMultilevel"/>
    <w:tmpl w:val="9432E1EA"/>
    <w:lvl w:ilvl="0" w:tplc="E398C0D6">
      <w:start w:val="1"/>
      <w:numFmt w:val="decimal"/>
      <w:lvlText w:val="(%1)"/>
      <w:lvlJc w:val="left"/>
      <w:pPr>
        <w:ind w:left="2770" w:hanging="360"/>
      </w:pPr>
      <w:rPr>
        <w:rFonts w:hint="default"/>
      </w:rPr>
    </w:lvl>
    <w:lvl w:ilvl="1" w:tplc="5CCA252C" w:tentative="1">
      <w:start w:val="1"/>
      <w:numFmt w:val="lowerLetter"/>
      <w:lvlText w:val="%2)"/>
      <w:lvlJc w:val="left"/>
      <w:pPr>
        <w:ind w:left="3250" w:hanging="420"/>
      </w:pPr>
    </w:lvl>
    <w:lvl w:ilvl="2" w:tplc="63C288C0" w:tentative="1">
      <w:start w:val="1"/>
      <w:numFmt w:val="lowerRoman"/>
      <w:lvlText w:val="%3."/>
      <w:lvlJc w:val="right"/>
      <w:pPr>
        <w:ind w:left="3670" w:hanging="420"/>
      </w:pPr>
    </w:lvl>
    <w:lvl w:ilvl="3" w:tplc="A87E5B10" w:tentative="1">
      <w:start w:val="1"/>
      <w:numFmt w:val="decimal"/>
      <w:lvlText w:val="%4."/>
      <w:lvlJc w:val="left"/>
      <w:pPr>
        <w:ind w:left="4090" w:hanging="420"/>
      </w:pPr>
    </w:lvl>
    <w:lvl w:ilvl="4" w:tplc="05F02876" w:tentative="1">
      <w:start w:val="1"/>
      <w:numFmt w:val="lowerLetter"/>
      <w:lvlText w:val="%5)"/>
      <w:lvlJc w:val="left"/>
      <w:pPr>
        <w:ind w:left="4510" w:hanging="420"/>
      </w:pPr>
    </w:lvl>
    <w:lvl w:ilvl="5" w:tplc="87426FC6" w:tentative="1">
      <w:start w:val="1"/>
      <w:numFmt w:val="lowerRoman"/>
      <w:lvlText w:val="%6."/>
      <w:lvlJc w:val="right"/>
      <w:pPr>
        <w:ind w:left="4930" w:hanging="420"/>
      </w:pPr>
    </w:lvl>
    <w:lvl w:ilvl="6" w:tplc="85708E24" w:tentative="1">
      <w:start w:val="1"/>
      <w:numFmt w:val="decimal"/>
      <w:lvlText w:val="%7."/>
      <w:lvlJc w:val="left"/>
      <w:pPr>
        <w:ind w:left="5350" w:hanging="420"/>
      </w:pPr>
    </w:lvl>
    <w:lvl w:ilvl="7" w:tplc="88BC3B86" w:tentative="1">
      <w:start w:val="1"/>
      <w:numFmt w:val="lowerLetter"/>
      <w:lvlText w:val="%8)"/>
      <w:lvlJc w:val="left"/>
      <w:pPr>
        <w:ind w:left="5770" w:hanging="420"/>
      </w:pPr>
    </w:lvl>
    <w:lvl w:ilvl="8" w:tplc="DD56BAA0" w:tentative="1">
      <w:start w:val="1"/>
      <w:numFmt w:val="lowerRoman"/>
      <w:lvlText w:val="%9."/>
      <w:lvlJc w:val="right"/>
      <w:pPr>
        <w:ind w:left="6190" w:hanging="420"/>
      </w:pPr>
    </w:lvl>
  </w:abstractNum>
  <w:abstractNum w:abstractNumId="8" w15:restartNumberingAfterBreak="0">
    <w:nsid w:val="45F1C318"/>
    <w:multiLevelType w:val="singleLevel"/>
    <w:tmpl w:val="45F1C318"/>
    <w:lvl w:ilvl="0">
      <w:start w:val="4"/>
      <w:numFmt w:val="chineseCounting"/>
      <w:suff w:val="space"/>
      <w:lvlText w:val="第%1章"/>
      <w:lvlJc w:val="left"/>
      <w:rPr>
        <w:rFonts w:hint="eastAsia"/>
      </w:rPr>
    </w:lvl>
  </w:abstractNum>
  <w:abstractNum w:abstractNumId="9" w15:restartNumberingAfterBreak="0">
    <w:nsid w:val="5AA77956"/>
    <w:multiLevelType w:val="singleLevel"/>
    <w:tmpl w:val="5AA77956"/>
    <w:lvl w:ilvl="0">
      <w:start w:val="2"/>
      <w:numFmt w:val="decimal"/>
      <w:suff w:val="nothing"/>
      <w:lvlText w:val="%1、"/>
      <w:lvlJc w:val="left"/>
    </w:lvl>
  </w:abstractNum>
  <w:abstractNum w:abstractNumId="10" w15:restartNumberingAfterBreak="0">
    <w:nsid w:val="650241E1"/>
    <w:multiLevelType w:val="hybridMultilevel"/>
    <w:tmpl w:val="52DC3682"/>
    <w:lvl w:ilvl="0" w:tplc="74CE8D8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DA441A88" w:tentative="1">
      <w:start w:val="1"/>
      <w:numFmt w:val="lowerLetter"/>
      <w:lvlText w:val="%2)"/>
      <w:lvlJc w:val="left"/>
      <w:pPr>
        <w:ind w:left="840" w:hanging="420"/>
      </w:pPr>
    </w:lvl>
    <w:lvl w:ilvl="2" w:tplc="2A381DAE" w:tentative="1">
      <w:start w:val="1"/>
      <w:numFmt w:val="lowerRoman"/>
      <w:lvlText w:val="%3."/>
      <w:lvlJc w:val="right"/>
      <w:pPr>
        <w:ind w:left="1260" w:hanging="420"/>
      </w:pPr>
    </w:lvl>
    <w:lvl w:ilvl="3" w:tplc="F138991C" w:tentative="1">
      <w:start w:val="1"/>
      <w:numFmt w:val="decimal"/>
      <w:lvlText w:val="%4."/>
      <w:lvlJc w:val="left"/>
      <w:pPr>
        <w:ind w:left="1680" w:hanging="420"/>
      </w:pPr>
    </w:lvl>
    <w:lvl w:ilvl="4" w:tplc="38384B20" w:tentative="1">
      <w:start w:val="1"/>
      <w:numFmt w:val="lowerLetter"/>
      <w:lvlText w:val="%5)"/>
      <w:lvlJc w:val="left"/>
      <w:pPr>
        <w:ind w:left="2100" w:hanging="420"/>
      </w:pPr>
    </w:lvl>
    <w:lvl w:ilvl="5" w:tplc="65CCCFFA" w:tentative="1">
      <w:start w:val="1"/>
      <w:numFmt w:val="lowerRoman"/>
      <w:lvlText w:val="%6."/>
      <w:lvlJc w:val="right"/>
      <w:pPr>
        <w:ind w:left="2520" w:hanging="420"/>
      </w:pPr>
    </w:lvl>
    <w:lvl w:ilvl="6" w:tplc="317CD19C" w:tentative="1">
      <w:start w:val="1"/>
      <w:numFmt w:val="decimal"/>
      <w:lvlText w:val="%7."/>
      <w:lvlJc w:val="left"/>
      <w:pPr>
        <w:ind w:left="2940" w:hanging="420"/>
      </w:pPr>
    </w:lvl>
    <w:lvl w:ilvl="7" w:tplc="CB0C097E" w:tentative="1">
      <w:start w:val="1"/>
      <w:numFmt w:val="lowerLetter"/>
      <w:lvlText w:val="%8)"/>
      <w:lvlJc w:val="left"/>
      <w:pPr>
        <w:ind w:left="3360" w:hanging="420"/>
      </w:pPr>
    </w:lvl>
    <w:lvl w:ilvl="8" w:tplc="823E2B6C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76561C31"/>
    <w:multiLevelType w:val="hybridMultilevel"/>
    <w:tmpl w:val="A02AF7E4"/>
    <w:lvl w:ilvl="0" w:tplc="2E82AAC8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4948D230" w:tentative="1">
      <w:start w:val="1"/>
      <w:numFmt w:val="lowerLetter"/>
      <w:lvlText w:val="%2)"/>
      <w:lvlJc w:val="left"/>
      <w:pPr>
        <w:ind w:left="1320" w:hanging="420"/>
      </w:pPr>
    </w:lvl>
    <w:lvl w:ilvl="2" w:tplc="1B5AB9EC" w:tentative="1">
      <w:start w:val="1"/>
      <w:numFmt w:val="lowerRoman"/>
      <w:lvlText w:val="%3."/>
      <w:lvlJc w:val="right"/>
      <w:pPr>
        <w:ind w:left="1740" w:hanging="420"/>
      </w:pPr>
    </w:lvl>
    <w:lvl w:ilvl="3" w:tplc="133AF59A" w:tentative="1">
      <w:start w:val="1"/>
      <w:numFmt w:val="decimal"/>
      <w:lvlText w:val="%4."/>
      <w:lvlJc w:val="left"/>
      <w:pPr>
        <w:ind w:left="2160" w:hanging="420"/>
      </w:pPr>
    </w:lvl>
    <w:lvl w:ilvl="4" w:tplc="9B78F9EC" w:tentative="1">
      <w:start w:val="1"/>
      <w:numFmt w:val="lowerLetter"/>
      <w:lvlText w:val="%5)"/>
      <w:lvlJc w:val="left"/>
      <w:pPr>
        <w:ind w:left="2580" w:hanging="420"/>
      </w:pPr>
    </w:lvl>
    <w:lvl w:ilvl="5" w:tplc="7B284532" w:tentative="1">
      <w:start w:val="1"/>
      <w:numFmt w:val="lowerRoman"/>
      <w:lvlText w:val="%6."/>
      <w:lvlJc w:val="right"/>
      <w:pPr>
        <w:ind w:left="3000" w:hanging="420"/>
      </w:pPr>
    </w:lvl>
    <w:lvl w:ilvl="6" w:tplc="1624C470" w:tentative="1">
      <w:start w:val="1"/>
      <w:numFmt w:val="decimal"/>
      <w:lvlText w:val="%7."/>
      <w:lvlJc w:val="left"/>
      <w:pPr>
        <w:ind w:left="3420" w:hanging="420"/>
      </w:pPr>
    </w:lvl>
    <w:lvl w:ilvl="7" w:tplc="B9E4080C" w:tentative="1">
      <w:start w:val="1"/>
      <w:numFmt w:val="lowerLetter"/>
      <w:lvlText w:val="%8)"/>
      <w:lvlJc w:val="left"/>
      <w:pPr>
        <w:ind w:left="3840" w:hanging="420"/>
      </w:pPr>
    </w:lvl>
    <w:lvl w:ilvl="8" w:tplc="269489D8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2" w15:restartNumberingAfterBreak="0">
    <w:nsid w:val="7EE56DAB"/>
    <w:multiLevelType w:val="hybridMultilevel"/>
    <w:tmpl w:val="8224481A"/>
    <w:lvl w:ilvl="0" w:tplc="D6C6F298">
      <w:start w:val="1"/>
      <w:numFmt w:val="lowerLetter"/>
      <w:lvlText w:val="(%1)"/>
      <w:lvlJc w:val="left"/>
      <w:pPr>
        <w:ind w:left="930" w:hanging="360"/>
      </w:pPr>
      <w:rPr>
        <w:rFonts w:hint="default"/>
      </w:rPr>
    </w:lvl>
    <w:lvl w:ilvl="1" w:tplc="66B80172" w:tentative="1">
      <w:start w:val="1"/>
      <w:numFmt w:val="lowerLetter"/>
      <w:lvlText w:val="%2)"/>
      <w:lvlJc w:val="left"/>
      <w:pPr>
        <w:ind w:left="1410" w:hanging="420"/>
      </w:pPr>
    </w:lvl>
    <w:lvl w:ilvl="2" w:tplc="E9D4FE66" w:tentative="1">
      <w:start w:val="1"/>
      <w:numFmt w:val="lowerRoman"/>
      <w:lvlText w:val="%3."/>
      <w:lvlJc w:val="right"/>
      <w:pPr>
        <w:ind w:left="1830" w:hanging="420"/>
      </w:pPr>
    </w:lvl>
    <w:lvl w:ilvl="3" w:tplc="28965436" w:tentative="1">
      <w:start w:val="1"/>
      <w:numFmt w:val="decimal"/>
      <w:lvlText w:val="%4."/>
      <w:lvlJc w:val="left"/>
      <w:pPr>
        <w:ind w:left="2250" w:hanging="420"/>
      </w:pPr>
    </w:lvl>
    <w:lvl w:ilvl="4" w:tplc="0B3693C2" w:tentative="1">
      <w:start w:val="1"/>
      <w:numFmt w:val="lowerLetter"/>
      <w:lvlText w:val="%5)"/>
      <w:lvlJc w:val="left"/>
      <w:pPr>
        <w:ind w:left="2670" w:hanging="420"/>
      </w:pPr>
    </w:lvl>
    <w:lvl w:ilvl="5" w:tplc="FF608FC6" w:tentative="1">
      <w:start w:val="1"/>
      <w:numFmt w:val="lowerRoman"/>
      <w:lvlText w:val="%6."/>
      <w:lvlJc w:val="right"/>
      <w:pPr>
        <w:ind w:left="3090" w:hanging="420"/>
      </w:pPr>
    </w:lvl>
    <w:lvl w:ilvl="6" w:tplc="1160FDF6" w:tentative="1">
      <w:start w:val="1"/>
      <w:numFmt w:val="decimal"/>
      <w:lvlText w:val="%7."/>
      <w:lvlJc w:val="left"/>
      <w:pPr>
        <w:ind w:left="3510" w:hanging="420"/>
      </w:pPr>
    </w:lvl>
    <w:lvl w:ilvl="7" w:tplc="83EA1476" w:tentative="1">
      <w:start w:val="1"/>
      <w:numFmt w:val="lowerLetter"/>
      <w:lvlText w:val="%8)"/>
      <w:lvlJc w:val="left"/>
      <w:pPr>
        <w:ind w:left="3930" w:hanging="420"/>
      </w:pPr>
    </w:lvl>
    <w:lvl w:ilvl="8" w:tplc="53E62CB2" w:tentative="1">
      <w:start w:val="1"/>
      <w:numFmt w:val="lowerRoman"/>
      <w:lvlText w:val="%9."/>
      <w:lvlJc w:val="right"/>
      <w:pPr>
        <w:ind w:left="4350" w:hanging="420"/>
      </w:pPr>
    </w:lvl>
  </w:abstractNum>
  <w:num w:numId="1">
    <w:abstractNumId w:val="7"/>
  </w:num>
  <w:num w:numId="2">
    <w:abstractNumId w:val="10"/>
  </w:num>
  <w:num w:numId="3">
    <w:abstractNumId w:val="6"/>
  </w:num>
  <w:num w:numId="4">
    <w:abstractNumId w:val="11"/>
  </w:num>
  <w:num w:numId="5">
    <w:abstractNumId w:val="12"/>
  </w:num>
  <w:num w:numId="6">
    <w:abstractNumId w:val="0"/>
  </w:num>
  <w:num w:numId="7">
    <w:abstractNumId w:val="9"/>
  </w:num>
  <w:num w:numId="8">
    <w:abstractNumId w:val="2"/>
  </w:num>
  <w:num w:numId="9">
    <w:abstractNumId w:val="8"/>
  </w:num>
  <w:num w:numId="10">
    <w:abstractNumId w:val="5"/>
  </w:num>
  <w:num w:numId="11">
    <w:abstractNumId w:val="1"/>
  </w:num>
  <w:num w:numId="12">
    <w:abstractNumId w:val="3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0MDExM7IwNgByLJV0lIJTi4sz8/NACgxNawGIc66tLQAAAA=="/>
  </w:docVars>
  <w:rsids>
    <w:rsidRoot w:val="00F27A02"/>
    <w:rsid w:val="000056D6"/>
    <w:rsid w:val="00006CAA"/>
    <w:rsid w:val="00006CE0"/>
    <w:rsid w:val="000108CD"/>
    <w:rsid w:val="00016411"/>
    <w:rsid w:val="00025F92"/>
    <w:rsid w:val="00026F1B"/>
    <w:rsid w:val="0003022F"/>
    <w:rsid w:val="000345C6"/>
    <w:rsid w:val="00035BB5"/>
    <w:rsid w:val="000444CB"/>
    <w:rsid w:val="00050090"/>
    <w:rsid w:val="00056EE5"/>
    <w:rsid w:val="00057F58"/>
    <w:rsid w:val="0007216F"/>
    <w:rsid w:val="0007764C"/>
    <w:rsid w:val="000839C7"/>
    <w:rsid w:val="00090DC9"/>
    <w:rsid w:val="0009246B"/>
    <w:rsid w:val="000A57A5"/>
    <w:rsid w:val="000C00BA"/>
    <w:rsid w:val="000C286E"/>
    <w:rsid w:val="000C5AF5"/>
    <w:rsid w:val="000D1204"/>
    <w:rsid w:val="000D1E52"/>
    <w:rsid w:val="000D7057"/>
    <w:rsid w:val="000E1B0F"/>
    <w:rsid w:val="000E401A"/>
    <w:rsid w:val="000E46E9"/>
    <w:rsid w:val="000E5100"/>
    <w:rsid w:val="00110052"/>
    <w:rsid w:val="00130952"/>
    <w:rsid w:val="00150DB8"/>
    <w:rsid w:val="00151B19"/>
    <w:rsid w:val="001549F3"/>
    <w:rsid w:val="00162654"/>
    <w:rsid w:val="00166496"/>
    <w:rsid w:val="001864BB"/>
    <w:rsid w:val="00186850"/>
    <w:rsid w:val="001901F3"/>
    <w:rsid w:val="001912FB"/>
    <w:rsid w:val="001A004C"/>
    <w:rsid w:val="001A29FF"/>
    <w:rsid w:val="001C7227"/>
    <w:rsid w:val="001D6BF5"/>
    <w:rsid w:val="001E2E5D"/>
    <w:rsid w:val="001E50F0"/>
    <w:rsid w:val="001F2368"/>
    <w:rsid w:val="001F654F"/>
    <w:rsid w:val="00203E7D"/>
    <w:rsid w:val="00211C2E"/>
    <w:rsid w:val="00226632"/>
    <w:rsid w:val="002354DD"/>
    <w:rsid w:val="00252B43"/>
    <w:rsid w:val="002534B6"/>
    <w:rsid w:val="00260751"/>
    <w:rsid w:val="002620BD"/>
    <w:rsid w:val="00263FDD"/>
    <w:rsid w:val="00267508"/>
    <w:rsid w:val="002711AF"/>
    <w:rsid w:val="00271DAD"/>
    <w:rsid w:val="00277BA7"/>
    <w:rsid w:val="00295001"/>
    <w:rsid w:val="002C1220"/>
    <w:rsid w:val="002D5866"/>
    <w:rsid w:val="002E0F42"/>
    <w:rsid w:val="002E30E0"/>
    <w:rsid w:val="002E394E"/>
    <w:rsid w:val="002E6B69"/>
    <w:rsid w:val="002F027D"/>
    <w:rsid w:val="002F0810"/>
    <w:rsid w:val="002F6AD8"/>
    <w:rsid w:val="003013DE"/>
    <w:rsid w:val="00316E67"/>
    <w:rsid w:val="0033283D"/>
    <w:rsid w:val="00333EE3"/>
    <w:rsid w:val="0034017B"/>
    <w:rsid w:val="003505B2"/>
    <w:rsid w:val="00362F5A"/>
    <w:rsid w:val="00374593"/>
    <w:rsid w:val="0037550D"/>
    <w:rsid w:val="00376139"/>
    <w:rsid w:val="003761D6"/>
    <w:rsid w:val="00386140"/>
    <w:rsid w:val="00393A52"/>
    <w:rsid w:val="00395F5B"/>
    <w:rsid w:val="003A2D68"/>
    <w:rsid w:val="003A47F9"/>
    <w:rsid w:val="003A4CF1"/>
    <w:rsid w:val="003B2A72"/>
    <w:rsid w:val="003D502F"/>
    <w:rsid w:val="003D5100"/>
    <w:rsid w:val="003E1767"/>
    <w:rsid w:val="003F73DC"/>
    <w:rsid w:val="0040178E"/>
    <w:rsid w:val="004034E8"/>
    <w:rsid w:val="004068D7"/>
    <w:rsid w:val="0041199F"/>
    <w:rsid w:val="00427CA9"/>
    <w:rsid w:val="004369D3"/>
    <w:rsid w:val="00442BC8"/>
    <w:rsid w:val="00445B4D"/>
    <w:rsid w:val="004474FC"/>
    <w:rsid w:val="00460018"/>
    <w:rsid w:val="004600A5"/>
    <w:rsid w:val="00465887"/>
    <w:rsid w:val="00466860"/>
    <w:rsid w:val="004719AD"/>
    <w:rsid w:val="00482071"/>
    <w:rsid w:val="00495780"/>
    <w:rsid w:val="004A1FF2"/>
    <w:rsid w:val="004B3CF3"/>
    <w:rsid w:val="004B4028"/>
    <w:rsid w:val="004B4EF3"/>
    <w:rsid w:val="004B5E16"/>
    <w:rsid w:val="004C03CB"/>
    <w:rsid w:val="004C2273"/>
    <w:rsid w:val="004C65D9"/>
    <w:rsid w:val="004D34CF"/>
    <w:rsid w:val="004D4C59"/>
    <w:rsid w:val="004E5CA6"/>
    <w:rsid w:val="004F0C10"/>
    <w:rsid w:val="004F3B0B"/>
    <w:rsid w:val="004F52C0"/>
    <w:rsid w:val="004F539E"/>
    <w:rsid w:val="00510A0D"/>
    <w:rsid w:val="00514AFF"/>
    <w:rsid w:val="005151D7"/>
    <w:rsid w:val="00524245"/>
    <w:rsid w:val="00525D76"/>
    <w:rsid w:val="00541779"/>
    <w:rsid w:val="00552C45"/>
    <w:rsid w:val="005613AC"/>
    <w:rsid w:val="00562AAB"/>
    <w:rsid w:val="00564337"/>
    <w:rsid w:val="005712DC"/>
    <w:rsid w:val="00576F07"/>
    <w:rsid w:val="00581082"/>
    <w:rsid w:val="00581A9C"/>
    <w:rsid w:val="00592049"/>
    <w:rsid w:val="00592F6C"/>
    <w:rsid w:val="00597D5B"/>
    <w:rsid w:val="005A193E"/>
    <w:rsid w:val="005B1DE3"/>
    <w:rsid w:val="005B24D6"/>
    <w:rsid w:val="005B5AEC"/>
    <w:rsid w:val="005B768C"/>
    <w:rsid w:val="005D1B42"/>
    <w:rsid w:val="005D3421"/>
    <w:rsid w:val="005D3EC8"/>
    <w:rsid w:val="005E0E22"/>
    <w:rsid w:val="005E1435"/>
    <w:rsid w:val="005F0E6E"/>
    <w:rsid w:val="005F2BCF"/>
    <w:rsid w:val="005F3223"/>
    <w:rsid w:val="005F5E70"/>
    <w:rsid w:val="005F6A6A"/>
    <w:rsid w:val="005F7338"/>
    <w:rsid w:val="00602BC3"/>
    <w:rsid w:val="0062751C"/>
    <w:rsid w:val="00630D86"/>
    <w:rsid w:val="00636000"/>
    <w:rsid w:val="00651999"/>
    <w:rsid w:val="00651A0B"/>
    <w:rsid w:val="0065227E"/>
    <w:rsid w:val="00653003"/>
    <w:rsid w:val="00661E80"/>
    <w:rsid w:val="006707BB"/>
    <w:rsid w:val="00691B8A"/>
    <w:rsid w:val="006941D2"/>
    <w:rsid w:val="006958C0"/>
    <w:rsid w:val="006A56FE"/>
    <w:rsid w:val="006B52F4"/>
    <w:rsid w:val="006C2B1D"/>
    <w:rsid w:val="006C56DC"/>
    <w:rsid w:val="006D1424"/>
    <w:rsid w:val="006D59B7"/>
    <w:rsid w:val="006E7AD6"/>
    <w:rsid w:val="006F220F"/>
    <w:rsid w:val="006F46AF"/>
    <w:rsid w:val="006F5B58"/>
    <w:rsid w:val="007013B3"/>
    <w:rsid w:val="007201FE"/>
    <w:rsid w:val="00720972"/>
    <w:rsid w:val="00724EF8"/>
    <w:rsid w:val="007266B8"/>
    <w:rsid w:val="00730DC0"/>
    <w:rsid w:val="00736831"/>
    <w:rsid w:val="00755607"/>
    <w:rsid w:val="00764161"/>
    <w:rsid w:val="00772424"/>
    <w:rsid w:val="007725EB"/>
    <w:rsid w:val="00776B3F"/>
    <w:rsid w:val="00777D1A"/>
    <w:rsid w:val="007831DA"/>
    <w:rsid w:val="00790F2D"/>
    <w:rsid w:val="00794AEA"/>
    <w:rsid w:val="007B31C8"/>
    <w:rsid w:val="007B320B"/>
    <w:rsid w:val="007B5716"/>
    <w:rsid w:val="007B79C3"/>
    <w:rsid w:val="007C11BA"/>
    <w:rsid w:val="007C4B4A"/>
    <w:rsid w:val="007D7AA6"/>
    <w:rsid w:val="007E2BB5"/>
    <w:rsid w:val="007E37CD"/>
    <w:rsid w:val="007E4736"/>
    <w:rsid w:val="007E5D01"/>
    <w:rsid w:val="00801698"/>
    <w:rsid w:val="00802483"/>
    <w:rsid w:val="00804772"/>
    <w:rsid w:val="008061E8"/>
    <w:rsid w:val="0081584F"/>
    <w:rsid w:val="00824244"/>
    <w:rsid w:val="00841EBB"/>
    <w:rsid w:val="0084717D"/>
    <w:rsid w:val="00862231"/>
    <w:rsid w:val="00863498"/>
    <w:rsid w:val="00886CA2"/>
    <w:rsid w:val="00887D58"/>
    <w:rsid w:val="0089286C"/>
    <w:rsid w:val="00896F12"/>
    <w:rsid w:val="008973B6"/>
    <w:rsid w:val="008A51B2"/>
    <w:rsid w:val="008B06D9"/>
    <w:rsid w:val="008B2B28"/>
    <w:rsid w:val="008C79DB"/>
    <w:rsid w:val="008F22B1"/>
    <w:rsid w:val="008F4742"/>
    <w:rsid w:val="008F5762"/>
    <w:rsid w:val="00901808"/>
    <w:rsid w:val="009024BC"/>
    <w:rsid w:val="00904E42"/>
    <w:rsid w:val="00916CDA"/>
    <w:rsid w:val="00930004"/>
    <w:rsid w:val="00930D93"/>
    <w:rsid w:val="009314F8"/>
    <w:rsid w:val="0093788F"/>
    <w:rsid w:val="00945087"/>
    <w:rsid w:val="00946C5D"/>
    <w:rsid w:val="00953C87"/>
    <w:rsid w:val="009810CF"/>
    <w:rsid w:val="00982C9F"/>
    <w:rsid w:val="009833C4"/>
    <w:rsid w:val="009838D2"/>
    <w:rsid w:val="00990FF7"/>
    <w:rsid w:val="00992D55"/>
    <w:rsid w:val="009949FE"/>
    <w:rsid w:val="00995008"/>
    <w:rsid w:val="009977E6"/>
    <w:rsid w:val="009A59AC"/>
    <w:rsid w:val="009A69C8"/>
    <w:rsid w:val="009A7A28"/>
    <w:rsid w:val="009C71E1"/>
    <w:rsid w:val="009D048F"/>
    <w:rsid w:val="009D2EE2"/>
    <w:rsid w:val="009D4734"/>
    <w:rsid w:val="009E185E"/>
    <w:rsid w:val="009E52FA"/>
    <w:rsid w:val="009F1963"/>
    <w:rsid w:val="009F5324"/>
    <w:rsid w:val="009F6BAC"/>
    <w:rsid w:val="00A11FA8"/>
    <w:rsid w:val="00A12FB8"/>
    <w:rsid w:val="00A27061"/>
    <w:rsid w:val="00A35D2A"/>
    <w:rsid w:val="00A478DC"/>
    <w:rsid w:val="00A5528D"/>
    <w:rsid w:val="00A70DB8"/>
    <w:rsid w:val="00A73247"/>
    <w:rsid w:val="00A800BA"/>
    <w:rsid w:val="00A94783"/>
    <w:rsid w:val="00A96C32"/>
    <w:rsid w:val="00AA515B"/>
    <w:rsid w:val="00AA5458"/>
    <w:rsid w:val="00AB06D0"/>
    <w:rsid w:val="00AC1068"/>
    <w:rsid w:val="00AC6C0D"/>
    <w:rsid w:val="00AE00E7"/>
    <w:rsid w:val="00AE0759"/>
    <w:rsid w:val="00AF459B"/>
    <w:rsid w:val="00B03B4C"/>
    <w:rsid w:val="00B06A09"/>
    <w:rsid w:val="00B24148"/>
    <w:rsid w:val="00B249AE"/>
    <w:rsid w:val="00B26D27"/>
    <w:rsid w:val="00B3605E"/>
    <w:rsid w:val="00B40036"/>
    <w:rsid w:val="00B528AD"/>
    <w:rsid w:val="00B60E8A"/>
    <w:rsid w:val="00B62FF1"/>
    <w:rsid w:val="00B71C4D"/>
    <w:rsid w:val="00B72A50"/>
    <w:rsid w:val="00B92F2C"/>
    <w:rsid w:val="00B94A9F"/>
    <w:rsid w:val="00B970CA"/>
    <w:rsid w:val="00BB31B4"/>
    <w:rsid w:val="00BB6753"/>
    <w:rsid w:val="00BC0C8B"/>
    <w:rsid w:val="00BD4E09"/>
    <w:rsid w:val="00BF35C2"/>
    <w:rsid w:val="00C044C0"/>
    <w:rsid w:val="00C10253"/>
    <w:rsid w:val="00C1522B"/>
    <w:rsid w:val="00C24F17"/>
    <w:rsid w:val="00C25DB0"/>
    <w:rsid w:val="00C26F6F"/>
    <w:rsid w:val="00C27030"/>
    <w:rsid w:val="00C36153"/>
    <w:rsid w:val="00C41684"/>
    <w:rsid w:val="00C43E47"/>
    <w:rsid w:val="00C53367"/>
    <w:rsid w:val="00C76F2C"/>
    <w:rsid w:val="00C85632"/>
    <w:rsid w:val="00C87056"/>
    <w:rsid w:val="00CA0F24"/>
    <w:rsid w:val="00CA221A"/>
    <w:rsid w:val="00CA5215"/>
    <w:rsid w:val="00CB7A3A"/>
    <w:rsid w:val="00CC2A42"/>
    <w:rsid w:val="00CD0345"/>
    <w:rsid w:val="00CE5BB6"/>
    <w:rsid w:val="00D00DC7"/>
    <w:rsid w:val="00D04341"/>
    <w:rsid w:val="00D0695C"/>
    <w:rsid w:val="00D1120B"/>
    <w:rsid w:val="00D11A42"/>
    <w:rsid w:val="00D13E61"/>
    <w:rsid w:val="00D16FB5"/>
    <w:rsid w:val="00D2711C"/>
    <w:rsid w:val="00D35177"/>
    <w:rsid w:val="00D36667"/>
    <w:rsid w:val="00D41253"/>
    <w:rsid w:val="00D412B2"/>
    <w:rsid w:val="00D44E97"/>
    <w:rsid w:val="00D477F4"/>
    <w:rsid w:val="00D47C67"/>
    <w:rsid w:val="00D505AA"/>
    <w:rsid w:val="00D563F3"/>
    <w:rsid w:val="00D64BA9"/>
    <w:rsid w:val="00D74AE3"/>
    <w:rsid w:val="00DB151B"/>
    <w:rsid w:val="00DB2F73"/>
    <w:rsid w:val="00DD13C0"/>
    <w:rsid w:val="00DD6961"/>
    <w:rsid w:val="00DE5852"/>
    <w:rsid w:val="00DF241C"/>
    <w:rsid w:val="00DF3EF0"/>
    <w:rsid w:val="00E00CAA"/>
    <w:rsid w:val="00E023D9"/>
    <w:rsid w:val="00E06723"/>
    <w:rsid w:val="00E2061A"/>
    <w:rsid w:val="00E5009C"/>
    <w:rsid w:val="00E50999"/>
    <w:rsid w:val="00E57F8A"/>
    <w:rsid w:val="00E614BD"/>
    <w:rsid w:val="00E62363"/>
    <w:rsid w:val="00E637CB"/>
    <w:rsid w:val="00E77F68"/>
    <w:rsid w:val="00E862FC"/>
    <w:rsid w:val="00E97D54"/>
    <w:rsid w:val="00EA1B32"/>
    <w:rsid w:val="00EA5276"/>
    <w:rsid w:val="00EA5EBC"/>
    <w:rsid w:val="00EC57A8"/>
    <w:rsid w:val="00ED018E"/>
    <w:rsid w:val="00EF09DC"/>
    <w:rsid w:val="00F00A1A"/>
    <w:rsid w:val="00F0184D"/>
    <w:rsid w:val="00F01B77"/>
    <w:rsid w:val="00F05E49"/>
    <w:rsid w:val="00F107FF"/>
    <w:rsid w:val="00F24539"/>
    <w:rsid w:val="00F278F7"/>
    <w:rsid w:val="00F27A02"/>
    <w:rsid w:val="00F37516"/>
    <w:rsid w:val="00F55873"/>
    <w:rsid w:val="00F87E76"/>
    <w:rsid w:val="00F935BC"/>
    <w:rsid w:val="00FA0149"/>
    <w:rsid w:val="00FA35AF"/>
    <w:rsid w:val="00FA5B3A"/>
    <w:rsid w:val="00FB19FF"/>
    <w:rsid w:val="00FB495E"/>
    <w:rsid w:val="00FB505B"/>
    <w:rsid w:val="00FE089E"/>
    <w:rsid w:val="00FE19D3"/>
    <w:rsid w:val="00FE580A"/>
    <w:rsid w:val="00FF0B7A"/>
    <w:rsid w:val="00FF1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FDB5F58"/>
  <w15:chartTrackingRefBased/>
  <w15:docId w15:val="{9870CE6A-AA42-4A58-A9D9-FF4F01D8F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F5324"/>
    <w:pPr>
      <w:widowControl w:val="0"/>
      <w:jc w:val="both"/>
    </w:pPr>
  </w:style>
  <w:style w:type="paragraph" w:styleId="1">
    <w:name w:val="heading 1"/>
    <w:basedOn w:val="a"/>
    <w:next w:val="2"/>
    <w:link w:val="10"/>
    <w:uiPriority w:val="9"/>
    <w:qFormat/>
    <w:rsid w:val="00166496"/>
    <w:pPr>
      <w:keepNext/>
      <w:keepLines/>
      <w:spacing w:after="220" w:line="360" w:lineRule="auto"/>
      <w:jc w:val="left"/>
      <w:outlineLvl w:val="0"/>
    </w:pPr>
    <w:rPr>
      <w:rFonts w:ascii="Times New Roman" w:eastAsia="宋体" w:hAnsi="Times New Roman" w:cs="Times New Roman"/>
      <w:b/>
      <w:kern w:val="44"/>
      <w:sz w:val="30"/>
    </w:rPr>
  </w:style>
  <w:style w:type="paragraph" w:styleId="2">
    <w:name w:val="heading 2"/>
    <w:basedOn w:val="a"/>
    <w:next w:val="a"/>
    <w:link w:val="20"/>
    <w:uiPriority w:val="9"/>
    <w:qFormat/>
    <w:rsid w:val="00166496"/>
    <w:pPr>
      <w:keepNext/>
      <w:keepLines/>
      <w:spacing w:beforeLines="50" w:before="50" w:line="360" w:lineRule="auto"/>
      <w:outlineLvl w:val="1"/>
    </w:pPr>
    <w:rPr>
      <w:rFonts w:ascii="Times New Roman" w:eastAsia="宋体" w:hAnsi="Times New Roman" w:cs="Times New Roman"/>
      <w:b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qFormat/>
    <w:rsid w:val="00166496"/>
    <w:pPr>
      <w:keepNext/>
      <w:keepLines/>
      <w:spacing w:beforeLines="50" w:before="50" w:line="360" w:lineRule="auto"/>
      <w:outlineLvl w:val="2"/>
    </w:pPr>
    <w:rPr>
      <w:rFonts w:ascii="Times New Roman" w:eastAsia="宋体" w:hAnsi="Times New Roman" w:cs="Times New Roman"/>
      <w:b/>
      <w:bCs/>
      <w:sz w:val="24"/>
      <w:szCs w:val="32"/>
    </w:rPr>
  </w:style>
  <w:style w:type="paragraph" w:styleId="4">
    <w:name w:val="heading 4"/>
    <w:basedOn w:val="a"/>
    <w:next w:val="a"/>
    <w:link w:val="40"/>
    <w:uiPriority w:val="9"/>
    <w:qFormat/>
    <w:rsid w:val="00166496"/>
    <w:pPr>
      <w:keepNext/>
      <w:keepLines/>
      <w:spacing w:before="280" w:after="290" w:line="376" w:lineRule="auto"/>
      <w:ind w:firstLineChars="200" w:firstLine="420"/>
      <w:outlineLvl w:val="3"/>
    </w:pPr>
    <w:rPr>
      <w:rFonts w:ascii="Cambria" w:eastAsia="宋体" w:hAnsi="Cambria" w:cs="Times New Roman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A2D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A2D6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A2D6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A2D68"/>
    <w:rPr>
      <w:sz w:val="18"/>
      <w:szCs w:val="18"/>
    </w:rPr>
  </w:style>
  <w:style w:type="character" w:customStyle="1" w:styleId="jlqj4b">
    <w:name w:val="jlqj4b"/>
    <w:basedOn w:val="a0"/>
    <w:rsid w:val="004369D3"/>
  </w:style>
  <w:style w:type="paragraph" w:styleId="a7">
    <w:name w:val="Normal (Web)"/>
    <w:basedOn w:val="a"/>
    <w:rsid w:val="00E97D54"/>
    <w:pPr>
      <w:widowControl/>
      <w:spacing w:before="100" w:beforeAutospacing="1" w:after="100" w:afterAutospacing="1"/>
      <w:jc w:val="left"/>
    </w:pPr>
    <w:rPr>
      <w:rFonts w:ascii="宋体" w:eastAsia="宋体" w:hAnsi="宋体" w:cs="Times New Roman"/>
      <w:kern w:val="0"/>
      <w:sz w:val="24"/>
      <w:szCs w:val="24"/>
    </w:rPr>
  </w:style>
  <w:style w:type="paragraph" w:customStyle="1" w:styleId="CharCharChar3CharCharCharChar">
    <w:name w:val="Char Char Char3 Char Char Char Char"/>
    <w:basedOn w:val="a"/>
    <w:rsid w:val="00E97D54"/>
    <w:rPr>
      <w:rFonts w:ascii="Times New Roman" w:eastAsia="宋体" w:hAnsi="Times New Roman" w:cs="Times New Roman"/>
      <w:szCs w:val="20"/>
    </w:rPr>
  </w:style>
  <w:style w:type="character" w:styleId="a8">
    <w:name w:val="Hyperlink"/>
    <w:basedOn w:val="a0"/>
    <w:uiPriority w:val="99"/>
    <w:unhideWhenUsed/>
    <w:rsid w:val="00BC0C8B"/>
    <w:rPr>
      <w:color w:val="0000FF"/>
      <w:u w:val="single"/>
    </w:rPr>
  </w:style>
  <w:style w:type="paragraph" w:styleId="a9">
    <w:name w:val="List Paragraph"/>
    <w:basedOn w:val="a"/>
    <w:uiPriority w:val="34"/>
    <w:qFormat/>
    <w:rsid w:val="004719AD"/>
    <w:pPr>
      <w:ind w:firstLineChars="200" w:firstLine="420"/>
    </w:pPr>
  </w:style>
  <w:style w:type="character" w:styleId="aa">
    <w:name w:val="annotation reference"/>
    <w:basedOn w:val="a0"/>
    <w:uiPriority w:val="99"/>
    <w:semiHidden/>
    <w:unhideWhenUsed/>
    <w:rsid w:val="00006CE0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006CE0"/>
    <w:rPr>
      <w:sz w:val="20"/>
      <w:szCs w:val="20"/>
    </w:rPr>
  </w:style>
  <w:style w:type="character" w:customStyle="1" w:styleId="ac">
    <w:name w:val="批注文字 字符"/>
    <w:basedOn w:val="a0"/>
    <w:link w:val="ab"/>
    <w:uiPriority w:val="99"/>
    <w:semiHidden/>
    <w:rsid w:val="00006CE0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006CE0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006CE0"/>
    <w:rPr>
      <w:b/>
      <w:bCs/>
      <w:sz w:val="20"/>
      <w:szCs w:val="20"/>
    </w:rPr>
  </w:style>
  <w:style w:type="character" w:customStyle="1" w:styleId="normaltextrun">
    <w:name w:val="normaltextrun"/>
    <w:basedOn w:val="a0"/>
    <w:rsid w:val="00006CE0"/>
  </w:style>
  <w:style w:type="character" w:customStyle="1" w:styleId="spellingerror">
    <w:name w:val="spellingerror"/>
    <w:basedOn w:val="a0"/>
    <w:rsid w:val="00F00A1A"/>
  </w:style>
  <w:style w:type="character" w:customStyle="1" w:styleId="bcx0">
    <w:name w:val="bcx0"/>
    <w:basedOn w:val="a0"/>
    <w:rsid w:val="00F00A1A"/>
  </w:style>
  <w:style w:type="character" w:customStyle="1" w:styleId="eop">
    <w:name w:val="eop"/>
    <w:basedOn w:val="a0"/>
    <w:rsid w:val="00F00A1A"/>
  </w:style>
  <w:style w:type="paragraph" w:styleId="af">
    <w:name w:val="Balloon Text"/>
    <w:basedOn w:val="a"/>
    <w:link w:val="af0"/>
    <w:uiPriority w:val="99"/>
    <w:semiHidden/>
    <w:unhideWhenUsed/>
    <w:rsid w:val="00D41253"/>
    <w:rPr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D41253"/>
    <w:rPr>
      <w:sz w:val="18"/>
      <w:szCs w:val="18"/>
    </w:rPr>
  </w:style>
  <w:style w:type="character" w:styleId="af1">
    <w:name w:val="line number"/>
    <w:basedOn w:val="a0"/>
    <w:uiPriority w:val="99"/>
    <w:semiHidden/>
    <w:unhideWhenUsed/>
    <w:rsid w:val="00E614BD"/>
  </w:style>
  <w:style w:type="character" w:styleId="af2">
    <w:name w:val="Placeholder Text"/>
    <w:basedOn w:val="a0"/>
    <w:uiPriority w:val="99"/>
    <w:semiHidden/>
    <w:rsid w:val="000444CB"/>
    <w:rPr>
      <w:color w:val="808080"/>
    </w:rPr>
  </w:style>
  <w:style w:type="character" w:customStyle="1" w:styleId="10">
    <w:name w:val="标题 1 字符"/>
    <w:basedOn w:val="a0"/>
    <w:link w:val="1"/>
    <w:uiPriority w:val="9"/>
    <w:rsid w:val="00166496"/>
    <w:rPr>
      <w:rFonts w:ascii="Times New Roman" w:eastAsia="宋体" w:hAnsi="Times New Roman" w:cs="Times New Roman"/>
      <w:b/>
      <w:kern w:val="44"/>
      <w:sz w:val="30"/>
    </w:rPr>
  </w:style>
  <w:style w:type="character" w:customStyle="1" w:styleId="20">
    <w:name w:val="标题 2 字符"/>
    <w:basedOn w:val="a0"/>
    <w:link w:val="2"/>
    <w:uiPriority w:val="9"/>
    <w:rsid w:val="00166496"/>
    <w:rPr>
      <w:rFonts w:ascii="Times New Roman" w:eastAsia="宋体" w:hAnsi="Times New Roman" w:cs="Times New Roman"/>
      <w:b/>
      <w:bCs/>
      <w:sz w:val="28"/>
      <w:szCs w:val="32"/>
    </w:rPr>
  </w:style>
  <w:style w:type="character" w:customStyle="1" w:styleId="30">
    <w:name w:val="标题 3 字符"/>
    <w:basedOn w:val="a0"/>
    <w:link w:val="3"/>
    <w:uiPriority w:val="9"/>
    <w:rsid w:val="00166496"/>
    <w:rPr>
      <w:rFonts w:ascii="Times New Roman" w:eastAsia="宋体" w:hAnsi="Times New Roman" w:cs="Times New Roman"/>
      <w:b/>
      <w:bCs/>
      <w:sz w:val="24"/>
      <w:szCs w:val="32"/>
    </w:rPr>
  </w:style>
  <w:style w:type="character" w:customStyle="1" w:styleId="40">
    <w:name w:val="标题 4 字符"/>
    <w:basedOn w:val="a0"/>
    <w:link w:val="4"/>
    <w:uiPriority w:val="9"/>
    <w:rsid w:val="00166496"/>
    <w:rPr>
      <w:rFonts w:ascii="Cambria" w:eastAsia="宋体" w:hAnsi="Cambria" w:cs="Times New Roman"/>
      <w:b/>
      <w:bCs/>
      <w:sz w:val="28"/>
      <w:szCs w:val="28"/>
    </w:rPr>
  </w:style>
  <w:style w:type="character" w:customStyle="1" w:styleId="zi101">
    <w:name w:val="zi_101"/>
    <w:rsid w:val="00166496"/>
    <w:rPr>
      <w:rFonts w:ascii="Verdana" w:hAnsi="Verdana" w:hint="default"/>
      <w:snapToGrid/>
      <w:color w:val="C90000"/>
      <w:sz w:val="18"/>
      <w:szCs w:val="18"/>
    </w:rPr>
  </w:style>
  <w:style w:type="character" w:styleId="af3">
    <w:name w:val="Strong"/>
    <w:qFormat/>
    <w:rsid w:val="00166496"/>
    <w:rPr>
      <w:b/>
    </w:rPr>
  </w:style>
  <w:style w:type="paragraph" w:customStyle="1" w:styleId="af4">
    <w:name w:val="论文题目"/>
    <w:basedOn w:val="a"/>
    <w:qFormat/>
    <w:rsid w:val="00166496"/>
    <w:pPr>
      <w:ind w:firstLineChars="200" w:firstLine="420"/>
      <w:jc w:val="center"/>
    </w:pPr>
    <w:rPr>
      <w:rFonts w:ascii="Calibri" w:eastAsia="宋体" w:hAnsi="Calibri" w:cs="Times New Roman"/>
      <w:b/>
      <w:sz w:val="32"/>
    </w:rPr>
  </w:style>
  <w:style w:type="paragraph" w:styleId="31">
    <w:name w:val="toc 3"/>
    <w:basedOn w:val="a"/>
    <w:next w:val="a"/>
    <w:uiPriority w:val="39"/>
    <w:unhideWhenUsed/>
    <w:rsid w:val="00166496"/>
    <w:pPr>
      <w:spacing w:line="400" w:lineRule="exact"/>
      <w:ind w:leftChars="400" w:left="840" w:firstLineChars="200" w:firstLine="420"/>
    </w:pPr>
    <w:rPr>
      <w:rFonts w:ascii="Times New Roman" w:eastAsia="宋体" w:hAnsi="Times New Roman" w:cs="Times New Roman"/>
      <w:sz w:val="24"/>
    </w:rPr>
  </w:style>
  <w:style w:type="paragraph" w:styleId="11">
    <w:name w:val="toc 1"/>
    <w:basedOn w:val="a"/>
    <w:next w:val="a"/>
    <w:uiPriority w:val="39"/>
    <w:unhideWhenUsed/>
    <w:rsid w:val="00166496"/>
    <w:pPr>
      <w:spacing w:line="400" w:lineRule="exact"/>
      <w:ind w:firstLineChars="200" w:firstLine="420"/>
    </w:pPr>
    <w:rPr>
      <w:rFonts w:ascii="Times New Roman" w:eastAsia="宋体" w:hAnsi="Times New Roman" w:cs="Times New Roman"/>
      <w:sz w:val="24"/>
    </w:rPr>
  </w:style>
  <w:style w:type="paragraph" w:styleId="af5">
    <w:name w:val="Body Text Indent"/>
    <w:basedOn w:val="a"/>
    <w:link w:val="af6"/>
    <w:rsid w:val="00166496"/>
    <w:pPr>
      <w:spacing w:line="440" w:lineRule="exact"/>
      <w:ind w:firstLineChars="250" w:firstLine="700"/>
    </w:pPr>
    <w:rPr>
      <w:rFonts w:ascii="宋体" w:eastAsia="宋体" w:hAnsi="Times New Roman" w:cs="Times New Roman"/>
      <w:sz w:val="28"/>
    </w:rPr>
  </w:style>
  <w:style w:type="character" w:customStyle="1" w:styleId="af6">
    <w:name w:val="正文文本缩进 字符"/>
    <w:basedOn w:val="a0"/>
    <w:link w:val="af5"/>
    <w:rsid w:val="00166496"/>
    <w:rPr>
      <w:rFonts w:ascii="宋体" w:eastAsia="宋体" w:hAnsi="Times New Roman" w:cs="Times New Roman"/>
      <w:sz w:val="28"/>
    </w:rPr>
  </w:style>
  <w:style w:type="paragraph" w:styleId="21">
    <w:name w:val="toc 2"/>
    <w:basedOn w:val="a"/>
    <w:next w:val="a"/>
    <w:uiPriority w:val="39"/>
    <w:unhideWhenUsed/>
    <w:rsid w:val="00166496"/>
    <w:pPr>
      <w:spacing w:line="400" w:lineRule="exact"/>
      <w:ind w:leftChars="200" w:left="420" w:firstLineChars="200" w:firstLine="420"/>
    </w:pPr>
    <w:rPr>
      <w:rFonts w:ascii="Times New Roman" w:eastAsia="宋体" w:hAnsi="Times New Roman" w:cs="Times New Roman"/>
      <w:sz w:val="24"/>
    </w:rPr>
  </w:style>
  <w:style w:type="paragraph" w:styleId="TOC">
    <w:name w:val="TOC Heading"/>
    <w:basedOn w:val="1"/>
    <w:next w:val="a"/>
    <w:uiPriority w:val="39"/>
    <w:qFormat/>
    <w:rsid w:val="00166496"/>
    <w:pPr>
      <w:widowControl/>
      <w:spacing w:before="240" w:after="0" w:line="259" w:lineRule="auto"/>
      <w:outlineLvl w:val="9"/>
    </w:pPr>
    <w:rPr>
      <w:rFonts w:ascii="等线 Light" w:eastAsia="等线 Light" w:hAnsi="等线 Light"/>
      <w:b w:val="0"/>
      <w:color w:val="2F5496"/>
      <w:kern w:val="0"/>
      <w:sz w:val="32"/>
      <w:szCs w:val="32"/>
    </w:rPr>
  </w:style>
  <w:style w:type="table" w:styleId="af7">
    <w:name w:val="Table Grid"/>
    <w:basedOn w:val="a1"/>
    <w:uiPriority w:val="39"/>
    <w:qFormat/>
    <w:rsid w:val="00166496"/>
    <w:rPr>
      <w:rFonts w:ascii="Times New Roman" w:eastAsia="宋体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">
    <w:name w:val="网格型1"/>
    <w:basedOn w:val="a1"/>
    <w:uiPriority w:val="39"/>
    <w:qFormat/>
    <w:rsid w:val="00166496"/>
    <w:rPr>
      <w:rFonts w:ascii="Times New Roman" w:eastAsia="宋体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54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55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2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9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8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FFFFFF"/>
        </a:solidFill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DF0E15-8A95-4DA8-B93C-57F16BAA0B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9</Pages>
  <Words>958</Words>
  <Characters>546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N Hongtao</dc:creator>
  <cp:keywords/>
  <dc:description/>
  <cp:lastModifiedBy>SHEN Hongtao</cp:lastModifiedBy>
  <cp:revision>3</cp:revision>
  <cp:lastPrinted>2021-09-10T02:54:00Z</cp:lastPrinted>
  <dcterms:created xsi:type="dcterms:W3CDTF">2022-02-25T01:47:00Z</dcterms:created>
  <dcterms:modified xsi:type="dcterms:W3CDTF">2022-02-25T01:48:00Z</dcterms:modified>
</cp:coreProperties>
</file>